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1B09" w:rsidRPr="007779A9" w:rsidRDefault="002379FF" w:rsidP="00D81B09">
      <w:pPr>
        <w:jc w:val="center"/>
        <w:rPr>
          <w:b/>
          <w:sz w:val="52"/>
          <w:szCs w:val="52"/>
        </w:rPr>
      </w:pPr>
      <w:r>
        <w:rPr>
          <w:b/>
          <w:sz w:val="52"/>
          <w:szCs w:val="52"/>
        </w:rPr>
        <w:t>Farmina Taslim</w:t>
      </w:r>
    </w:p>
    <w:p w:rsidR="00D81B09" w:rsidRPr="00A52C27" w:rsidRDefault="00D81B09" w:rsidP="00D81B09">
      <w:pPr>
        <w:jc w:val="center"/>
        <w:rPr>
          <w:rFonts w:cs="Vrinda"/>
          <w:b/>
          <w:sz w:val="22"/>
          <w:szCs w:val="52"/>
          <w:lang w:bidi="bn-BD"/>
        </w:rPr>
      </w:pPr>
    </w:p>
    <w:p w:rsidR="00D23075" w:rsidRPr="00A52C27" w:rsidRDefault="0024038E" w:rsidP="00D23075">
      <w:pPr>
        <w:jc w:val="center"/>
        <w:rPr>
          <w:rFonts w:cs="Vrinda"/>
          <w:b/>
          <w:sz w:val="48"/>
          <w:szCs w:val="52"/>
          <w:lang w:bidi="bn-BD"/>
        </w:rPr>
      </w:pPr>
      <w:r w:rsidRPr="0024038E">
        <w:rPr>
          <w:rFonts w:cs="Vrinda"/>
          <w:b/>
          <w:noProof/>
          <w:sz w:val="48"/>
          <w:szCs w:val="52"/>
        </w:rPr>
        <w:drawing>
          <wp:inline distT="0" distB="0" distL="0" distR="0">
            <wp:extent cx="1552575" cy="1905000"/>
            <wp:effectExtent l="0" t="0" r="9525" b="0"/>
            <wp:docPr id="1" name="Picture 1" descr="D:\Indian Visa\Documents for V\Farmina\Passport Size 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Indian Visa\Documents for V\Farmina\Passport Size Phot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3075" w:rsidRPr="00B15D4C" w:rsidRDefault="00D23075" w:rsidP="00D23075">
      <w:pPr>
        <w:jc w:val="center"/>
        <w:rPr>
          <w:rFonts w:cs="Vrinda"/>
          <w:sz w:val="2"/>
          <w:szCs w:val="2"/>
          <w:lang w:bidi="bn-BD"/>
        </w:rPr>
      </w:pPr>
    </w:p>
    <w:p w:rsidR="00D23075" w:rsidRDefault="00D23075" w:rsidP="00D23075">
      <w:pPr>
        <w:jc w:val="center"/>
        <w:rPr>
          <w:rFonts w:cs="Vrinda"/>
          <w:sz w:val="20"/>
          <w:lang w:bidi="bn-BD"/>
        </w:rPr>
      </w:pPr>
    </w:p>
    <w:p w:rsidR="00D23075" w:rsidRPr="00A52C27" w:rsidRDefault="00D23075" w:rsidP="00D23075">
      <w:pPr>
        <w:jc w:val="center"/>
        <w:rPr>
          <w:rFonts w:cs="Vrinda"/>
          <w:sz w:val="20"/>
          <w:lang w:bidi="bn-BD"/>
        </w:rPr>
      </w:pPr>
    </w:p>
    <w:p w:rsidR="00D23075" w:rsidRDefault="00EB76F9" w:rsidP="00D23075">
      <w:pPr>
        <w:spacing w:line="240" w:lineRule="exact"/>
      </w:pPr>
      <w:r>
        <w:rPr>
          <w:color w:val="000000"/>
        </w:rPr>
        <w:t>231 No. G.M. Villa,</w:t>
      </w:r>
      <w:r w:rsidR="008A2695">
        <w:rPr>
          <w:color w:val="000000"/>
        </w:rPr>
        <w:tab/>
      </w:r>
      <w:r w:rsidR="008A2695">
        <w:rPr>
          <w:color w:val="000000"/>
        </w:rPr>
        <w:tab/>
      </w:r>
      <w:r w:rsidR="008A2695">
        <w:rPr>
          <w:color w:val="000000"/>
        </w:rPr>
        <w:tab/>
      </w:r>
      <w:r w:rsidR="00F008EC">
        <w:t xml:space="preserve">              </w:t>
      </w:r>
      <w:r>
        <w:tab/>
        <w:t xml:space="preserve">        </w:t>
      </w:r>
      <w:r w:rsidR="00D23075" w:rsidRPr="00A50575">
        <w:t xml:space="preserve">E-mail: </w:t>
      </w:r>
      <w:r w:rsidR="00C947D3">
        <w:t>farminatasliim</w:t>
      </w:r>
      <w:r w:rsidR="00D23075" w:rsidRPr="00A50575">
        <w:t>@gmail.com</w:t>
      </w:r>
    </w:p>
    <w:p w:rsidR="00D23075" w:rsidRPr="00A50575" w:rsidRDefault="008A2695" w:rsidP="00D23075">
      <w:pPr>
        <w:spacing w:line="240" w:lineRule="exact"/>
        <w:rPr>
          <w:color w:val="000000"/>
        </w:rPr>
      </w:pPr>
      <w:r>
        <w:rPr>
          <w:color w:val="000000"/>
        </w:rPr>
        <w:t>Mohammadpur,</w:t>
      </w:r>
      <w:r>
        <w:t xml:space="preserve"> </w:t>
      </w:r>
      <w:r w:rsidR="00ED563D">
        <w:rPr>
          <w:color w:val="000000"/>
        </w:rPr>
        <w:t xml:space="preserve">Panchlaish, </w:t>
      </w:r>
      <w:r w:rsidR="009A54B9">
        <w:rPr>
          <w:color w:val="000000"/>
        </w:rPr>
        <w:tab/>
      </w:r>
      <w:r w:rsidR="009A54B9">
        <w:rPr>
          <w:color w:val="000000"/>
        </w:rPr>
        <w:tab/>
      </w:r>
      <w:r w:rsidR="009A54B9">
        <w:rPr>
          <w:color w:val="000000"/>
        </w:rPr>
        <w:tab/>
      </w:r>
      <w:r w:rsidR="009A54B9">
        <w:rPr>
          <w:color w:val="000000"/>
        </w:rPr>
        <w:tab/>
      </w:r>
      <w:r w:rsidR="009741BE">
        <w:t xml:space="preserve">       </w:t>
      </w:r>
      <w:r w:rsidR="00F008EC">
        <w:t xml:space="preserve"> </w:t>
      </w:r>
      <w:r w:rsidR="00D23075" w:rsidRPr="00A50575">
        <w:t xml:space="preserve">Cell no: </w:t>
      </w:r>
      <w:r w:rsidR="00D23075">
        <w:t>+88</w:t>
      </w:r>
      <w:r w:rsidR="00C947D3">
        <w:rPr>
          <w:rStyle w:val="style221"/>
          <w:rFonts w:ascii="Times New Roman" w:hAnsi="Times New Roman"/>
          <w:sz w:val="24"/>
          <w:szCs w:val="24"/>
        </w:rPr>
        <w:t>01918135153</w:t>
      </w:r>
    </w:p>
    <w:p w:rsidR="00D23075" w:rsidRDefault="00D23075" w:rsidP="00D23075">
      <w:pPr>
        <w:spacing w:line="240" w:lineRule="exact"/>
        <w:rPr>
          <w:bCs/>
          <w:shd w:val="clear" w:color="auto" w:fill="FFFFFF"/>
        </w:rPr>
      </w:pPr>
      <w:r>
        <w:t>Chattogram, Bangladesh</w:t>
      </w:r>
      <w:r w:rsidRPr="00A50575">
        <w:tab/>
      </w:r>
      <w:r w:rsidR="00F008EC">
        <w:tab/>
        <w:t xml:space="preserve">        </w:t>
      </w:r>
      <w:r w:rsidR="00863900">
        <w:tab/>
        <w:t xml:space="preserve">                    </w:t>
      </w:r>
      <w:r w:rsidRPr="00C028DD">
        <w:rPr>
          <w:rStyle w:val="Hyperlink"/>
          <w:bCs/>
          <w:color w:val="auto"/>
          <w:u w:val="none"/>
          <w:shd w:val="clear" w:color="auto" w:fill="FFFFFF"/>
        </w:rPr>
        <w:t>Website:</w:t>
      </w:r>
      <w:r>
        <w:rPr>
          <w:rStyle w:val="Hyperlink"/>
          <w:bCs/>
          <w:color w:val="auto"/>
          <w:u w:val="none"/>
          <w:shd w:val="clear" w:color="auto" w:fill="FFFFFF"/>
        </w:rPr>
        <w:t xml:space="preserve"> </w:t>
      </w:r>
      <w:r w:rsidR="00F008EC" w:rsidRPr="00F008EC">
        <w:rPr>
          <w:bCs/>
          <w:shd w:val="clear" w:color="auto" w:fill="FFFFFF"/>
        </w:rPr>
        <w:t>amazon.com/author/farminataslim</w:t>
      </w:r>
    </w:p>
    <w:p w:rsidR="005808D0" w:rsidRPr="00F008EC" w:rsidRDefault="005808D0" w:rsidP="00D23075">
      <w:pPr>
        <w:spacing w:line="240" w:lineRule="exact"/>
        <w:rPr>
          <w:rStyle w:val="Hyperlink"/>
          <w:bCs/>
          <w:color w:val="auto"/>
          <w:shd w:val="clear" w:color="auto" w:fill="FFFFFF"/>
        </w:rPr>
      </w:pPr>
    </w:p>
    <w:p w:rsidR="00203219" w:rsidRDefault="00203219" w:rsidP="004107AB">
      <w:pPr>
        <w:spacing w:line="240" w:lineRule="exact"/>
        <w:rPr>
          <w:bCs/>
          <w:shd w:val="clear" w:color="auto" w:fill="FFFFFF"/>
        </w:rPr>
      </w:pPr>
    </w:p>
    <w:p w:rsidR="007779A9" w:rsidRDefault="007779A9" w:rsidP="00D81B09">
      <w:pPr>
        <w:spacing w:line="240" w:lineRule="exact"/>
        <w:jc w:val="center"/>
        <w:rPr>
          <w:b/>
          <w:bCs/>
          <w:sz w:val="28"/>
          <w:szCs w:val="28"/>
        </w:rPr>
      </w:pPr>
    </w:p>
    <w:p w:rsidR="00D81B09" w:rsidRDefault="00D81B09" w:rsidP="00D81B09">
      <w:pPr>
        <w:spacing w:line="240" w:lineRule="exact"/>
        <w:jc w:val="center"/>
        <w:rPr>
          <w:b/>
          <w:bCs/>
          <w:sz w:val="28"/>
          <w:szCs w:val="28"/>
        </w:rPr>
      </w:pPr>
      <w:r w:rsidRPr="002C3220">
        <w:rPr>
          <w:b/>
          <w:bCs/>
          <w:sz w:val="28"/>
          <w:szCs w:val="28"/>
        </w:rPr>
        <w:t>Education</w:t>
      </w:r>
    </w:p>
    <w:p w:rsidR="002C7C28" w:rsidRDefault="002C7C28" w:rsidP="00D81B09">
      <w:pPr>
        <w:spacing w:line="240" w:lineRule="exact"/>
        <w:jc w:val="center"/>
        <w:rPr>
          <w:b/>
          <w:bCs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50"/>
        <w:gridCol w:w="1762"/>
        <w:gridCol w:w="1250"/>
        <w:gridCol w:w="1480"/>
        <w:gridCol w:w="2636"/>
        <w:gridCol w:w="1487"/>
      </w:tblGrid>
      <w:tr w:rsidR="0069364B" w:rsidRPr="00012C0E" w:rsidTr="00910F9C">
        <w:trPr>
          <w:jc w:val="center"/>
        </w:trPr>
        <w:tc>
          <w:tcPr>
            <w:tcW w:w="1350" w:type="dxa"/>
          </w:tcPr>
          <w:p w:rsidR="009762AA" w:rsidRPr="00012C0E" w:rsidRDefault="009762AA" w:rsidP="00D81B09">
            <w:pPr>
              <w:spacing w:line="240" w:lineRule="exact"/>
              <w:jc w:val="center"/>
              <w:rPr>
                <w:b/>
                <w:bCs/>
                <w:sz w:val="26"/>
                <w:szCs w:val="28"/>
              </w:rPr>
            </w:pPr>
            <w:r w:rsidRPr="00012C0E">
              <w:rPr>
                <w:b/>
                <w:bCs/>
                <w:sz w:val="26"/>
                <w:szCs w:val="28"/>
              </w:rPr>
              <w:t>Degree</w:t>
            </w:r>
          </w:p>
        </w:tc>
        <w:tc>
          <w:tcPr>
            <w:tcW w:w="1762" w:type="dxa"/>
          </w:tcPr>
          <w:p w:rsidR="009762AA" w:rsidRPr="00012C0E" w:rsidRDefault="009762AA" w:rsidP="00D81B09">
            <w:pPr>
              <w:spacing w:line="240" w:lineRule="exact"/>
              <w:jc w:val="center"/>
              <w:rPr>
                <w:b/>
                <w:bCs/>
                <w:sz w:val="26"/>
                <w:szCs w:val="28"/>
              </w:rPr>
            </w:pPr>
            <w:r>
              <w:rPr>
                <w:b/>
                <w:bCs/>
                <w:sz w:val="26"/>
                <w:szCs w:val="28"/>
              </w:rPr>
              <w:t>Subject/Topic</w:t>
            </w:r>
          </w:p>
        </w:tc>
        <w:tc>
          <w:tcPr>
            <w:tcW w:w="1250" w:type="dxa"/>
          </w:tcPr>
          <w:p w:rsidR="009762AA" w:rsidRPr="00012C0E" w:rsidRDefault="009762AA" w:rsidP="00D81B09">
            <w:pPr>
              <w:spacing w:line="240" w:lineRule="exact"/>
              <w:jc w:val="center"/>
              <w:rPr>
                <w:b/>
                <w:bCs/>
                <w:sz w:val="26"/>
                <w:szCs w:val="28"/>
              </w:rPr>
            </w:pPr>
            <w:r w:rsidRPr="00012C0E">
              <w:rPr>
                <w:b/>
                <w:bCs/>
                <w:sz w:val="26"/>
                <w:szCs w:val="28"/>
              </w:rPr>
              <w:t>Passing Year</w:t>
            </w:r>
          </w:p>
        </w:tc>
        <w:tc>
          <w:tcPr>
            <w:tcW w:w="1480" w:type="dxa"/>
          </w:tcPr>
          <w:p w:rsidR="009762AA" w:rsidRPr="00012C0E" w:rsidRDefault="009762AA" w:rsidP="00D81B09">
            <w:pPr>
              <w:spacing w:line="240" w:lineRule="exact"/>
              <w:jc w:val="center"/>
              <w:rPr>
                <w:b/>
                <w:bCs/>
                <w:sz w:val="26"/>
                <w:szCs w:val="28"/>
              </w:rPr>
            </w:pPr>
            <w:r w:rsidRPr="00012C0E">
              <w:rPr>
                <w:b/>
                <w:bCs/>
                <w:sz w:val="26"/>
                <w:szCs w:val="28"/>
              </w:rPr>
              <w:t>Institute</w:t>
            </w:r>
          </w:p>
        </w:tc>
        <w:tc>
          <w:tcPr>
            <w:tcW w:w="2636" w:type="dxa"/>
          </w:tcPr>
          <w:p w:rsidR="009762AA" w:rsidRPr="00012C0E" w:rsidRDefault="009762AA" w:rsidP="00D81B09">
            <w:pPr>
              <w:spacing w:line="240" w:lineRule="exact"/>
              <w:jc w:val="center"/>
              <w:rPr>
                <w:b/>
                <w:bCs/>
                <w:sz w:val="26"/>
                <w:szCs w:val="28"/>
              </w:rPr>
            </w:pPr>
            <w:r w:rsidRPr="00012C0E">
              <w:rPr>
                <w:b/>
                <w:bCs/>
                <w:sz w:val="26"/>
                <w:szCs w:val="28"/>
              </w:rPr>
              <w:t>Result</w:t>
            </w:r>
          </w:p>
        </w:tc>
        <w:tc>
          <w:tcPr>
            <w:tcW w:w="1487" w:type="dxa"/>
          </w:tcPr>
          <w:p w:rsidR="009762AA" w:rsidRPr="00012C0E" w:rsidRDefault="009762AA" w:rsidP="00D81B09">
            <w:pPr>
              <w:spacing w:line="240" w:lineRule="exact"/>
              <w:jc w:val="center"/>
              <w:rPr>
                <w:b/>
                <w:bCs/>
                <w:sz w:val="26"/>
                <w:szCs w:val="28"/>
              </w:rPr>
            </w:pPr>
            <w:r w:rsidRPr="00012C0E">
              <w:rPr>
                <w:b/>
                <w:bCs/>
                <w:sz w:val="26"/>
                <w:szCs w:val="28"/>
              </w:rPr>
              <w:t>Country</w:t>
            </w:r>
          </w:p>
        </w:tc>
      </w:tr>
      <w:tr w:rsidR="0069364B" w:rsidRPr="00B46AAB" w:rsidTr="00910F9C">
        <w:trPr>
          <w:jc w:val="center"/>
        </w:trPr>
        <w:tc>
          <w:tcPr>
            <w:tcW w:w="1350" w:type="dxa"/>
          </w:tcPr>
          <w:p w:rsidR="003B3E50" w:rsidRDefault="003B3E50" w:rsidP="00D81B09">
            <w:pPr>
              <w:spacing w:line="240" w:lineRule="exact"/>
              <w:jc w:val="center"/>
              <w:rPr>
                <w:bCs/>
              </w:rPr>
            </w:pPr>
          </w:p>
          <w:p w:rsidR="003B3E50" w:rsidRDefault="003B3E50" w:rsidP="00D81B09">
            <w:pPr>
              <w:spacing w:line="240" w:lineRule="exact"/>
              <w:jc w:val="center"/>
              <w:rPr>
                <w:bCs/>
              </w:rPr>
            </w:pPr>
          </w:p>
          <w:p w:rsidR="003B3E50" w:rsidRDefault="003B3E50" w:rsidP="00D81B09">
            <w:pPr>
              <w:spacing w:line="240" w:lineRule="exact"/>
              <w:jc w:val="center"/>
              <w:rPr>
                <w:bCs/>
              </w:rPr>
            </w:pPr>
          </w:p>
          <w:p w:rsidR="003B3E50" w:rsidRDefault="003B3E50" w:rsidP="00D81B09">
            <w:pPr>
              <w:spacing w:line="240" w:lineRule="exact"/>
              <w:jc w:val="center"/>
              <w:rPr>
                <w:bCs/>
              </w:rPr>
            </w:pPr>
          </w:p>
          <w:p w:rsidR="009762AA" w:rsidRPr="00CE5DF0" w:rsidRDefault="00910F9C" w:rsidP="00D81B09">
            <w:pPr>
              <w:spacing w:line="240" w:lineRule="exact"/>
              <w:jc w:val="center"/>
              <w:rPr>
                <w:bCs/>
              </w:rPr>
            </w:pPr>
            <w:r>
              <w:rPr>
                <w:bCs/>
              </w:rPr>
              <w:t>MSS</w:t>
            </w:r>
          </w:p>
        </w:tc>
        <w:tc>
          <w:tcPr>
            <w:tcW w:w="1762" w:type="dxa"/>
          </w:tcPr>
          <w:p w:rsidR="003B3E50" w:rsidRDefault="003B3E50" w:rsidP="00D81B09">
            <w:pPr>
              <w:spacing w:line="240" w:lineRule="exact"/>
              <w:jc w:val="center"/>
              <w:rPr>
                <w:bCs/>
              </w:rPr>
            </w:pPr>
          </w:p>
          <w:p w:rsidR="003B3E50" w:rsidRDefault="003B3E50" w:rsidP="00D81B09">
            <w:pPr>
              <w:spacing w:line="240" w:lineRule="exact"/>
              <w:jc w:val="center"/>
              <w:rPr>
                <w:bCs/>
              </w:rPr>
            </w:pPr>
          </w:p>
          <w:p w:rsidR="003B3E50" w:rsidRDefault="003B3E50" w:rsidP="00D81B09">
            <w:pPr>
              <w:spacing w:line="240" w:lineRule="exact"/>
              <w:jc w:val="center"/>
              <w:rPr>
                <w:bCs/>
              </w:rPr>
            </w:pPr>
          </w:p>
          <w:p w:rsidR="003B3E50" w:rsidRDefault="003B3E50" w:rsidP="00D81B09">
            <w:pPr>
              <w:spacing w:line="240" w:lineRule="exact"/>
              <w:jc w:val="center"/>
              <w:rPr>
                <w:bCs/>
              </w:rPr>
            </w:pPr>
          </w:p>
          <w:p w:rsidR="009762AA" w:rsidRPr="00CE5DF0" w:rsidRDefault="00A9527B" w:rsidP="00D81B09">
            <w:pPr>
              <w:spacing w:line="240" w:lineRule="exact"/>
              <w:jc w:val="center"/>
              <w:rPr>
                <w:bCs/>
              </w:rPr>
            </w:pPr>
            <w:r>
              <w:rPr>
                <w:bCs/>
              </w:rPr>
              <w:t>Sociology</w:t>
            </w:r>
          </w:p>
        </w:tc>
        <w:tc>
          <w:tcPr>
            <w:tcW w:w="1250" w:type="dxa"/>
          </w:tcPr>
          <w:p w:rsidR="003B3E50" w:rsidRDefault="003B3E50" w:rsidP="00630F56">
            <w:pPr>
              <w:jc w:val="center"/>
            </w:pPr>
          </w:p>
          <w:p w:rsidR="00F96647" w:rsidRDefault="00F96647" w:rsidP="00630F56">
            <w:pPr>
              <w:jc w:val="center"/>
            </w:pPr>
          </w:p>
          <w:p w:rsidR="00F96647" w:rsidRDefault="00F96647" w:rsidP="00630F56">
            <w:pPr>
              <w:jc w:val="center"/>
            </w:pPr>
          </w:p>
          <w:p w:rsidR="00630F56" w:rsidRPr="00CE5DF0" w:rsidRDefault="00F96647" w:rsidP="00630F56">
            <w:pPr>
              <w:jc w:val="center"/>
            </w:pPr>
            <w:r>
              <w:t>201</w:t>
            </w:r>
            <w:r w:rsidR="002507BC">
              <w:t>7</w:t>
            </w:r>
          </w:p>
          <w:p w:rsidR="00630F56" w:rsidRPr="00CE5DF0" w:rsidRDefault="00630F56" w:rsidP="00630F56">
            <w:pPr>
              <w:jc w:val="center"/>
            </w:pPr>
          </w:p>
          <w:p w:rsidR="009762AA" w:rsidRPr="00CE5DF0" w:rsidRDefault="009762AA" w:rsidP="00F96647">
            <w:pPr>
              <w:jc w:val="center"/>
              <w:rPr>
                <w:bCs/>
              </w:rPr>
            </w:pPr>
          </w:p>
        </w:tc>
        <w:tc>
          <w:tcPr>
            <w:tcW w:w="1480" w:type="dxa"/>
          </w:tcPr>
          <w:p w:rsidR="003B3E50" w:rsidRDefault="003B3E50" w:rsidP="00D81B09">
            <w:pPr>
              <w:spacing w:line="240" w:lineRule="exact"/>
              <w:jc w:val="center"/>
            </w:pPr>
          </w:p>
          <w:p w:rsidR="003B3E50" w:rsidRDefault="003B3E50" w:rsidP="00D81B09">
            <w:pPr>
              <w:spacing w:line="240" w:lineRule="exact"/>
              <w:jc w:val="center"/>
            </w:pPr>
          </w:p>
          <w:p w:rsidR="00DA4778" w:rsidRDefault="000C72DC" w:rsidP="00D81B09">
            <w:pPr>
              <w:spacing w:line="240" w:lineRule="exact"/>
              <w:jc w:val="center"/>
              <w:rPr>
                <w:color w:val="000000"/>
              </w:rPr>
            </w:pPr>
            <w:r>
              <w:rPr>
                <w:color w:val="000000"/>
              </w:rPr>
              <w:t>Government</w:t>
            </w:r>
            <w:r w:rsidR="00910F9C">
              <w:rPr>
                <w:color w:val="000000"/>
              </w:rPr>
              <w:t xml:space="preserve"> Titumir College</w:t>
            </w:r>
            <w:r w:rsidR="003B23CF">
              <w:rPr>
                <w:color w:val="000000"/>
              </w:rPr>
              <w:t xml:space="preserve">, </w:t>
            </w:r>
          </w:p>
          <w:p w:rsidR="00DA4778" w:rsidRDefault="00DA4778" w:rsidP="00D81B09">
            <w:pPr>
              <w:spacing w:line="240" w:lineRule="exact"/>
              <w:jc w:val="center"/>
              <w:rPr>
                <w:color w:val="000000"/>
              </w:rPr>
            </w:pPr>
          </w:p>
          <w:p w:rsidR="009762AA" w:rsidRPr="00CE5DF0" w:rsidRDefault="003B23CF" w:rsidP="00D81B09">
            <w:pPr>
              <w:spacing w:line="240" w:lineRule="exact"/>
              <w:jc w:val="center"/>
              <w:rPr>
                <w:bCs/>
              </w:rPr>
            </w:pPr>
            <w:r>
              <w:rPr>
                <w:color w:val="000000"/>
              </w:rPr>
              <w:t>Dhaka University</w:t>
            </w:r>
          </w:p>
        </w:tc>
        <w:tc>
          <w:tcPr>
            <w:tcW w:w="2636" w:type="dxa"/>
          </w:tcPr>
          <w:p w:rsidR="003B3E50" w:rsidRDefault="003B3E50" w:rsidP="00D81B09">
            <w:pPr>
              <w:spacing w:line="240" w:lineRule="exact"/>
              <w:jc w:val="center"/>
              <w:rPr>
                <w:bCs/>
              </w:rPr>
            </w:pPr>
          </w:p>
          <w:p w:rsidR="003B3E50" w:rsidRDefault="003B3E50" w:rsidP="00D81B09">
            <w:pPr>
              <w:spacing w:line="240" w:lineRule="exact"/>
              <w:jc w:val="center"/>
              <w:rPr>
                <w:bCs/>
              </w:rPr>
            </w:pPr>
          </w:p>
          <w:p w:rsidR="003B3E50" w:rsidRDefault="003B3E50" w:rsidP="00D81B09">
            <w:pPr>
              <w:spacing w:line="240" w:lineRule="exact"/>
              <w:jc w:val="center"/>
              <w:rPr>
                <w:bCs/>
              </w:rPr>
            </w:pPr>
          </w:p>
          <w:p w:rsidR="0069364B" w:rsidRPr="00CE5DF0" w:rsidRDefault="001329D2" w:rsidP="00D81B09">
            <w:pPr>
              <w:spacing w:line="240" w:lineRule="exact"/>
              <w:jc w:val="center"/>
              <w:rPr>
                <w:bCs/>
              </w:rPr>
            </w:pPr>
            <w:r>
              <w:rPr>
                <w:bCs/>
              </w:rPr>
              <w:t>3.06</w:t>
            </w:r>
            <w:r w:rsidR="00F153D3" w:rsidRPr="00CE5DF0">
              <w:rPr>
                <w:bCs/>
              </w:rPr>
              <w:t xml:space="preserve"> </w:t>
            </w:r>
          </w:p>
          <w:p w:rsidR="0069364B" w:rsidRPr="00CE5DF0" w:rsidRDefault="0069364B" w:rsidP="00D81B09">
            <w:pPr>
              <w:spacing w:line="240" w:lineRule="exact"/>
              <w:jc w:val="center"/>
              <w:rPr>
                <w:bCs/>
              </w:rPr>
            </w:pPr>
          </w:p>
          <w:p w:rsidR="009762AA" w:rsidRPr="00CE5DF0" w:rsidRDefault="00F153D3" w:rsidP="00D81B09">
            <w:pPr>
              <w:spacing w:line="240" w:lineRule="exact"/>
              <w:jc w:val="center"/>
              <w:rPr>
                <w:bCs/>
              </w:rPr>
            </w:pPr>
            <w:r w:rsidRPr="00CE5DF0">
              <w:rPr>
                <w:bCs/>
              </w:rPr>
              <w:t>(Out of 4)</w:t>
            </w:r>
          </w:p>
        </w:tc>
        <w:tc>
          <w:tcPr>
            <w:tcW w:w="1487" w:type="dxa"/>
          </w:tcPr>
          <w:p w:rsidR="003B3E50" w:rsidRDefault="003B3E50" w:rsidP="00D81B09">
            <w:pPr>
              <w:spacing w:line="240" w:lineRule="exact"/>
              <w:jc w:val="center"/>
              <w:rPr>
                <w:bCs/>
              </w:rPr>
            </w:pPr>
          </w:p>
          <w:p w:rsidR="003B3E50" w:rsidRDefault="003B3E50" w:rsidP="00D81B09">
            <w:pPr>
              <w:spacing w:line="240" w:lineRule="exact"/>
              <w:jc w:val="center"/>
              <w:rPr>
                <w:bCs/>
              </w:rPr>
            </w:pPr>
          </w:p>
          <w:p w:rsidR="003B3E50" w:rsidRDefault="003B3E50" w:rsidP="00D81B09">
            <w:pPr>
              <w:spacing w:line="240" w:lineRule="exact"/>
              <w:jc w:val="center"/>
              <w:rPr>
                <w:bCs/>
              </w:rPr>
            </w:pPr>
          </w:p>
          <w:p w:rsidR="003B3E50" w:rsidRDefault="003B3E50" w:rsidP="00D81B09">
            <w:pPr>
              <w:spacing w:line="240" w:lineRule="exact"/>
              <w:jc w:val="center"/>
              <w:rPr>
                <w:bCs/>
              </w:rPr>
            </w:pPr>
          </w:p>
          <w:p w:rsidR="009762AA" w:rsidRDefault="00C7422F" w:rsidP="00D81B09">
            <w:pPr>
              <w:spacing w:line="240" w:lineRule="exact"/>
              <w:jc w:val="center"/>
              <w:rPr>
                <w:bCs/>
              </w:rPr>
            </w:pPr>
            <w:r w:rsidRPr="00CE5DF0">
              <w:rPr>
                <w:bCs/>
              </w:rPr>
              <w:t>Bangladesh</w:t>
            </w:r>
          </w:p>
          <w:p w:rsidR="00E9352D" w:rsidRDefault="00E9352D" w:rsidP="00D81B09">
            <w:pPr>
              <w:spacing w:line="240" w:lineRule="exact"/>
              <w:jc w:val="center"/>
              <w:rPr>
                <w:bCs/>
              </w:rPr>
            </w:pPr>
          </w:p>
          <w:p w:rsidR="00E9352D" w:rsidRDefault="00E9352D" w:rsidP="00D81B09">
            <w:pPr>
              <w:spacing w:line="240" w:lineRule="exact"/>
              <w:jc w:val="center"/>
              <w:rPr>
                <w:bCs/>
              </w:rPr>
            </w:pPr>
          </w:p>
          <w:p w:rsidR="00E9352D" w:rsidRDefault="00E9352D" w:rsidP="00D81B09">
            <w:pPr>
              <w:spacing w:line="240" w:lineRule="exact"/>
              <w:jc w:val="center"/>
              <w:rPr>
                <w:bCs/>
              </w:rPr>
            </w:pPr>
          </w:p>
          <w:p w:rsidR="00E9352D" w:rsidRDefault="00E9352D" w:rsidP="00D81B09">
            <w:pPr>
              <w:spacing w:line="240" w:lineRule="exact"/>
              <w:jc w:val="center"/>
              <w:rPr>
                <w:bCs/>
              </w:rPr>
            </w:pPr>
          </w:p>
          <w:p w:rsidR="00E9352D" w:rsidRPr="00CE5DF0" w:rsidRDefault="00E9352D" w:rsidP="00D81B09">
            <w:pPr>
              <w:spacing w:line="240" w:lineRule="exact"/>
              <w:jc w:val="center"/>
              <w:rPr>
                <w:bCs/>
              </w:rPr>
            </w:pPr>
          </w:p>
        </w:tc>
      </w:tr>
      <w:tr w:rsidR="0069364B" w:rsidRPr="00B46AAB" w:rsidTr="00910F9C">
        <w:trPr>
          <w:jc w:val="center"/>
        </w:trPr>
        <w:tc>
          <w:tcPr>
            <w:tcW w:w="1350" w:type="dxa"/>
          </w:tcPr>
          <w:p w:rsidR="003B3E50" w:rsidRDefault="003B3E50" w:rsidP="00D81B09">
            <w:pPr>
              <w:spacing w:line="240" w:lineRule="exact"/>
              <w:jc w:val="center"/>
              <w:rPr>
                <w:bCs/>
              </w:rPr>
            </w:pPr>
          </w:p>
          <w:p w:rsidR="003B3E50" w:rsidRDefault="003B3E50" w:rsidP="00D81B09">
            <w:pPr>
              <w:spacing w:line="240" w:lineRule="exact"/>
              <w:jc w:val="center"/>
              <w:rPr>
                <w:bCs/>
              </w:rPr>
            </w:pPr>
          </w:p>
          <w:p w:rsidR="00395191" w:rsidRDefault="00395191" w:rsidP="00D81B09">
            <w:pPr>
              <w:spacing w:line="240" w:lineRule="exact"/>
              <w:jc w:val="center"/>
              <w:rPr>
                <w:bCs/>
              </w:rPr>
            </w:pPr>
          </w:p>
          <w:p w:rsidR="00446465" w:rsidRPr="00CE5DF0" w:rsidRDefault="002E6BB8" w:rsidP="00D81B09">
            <w:pPr>
              <w:spacing w:line="240" w:lineRule="exact"/>
              <w:jc w:val="center"/>
              <w:rPr>
                <w:bCs/>
              </w:rPr>
            </w:pPr>
            <w:r>
              <w:rPr>
                <w:bCs/>
              </w:rPr>
              <w:t>BSS</w:t>
            </w:r>
            <w:r w:rsidR="009762AA" w:rsidRPr="00CE5DF0">
              <w:rPr>
                <w:bCs/>
              </w:rPr>
              <w:t xml:space="preserve"> </w:t>
            </w:r>
          </w:p>
          <w:p w:rsidR="00446465" w:rsidRPr="00CE5DF0" w:rsidRDefault="00446465" w:rsidP="00D81B09">
            <w:pPr>
              <w:spacing w:line="240" w:lineRule="exact"/>
              <w:jc w:val="center"/>
              <w:rPr>
                <w:bCs/>
              </w:rPr>
            </w:pPr>
          </w:p>
          <w:p w:rsidR="009762AA" w:rsidRPr="00CE5DF0" w:rsidRDefault="009762AA" w:rsidP="00D81B09">
            <w:pPr>
              <w:spacing w:line="240" w:lineRule="exact"/>
              <w:jc w:val="center"/>
              <w:rPr>
                <w:bCs/>
              </w:rPr>
            </w:pPr>
            <w:r w:rsidRPr="00CE5DF0">
              <w:rPr>
                <w:bCs/>
              </w:rPr>
              <w:t>(4 Years)</w:t>
            </w:r>
          </w:p>
        </w:tc>
        <w:tc>
          <w:tcPr>
            <w:tcW w:w="1762" w:type="dxa"/>
          </w:tcPr>
          <w:p w:rsidR="003B3E50" w:rsidRDefault="003B3E50" w:rsidP="00D81B09">
            <w:pPr>
              <w:spacing w:line="240" w:lineRule="exact"/>
              <w:jc w:val="center"/>
              <w:rPr>
                <w:bCs/>
              </w:rPr>
            </w:pPr>
          </w:p>
          <w:p w:rsidR="003B3E50" w:rsidRDefault="003B3E50" w:rsidP="00D81B09">
            <w:pPr>
              <w:spacing w:line="240" w:lineRule="exact"/>
              <w:jc w:val="center"/>
              <w:rPr>
                <w:bCs/>
              </w:rPr>
            </w:pPr>
          </w:p>
          <w:p w:rsidR="00395191" w:rsidRDefault="00395191" w:rsidP="00D81B09">
            <w:pPr>
              <w:spacing w:line="240" w:lineRule="exact"/>
              <w:jc w:val="center"/>
              <w:rPr>
                <w:bCs/>
              </w:rPr>
            </w:pPr>
          </w:p>
          <w:p w:rsidR="009762AA" w:rsidRPr="00CE5DF0" w:rsidRDefault="004C35B2" w:rsidP="00D81B09">
            <w:pPr>
              <w:spacing w:line="240" w:lineRule="exact"/>
              <w:jc w:val="center"/>
              <w:rPr>
                <w:bCs/>
              </w:rPr>
            </w:pPr>
            <w:r>
              <w:rPr>
                <w:bCs/>
              </w:rPr>
              <w:t>Sociology</w:t>
            </w:r>
          </w:p>
        </w:tc>
        <w:tc>
          <w:tcPr>
            <w:tcW w:w="1250" w:type="dxa"/>
          </w:tcPr>
          <w:p w:rsidR="003B3E50" w:rsidRDefault="003B3E50" w:rsidP="0069364B">
            <w:pPr>
              <w:jc w:val="center"/>
            </w:pPr>
          </w:p>
          <w:p w:rsidR="00CD25B6" w:rsidRDefault="00CD25B6" w:rsidP="0069364B">
            <w:pPr>
              <w:jc w:val="center"/>
            </w:pPr>
          </w:p>
          <w:p w:rsidR="0069364B" w:rsidRPr="00CE5DF0" w:rsidRDefault="0069364B" w:rsidP="0069364B">
            <w:pPr>
              <w:jc w:val="center"/>
            </w:pPr>
            <w:r w:rsidRPr="00CE5DF0">
              <w:t>20</w:t>
            </w:r>
            <w:r w:rsidR="00C74278">
              <w:t>1</w:t>
            </w:r>
            <w:r w:rsidRPr="00CE5DF0">
              <w:t>5</w:t>
            </w:r>
          </w:p>
          <w:p w:rsidR="0069364B" w:rsidRPr="00CE5DF0" w:rsidRDefault="0069364B" w:rsidP="0069364B">
            <w:pPr>
              <w:jc w:val="center"/>
            </w:pPr>
          </w:p>
          <w:p w:rsidR="009762AA" w:rsidRPr="00CE5DF0" w:rsidRDefault="009762AA" w:rsidP="00900FBA">
            <w:pPr>
              <w:jc w:val="center"/>
            </w:pPr>
          </w:p>
        </w:tc>
        <w:tc>
          <w:tcPr>
            <w:tcW w:w="1480" w:type="dxa"/>
          </w:tcPr>
          <w:p w:rsidR="009762AA" w:rsidRDefault="009762AA" w:rsidP="00D81B09">
            <w:pPr>
              <w:spacing w:line="240" w:lineRule="exact"/>
              <w:jc w:val="center"/>
              <w:rPr>
                <w:bCs/>
              </w:rPr>
            </w:pPr>
          </w:p>
          <w:p w:rsidR="00900FBA" w:rsidRDefault="00900FBA" w:rsidP="00900FBA">
            <w:pPr>
              <w:spacing w:line="240" w:lineRule="exact"/>
              <w:jc w:val="center"/>
              <w:rPr>
                <w:color w:val="000000"/>
              </w:rPr>
            </w:pPr>
            <w:r>
              <w:rPr>
                <w:color w:val="000000"/>
              </w:rPr>
              <w:t>Government</w:t>
            </w:r>
            <w:r w:rsidR="00FA2E69">
              <w:rPr>
                <w:color w:val="000000"/>
              </w:rPr>
              <w:t xml:space="preserve"> Women</w:t>
            </w:r>
            <w:r>
              <w:rPr>
                <w:color w:val="000000"/>
              </w:rPr>
              <w:t xml:space="preserve"> College, </w:t>
            </w:r>
          </w:p>
          <w:p w:rsidR="00900FBA" w:rsidRDefault="00900FBA" w:rsidP="00900FBA">
            <w:pPr>
              <w:spacing w:line="240" w:lineRule="exact"/>
              <w:jc w:val="center"/>
              <w:rPr>
                <w:color w:val="000000"/>
              </w:rPr>
            </w:pPr>
          </w:p>
          <w:p w:rsidR="00900FBA" w:rsidRPr="00CE5DF0" w:rsidRDefault="00C261B6" w:rsidP="00900FBA">
            <w:pPr>
              <w:spacing w:line="240" w:lineRule="exact"/>
              <w:jc w:val="center"/>
              <w:rPr>
                <w:bCs/>
              </w:rPr>
            </w:pPr>
            <w:r>
              <w:rPr>
                <w:color w:val="000000"/>
              </w:rPr>
              <w:t>National</w:t>
            </w:r>
            <w:r w:rsidR="00900FBA">
              <w:rPr>
                <w:color w:val="000000"/>
              </w:rPr>
              <w:t xml:space="preserve"> University</w:t>
            </w:r>
          </w:p>
        </w:tc>
        <w:tc>
          <w:tcPr>
            <w:tcW w:w="2636" w:type="dxa"/>
          </w:tcPr>
          <w:p w:rsidR="00395191" w:rsidRDefault="00395191" w:rsidP="00D81B09">
            <w:pPr>
              <w:spacing w:line="240" w:lineRule="exact"/>
              <w:jc w:val="center"/>
              <w:rPr>
                <w:bCs/>
              </w:rPr>
            </w:pPr>
          </w:p>
          <w:p w:rsidR="00395191" w:rsidRDefault="00395191" w:rsidP="00D81B09">
            <w:pPr>
              <w:spacing w:line="240" w:lineRule="exact"/>
              <w:jc w:val="center"/>
              <w:rPr>
                <w:bCs/>
              </w:rPr>
            </w:pPr>
          </w:p>
          <w:p w:rsidR="00395191" w:rsidRDefault="00395191" w:rsidP="00D81B09">
            <w:pPr>
              <w:spacing w:line="240" w:lineRule="exact"/>
              <w:jc w:val="center"/>
              <w:rPr>
                <w:bCs/>
              </w:rPr>
            </w:pPr>
          </w:p>
          <w:p w:rsidR="0069364B" w:rsidRPr="00CE5DF0" w:rsidRDefault="00966AF7" w:rsidP="00D81B09">
            <w:pPr>
              <w:spacing w:line="240" w:lineRule="exact"/>
              <w:jc w:val="center"/>
              <w:rPr>
                <w:bCs/>
              </w:rPr>
            </w:pPr>
            <w:r>
              <w:rPr>
                <w:bCs/>
              </w:rPr>
              <w:t>3.08</w:t>
            </w:r>
            <w:r w:rsidR="00F153D3" w:rsidRPr="00CE5DF0">
              <w:rPr>
                <w:bCs/>
              </w:rPr>
              <w:t xml:space="preserve"> </w:t>
            </w:r>
          </w:p>
          <w:p w:rsidR="0069364B" w:rsidRPr="00CE5DF0" w:rsidRDefault="0069364B" w:rsidP="00D81B09">
            <w:pPr>
              <w:spacing w:line="240" w:lineRule="exact"/>
              <w:jc w:val="center"/>
              <w:rPr>
                <w:bCs/>
              </w:rPr>
            </w:pPr>
          </w:p>
          <w:p w:rsidR="009762AA" w:rsidRPr="00CE5DF0" w:rsidRDefault="00F153D3" w:rsidP="00D81B09">
            <w:pPr>
              <w:spacing w:line="240" w:lineRule="exact"/>
              <w:jc w:val="center"/>
              <w:rPr>
                <w:bCs/>
              </w:rPr>
            </w:pPr>
            <w:r w:rsidRPr="00CE5DF0">
              <w:rPr>
                <w:bCs/>
              </w:rPr>
              <w:t>(Out of 4)</w:t>
            </w:r>
          </w:p>
        </w:tc>
        <w:tc>
          <w:tcPr>
            <w:tcW w:w="1487" w:type="dxa"/>
          </w:tcPr>
          <w:p w:rsidR="00395191" w:rsidRDefault="00395191" w:rsidP="00D81B09">
            <w:pPr>
              <w:spacing w:line="240" w:lineRule="exact"/>
              <w:jc w:val="center"/>
              <w:rPr>
                <w:bCs/>
              </w:rPr>
            </w:pPr>
          </w:p>
          <w:p w:rsidR="00395191" w:rsidRDefault="00395191" w:rsidP="00D81B09">
            <w:pPr>
              <w:spacing w:line="240" w:lineRule="exact"/>
              <w:jc w:val="center"/>
              <w:rPr>
                <w:bCs/>
              </w:rPr>
            </w:pPr>
          </w:p>
          <w:p w:rsidR="00395191" w:rsidRDefault="00395191" w:rsidP="00D81B09">
            <w:pPr>
              <w:spacing w:line="240" w:lineRule="exact"/>
              <w:jc w:val="center"/>
              <w:rPr>
                <w:bCs/>
              </w:rPr>
            </w:pPr>
          </w:p>
          <w:p w:rsidR="009762AA" w:rsidRPr="00CE5DF0" w:rsidRDefault="00C7422F" w:rsidP="00D81B09">
            <w:pPr>
              <w:spacing w:line="240" w:lineRule="exact"/>
              <w:jc w:val="center"/>
              <w:rPr>
                <w:bCs/>
              </w:rPr>
            </w:pPr>
            <w:r w:rsidRPr="00CE5DF0">
              <w:rPr>
                <w:bCs/>
              </w:rPr>
              <w:t>Bangladesh</w:t>
            </w:r>
          </w:p>
        </w:tc>
      </w:tr>
      <w:tr w:rsidR="00321F4F" w:rsidTr="00910F9C">
        <w:trPr>
          <w:jc w:val="center"/>
        </w:trPr>
        <w:tc>
          <w:tcPr>
            <w:tcW w:w="1350" w:type="dxa"/>
          </w:tcPr>
          <w:p w:rsidR="00395191" w:rsidRDefault="00395191" w:rsidP="00321F4F">
            <w:pPr>
              <w:spacing w:line="240" w:lineRule="exact"/>
              <w:jc w:val="center"/>
              <w:rPr>
                <w:bCs/>
              </w:rPr>
            </w:pPr>
          </w:p>
          <w:p w:rsidR="00321F4F" w:rsidRPr="00CE5DF0" w:rsidRDefault="00A61781" w:rsidP="00321F4F">
            <w:pPr>
              <w:spacing w:line="240" w:lineRule="exact"/>
              <w:jc w:val="center"/>
              <w:rPr>
                <w:bCs/>
              </w:rPr>
            </w:pPr>
            <w:r>
              <w:rPr>
                <w:bCs/>
              </w:rPr>
              <w:t>HSC</w:t>
            </w:r>
          </w:p>
        </w:tc>
        <w:tc>
          <w:tcPr>
            <w:tcW w:w="1762" w:type="dxa"/>
          </w:tcPr>
          <w:p w:rsidR="00395191" w:rsidRDefault="00395191" w:rsidP="00321F4F">
            <w:pPr>
              <w:spacing w:line="240" w:lineRule="exact"/>
              <w:jc w:val="center"/>
              <w:rPr>
                <w:bCs/>
              </w:rPr>
            </w:pPr>
          </w:p>
          <w:p w:rsidR="00321F4F" w:rsidRPr="00CE5DF0" w:rsidRDefault="00A1071A" w:rsidP="00321F4F">
            <w:pPr>
              <w:spacing w:line="240" w:lineRule="exact"/>
              <w:jc w:val="center"/>
              <w:rPr>
                <w:bCs/>
              </w:rPr>
            </w:pPr>
            <w:r w:rsidRPr="00CE5DF0">
              <w:rPr>
                <w:bCs/>
              </w:rPr>
              <w:t>Humanities</w:t>
            </w:r>
          </w:p>
        </w:tc>
        <w:tc>
          <w:tcPr>
            <w:tcW w:w="1250" w:type="dxa"/>
          </w:tcPr>
          <w:p w:rsidR="00395191" w:rsidRDefault="00395191" w:rsidP="00321F4F">
            <w:pPr>
              <w:spacing w:line="240" w:lineRule="exact"/>
              <w:jc w:val="center"/>
              <w:rPr>
                <w:bCs/>
              </w:rPr>
            </w:pPr>
          </w:p>
          <w:p w:rsidR="00321F4F" w:rsidRPr="00CE5DF0" w:rsidRDefault="00284342" w:rsidP="00321F4F">
            <w:pPr>
              <w:spacing w:line="240" w:lineRule="exact"/>
              <w:jc w:val="center"/>
              <w:rPr>
                <w:bCs/>
              </w:rPr>
            </w:pPr>
            <w:r>
              <w:rPr>
                <w:bCs/>
              </w:rPr>
              <w:t>2009</w:t>
            </w:r>
          </w:p>
        </w:tc>
        <w:tc>
          <w:tcPr>
            <w:tcW w:w="1480" w:type="dxa"/>
          </w:tcPr>
          <w:p w:rsidR="00395191" w:rsidRDefault="00395191" w:rsidP="00321F4F">
            <w:pPr>
              <w:spacing w:line="240" w:lineRule="exact"/>
              <w:jc w:val="center"/>
            </w:pPr>
          </w:p>
          <w:p w:rsidR="00321F4F" w:rsidRPr="00CE5DF0" w:rsidRDefault="00321F4F" w:rsidP="00321F4F">
            <w:pPr>
              <w:spacing w:line="240" w:lineRule="exact"/>
              <w:jc w:val="center"/>
              <w:rPr>
                <w:bCs/>
              </w:rPr>
            </w:pPr>
            <w:r w:rsidRPr="00CE5DF0">
              <w:t>Chittagong College</w:t>
            </w:r>
          </w:p>
        </w:tc>
        <w:tc>
          <w:tcPr>
            <w:tcW w:w="2636" w:type="dxa"/>
          </w:tcPr>
          <w:p w:rsidR="00395191" w:rsidRDefault="00395191" w:rsidP="00321F4F">
            <w:pPr>
              <w:spacing w:line="240" w:lineRule="exact"/>
              <w:jc w:val="center"/>
              <w:rPr>
                <w:bCs/>
              </w:rPr>
            </w:pPr>
          </w:p>
          <w:p w:rsidR="00A43486" w:rsidRPr="00CE5DF0" w:rsidRDefault="00A43486" w:rsidP="00A43486">
            <w:pPr>
              <w:spacing w:line="240" w:lineRule="exact"/>
              <w:jc w:val="center"/>
              <w:rPr>
                <w:bCs/>
              </w:rPr>
            </w:pPr>
            <w:r>
              <w:rPr>
                <w:bCs/>
              </w:rPr>
              <w:t>3.90</w:t>
            </w:r>
          </w:p>
          <w:p w:rsidR="00A43486" w:rsidRPr="00CE5DF0" w:rsidRDefault="00A43486" w:rsidP="00A43486">
            <w:pPr>
              <w:spacing w:line="240" w:lineRule="exact"/>
              <w:jc w:val="center"/>
              <w:rPr>
                <w:bCs/>
              </w:rPr>
            </w:pPr>
          </w:p>
          <w:p w:rsidR="00321F4F" w:rsidRPr="00CE5DF0" w:rsidRDefault="008E7611" w:rsidP="00A43486">
            <w:pPr>
              <w:spacing w:line="240" w:lineRule="exact"/>
              <w:jc w:val="center"/>
              <w:rPr>
                <w:bCs/>
              </w:rPr>
            </w:pPr>
            <w:r>
              <w:rPr>
                <w:bCs/>
              </w:rPr>
              <w:t>(Out of 5</w:t>
            </w:r>
            <w:r w:rsidR="00A43486" w:rsidRPr="00CE5DF0">
              <w:rPr>
                <w:bCs/>
              </w:rPr>
              <w:t>)</w:t>
            </w:r>
          </w:p>
        </w:tc>
        <w:tc>
          <w:tcPr>
            <w:tcW w:w="1487" w:type="dxa"/>
          </w:tcPr>
          <w:p w:rsidR="00395191" w:rsidRDefault="00395191" w:rsidP="00321F4F">
            <w:pPr>
              <w:spacing w:line="240" w:lineRule="exact"/>
              <w:jc w:val="center"/>
              <w:rPr>
                <w:bCs/>
              </w:rPr>
            </w:pPr>
          </w:p>
          <w:p w:rsidR="00321F4F" w:rsidRDefault="00321F4F" w:rsidP="00321F4F">
            <w:pPr>
              <w:spacing w:line="240" w:lineRule="exact"/>
              <w:jc w:val="center"/>
              <w:rPr>
                <w:bCs/>
              </w:rPr>
            </w:pPr>
            <w:r w:rsidRPr="00CE5DF0">
              <w:rPr>
                <w:bCs/>
              </w:rPr>
              <w:t>Bangladesh</w:t>
            </w:r>
          </w:p>
          <w:p w:rsidR="00395191" w:rsidRDefault="00395191" w:rsidP="00321F4F">
            <w:pPr>
              <w:spacing w:line="240" w:lineRule="exact"/>
              <w:jc w:val="center"/>
              <w:rPr>
                <w:bCs/>
              </w:rPr>
            </w:pPr>
          </w:p>
          <w:p w:rsidR="00395191" w:rsidRPr="00CE5DF0" w:rsidRDefault="00395191" w:rsidP="00321F4F">
            <w:pPr>
              <w:spacing w:line="240" w:lineRule="exact"/>
              <w:jc w:val="center"/>
              <w:rPr>
                <w:bCs/>
              </w:rPr>
            </w:pPr>
          </w:p>
        </w:tc>
      </w:tr>
      <w:tr w:rsidR="00A1071A" w:rsidTr="00910F9C">
        <w:trPr>
          <w:jc w:val="center"/>
        </w:trPr>
        <w:tc>
          <w:tcPr>
            <w:tcW w:w="1350" w:type="dxa"/>
          </w:tcPr>
          <w:p w:rsidR="00395191" w:rsidRDefault="00395191" w:rsidP="00321F4F">
            <w:pPr>
              <w:spacing w:line="240" w:lineRule="exact"/>
              <w:jc w:val="center"/>
              <w:rPr>
                <w:bCs/>
              </w:rPr>
            </w:pPr>
          </w:p>
          <w:p w:rsidR="00E60F0D" w:rsidRDefault="00E60F0D" w:rsidP="00321F4F">
            <w:pPr>
              <w:spacing w:line="240" w:lineRule="exact"/>
              <w:jc w:val="center"/>
              <w:rPr>
                <w:bCs/>
              </w:rPr>
            </w:pPr>
          </w:p>
          <w:p w:rsidR="00A1071A" w:rsidRPr="00CE5DF0" w:rsidRDefault="00133FBE" w:rsidP="00321F4F">
            <w:pPr>
              <w:spacing w:line="240" w:lineRule="exact"/>
              <w:jc w:val="center"/>
              <w:rPr>
                <w:bCs/>
              </w:rPr>
            </w:pPr>
            <w:r>
              <w:rPr>
                <w:bCs/>
              </w:rPr>
              <w:t>SSC</w:t>
            </w:r>
          </w:p>
        </w:tc>
        <w:tc>
          <w:tcPr>
            <w:tcW w:w="1762" w:type="dxa"/>
          </w:tcPr>
          <w:p w:rsidR="00395191" w:rsidRDefault="00395191" w:rsidP="00321F4F">
            <w:pPr>
              <w:spacing w:line="240" w:lineRule="exact"/>
              <w:jc w:val="center"/>
              <w:rPr>
                <w:bCs/>
              </w:rPr>
            </w:pPr>
          </w:p>
          <w:p w:rsidR="00E60F0D" w:rsidRDefault="00E60F0D" w:rsidP="00321F4F">
            <w:pPr>
              <w:spacing w:line="240" w:lineRule="exact"/>
              <w:jc w:val="center"/>
              <w:rPr>
                <w:bCs/>
              </w:rPr>
            </w:pPr>
          </w:p>
          <w:p w:rsidR="00A1071A" w:rsidRPr="00CE5DF0" w:rsidRDefault="006A0BDE" w:rsidP="00321F4F">
            <w:pPr>
              <w:spacing w:line="240" w:lineRule="exact"/>
              <w:jc w:val="center"/>
              <w:rPr>
                <w:bCs/>
              </w:rPr>
            </w:pPr>
            <w:r w:rsidRPr="00CE5DF0">
              <w:rPr>
                <w:bCs/>
              </w:rPr>
              <w:t>Humanities</w:t>
            </w:r>
          </w:p>
        </w:tc>
        <w:tc>
          <w:tcPr>
            <w:tcW w:w="1250" w:type="dxa"/>
          </w:tcPr>
          <w:p w:rsidR="00395191" w:rsidRDefault="00395191" w:rsidP="00321F4F">
            <w:pPr>
              <w:spacing w:line="240" w:lineRule="exact"/>
              <w:jc w:val="center"/>
              <w:rPr>
                <w:bCs/>
              </w:rPr>
            </w:pPr>
          </w:p>
          <w:p w:rsidR="00E60F0D" w:rsidRDefault="00E60F0D" w:rsidP="00321F4F">
            <w:pPr>
              <w:spacing w:line="240" w:lineRule="exact"/>
              <w:jc w:val="center"/>
              <w:rPr>
                <w:bCs/>
              </w:rPr>
            </w:pPr>
          </w:p>
          <w:p w:rsidR="00A1071A" w:rsidRPr="00CE5DF0" w:rsidRDefault="00C83F5E" w:rsidP="00321F4F">
            <w:pPr>
              <w:spacing w:line="240" w:lineRule="exact"/>
              <w:jc w:val="center"/>
              <w:rPr>
                <w:bCs/>
              </w:rPr>
            </w:pPr>
            <w:r>
              <w:rPr>
                <w:bCs/>
              </w:rPr>
              <w:t>2007</w:t>
            </w:r>
          </w:p>
        </w:tc>
        <w:tc>
          <w:tcPr>
            <w:tcW w:w="1480" w:type="dxa"/>
          </w:tcPr>
          <w:p w:rsidR="00395191" w:rsidRDefault="00395191" w:rsidP="00321F4F">
            <w:pPr>
              <w:spacing w:line="240" w:lineRule="exact"/>
              <w:jc w:val="center"/>
            </w:pPr>
          </w:p>
          <w:p w:rsidR="00A1071A" w:rsidRPr="00CE5DF0" w:rsidRDefault="007C6577" w:rsidP="00321F4F">
            <w:pPr>
              <w:spacing w:line="240" w:lineRule="exact"/>
              <w:jc w:val="center"/>
            </w:pPr>
            <w:r>
              <w:rPr>
                <w:color w:val="000000"/>
              </w:rPr>
              <w:t>Jamia Ahmadia Sunnia Mahila Madrasah</w:t>
            </w:r>
          </w:p>
        </w:tc>
        <w:tc>
          <w:tcPr>
            <w:tcW w:w="2636" w:type="dxa"/>
          </w:tcPr>
          <w:p w:rsidR="00395191" w:rsidRDefault="00395191" w:rsidP="00321F4F">
            <w:pPr>
              <w:spacing w:line="240" w:lineRule="exact"/>
              <w:jc w:val="center"/>
              <w:rPr>
                <w:bCs/>
              </w:rPr>
            </w:pPr>
          </w:p>
          <w:p w:rsidR="007E2918" w:rsidRDefault="007E2918" w:rsidP="00321F4F">
            <w:pPr>
              <w:spacing w:line="240" w:lineRule="exact"/>
              <w:jc w:val="center"/>
              <w:rPr>
                <w:bCs/>
              </w:rPr>
            </w:pPr>
          </w:p>
          <w:p w:rsidR="00F76F2F" w:rsidRPr="00CE5DF0" w:rsidRDefault="00F76F2F" w:rsidP="00F76F2F">
            <w:pPr>
              <w:spacing w:line="240" w:lineRule="exact"/>
              <w:jc w:val="center"/>
              <w:rPr>
                <w:bCs/>
              </w:rPr>
            </w:pPr>
            <w:r>
              <w:rPr>
                <w:bCs/>
              </w:rPr>
              <w:t>5</w:t>
            </w:r>
          </w:p>
          <w:p w:rsidR="00F76F2F" w:rsidRPr="00CE5DF0" w:rsidRDefault="00F76F2F" w:rsidP="00F76F2F">
            <w:pPr>
              <w:spacing w:line="240" w:lineRule="exact"/>
              <w:jc w:val="center"/>
              <w:rPr>
                <w:bCs/>
              </w:rPr>
            </w:pPr>
          </w:p>
          <w:p w:rsidR="00A1071A" w:rsidRPr="00CE5DF0" w:rsidRDefault="00F76F2F" w:rsidP="00F76F2F">
            <w:pPr>
              <w:spacing w:line="240" w:lineRule="exact"/>
              <w:jc w:val="center"/>
              <w:rPr>
                <w:bCs/>
              </w:rPr>
            </w:pPr>
            <w:r>
              <w:rPr>
                <w:bCs/>
              </w:rPr>
              <w:t>(Out of 5</w:t>
            </w:r>
            <w:r w:rsidRPr="00CE5DF0">
              <w:rPr>
                <w:bCs/>
              </w:rPr>
              <w:t>)</w:t>
            </w:r>
          </w:p>
        </w:tc>
        <w:tc>
          <w:tcPr>
            <w:tcW w:w="1487" w:type="dxa"/>
          </w:tcPr>
          <w:p w:rsidR="00395191" w:rsidRDefault="00395191" w:rsidP="00321F4F">
            <w:pPr>
              <w:spacing w:line="240" w:lineRule="exact"/>
              <w:jc w:val="center"/>
              <w:rPr>
                <w:bCs/>
              </w:rPr>
            </w:pPr>
          </w:p>
          <w:p w:rsidR="00CF1B60" w:rsidRDefault="00CF1B60" w:rsidP="00321F4F">
            <w:pPr>
              <w:spacing w:line="240" w:lineRule="exact"/>
              <w:jc w:val="center"/>
              <w:rPr>
                <w:bCs/>
              </w:rPr>
            </w:pPr>
          </w:p>
          <w:p w:rsidR="00A1071A" w:rsidRPr="00CE5DF0" w:rsidRDefault="0011243F" w:rsidP="00321F4F">
            <w:pPr>
              <w:spacing w:line="240" w:lineRule="exact"/>
              <w:jc w:val="center"/>
              <w:rPr>
                <w:bCs/>
              </w:rPr>
            </w:pPr>
            <w:r w:rsidRPr="00CE5DF0">
              <w:rPr>
                <w:bCs/>
              </w:rPr>
              <w:t>Bangladesh</w:t>
            </w:r>
          </w:p>
        </w:tc>
      </w:tr>
    </w:tbl>
    <w:p w:rsidR="002C7C28" w:rsidRPr="002C3220" w:rsidRDefault="002C7C28" w:rsidP="00D81B09">
      <w:pPr>
        <w:spacing w:line="240" w:lineRule="exact"/>
        <w:jc w:val="center"/>
        <w:rPr>
          <w:b/>
          <w:bCs/>
          <w:sz w:val="28"/>
          <w:szCs w:val="28"/>
        </w:rPr>
      </w:pPr>
    </w:p>
    <w:p w:rsidR="000E12B0" w:rsidRDefault="000E12B0" w:rsidP="00A86581">
      <w:pPr>
        <w:spacing w:line="250" w:lineRule="exact"/>
        <w:ind w:left="360"/>
        <w:jc w:val="center"/>
        <w:rPr>
          <w:b/>
          <w:bCs/>
          <w:sz w:val="28"/>
          <w:szCs w:val="28"/>
        </w:rPr>
      </w:pPr>
    </w:p>
    <w:p w:rsidR="003D1177" w:rsidRPr="002C3220" w:rsidRDefault="003D1177" w:rsidP="00164CCC">
      <w:pPr>
        <w:spacing w:line="230" w:lineRule="exact"/>
        <w:ind w:left="360"/>
        <w:jc w:val="center"/>
        <w:rPr>
          <w:b/>
          <w:sz w:val="28"/>
          <w:szCs w:val="26"/>
        </w:rPr>
      </w:pPr>
      <w:r w:rsidRPr="002C3220">
        <w:rPr>
          <w:b/>
          <w:sz w:val="28"/>
          <w:szCs w:val="26"/>
        </w:rPr>
        <w:lastRenderedPageBreak/>
        <w:t>Experience</w:t>
      </w:r>
    </w:p>
    <w:p w:rsidR="003D1177" w:rsidRPr="004E70B0" w:rsidRDefault="003D1177" w:rsidP="00164CCC">
      <w:pPr>
        <w:spacing w:line="230" w:lineRule="exact"/>
        <w:ind w:left="360"/>
        <w:jc w:val="center"/>
        <w:rPr>
          <w:b/>
          <w:sz w:val="28"/>
          <w:szCs w:val="26"/>
          <w:u w:val="single"/>
        </w:rPr>
      </w:pPr>
    </w:p>
    <w:p w:rsidR="003D1177" w:rsidRPr="004E70B0" w:rsidRDefault="003D1177" w:rsidP="00164CCC">
      <w:pPr>
        <w:pStyle w:val="ListParagraph"/>
        <w:numPr>
          <w:ilvl w:val="0"/>
          <w:numId w:val="2"/>
        </w:numPr>
        <w:spacing w:line="230" w:lineRule="exact"/>
        <w:jc w:val="both"/>
        <w:rPr>
          <w:bCs/>
        </w:rPr>
      </w:pPr>
      <w:r>
        <w:rPr>
          <w:b/>
        </w:rPr>
        <w:t>The Daily Purbokone</w:t>
      </w:r>
      <w:r w:rsidRPr="004E70B0">
        <w:rPr>
          <w:bCs/>
        </w:rPr>
        <w:t xml:space="preserve">, </w:t>
      </w:r>
      <w:r>
        <w:rPr>
          <w:bCs/>
        </w:rPr>
        <w:t>971/A</w:t>
      </w:r>
      <w:r w:rsidRPr="004E70B0">
        <w:rPr>
          <w:bCs/>
        </w:rPr>
        <w:t>,</w:t>
      </w:r>
      <w:r>
        <w:rPr>
          <w:bCs/>
        </w:rPr>
        <w:t xml:space="preserve"> CDA Avenue, East Nasirabad,</w:t>
      </w:r>
      <w:r w:rsidRPr="004E70B0">
        <w:rPr>
          <w:bCs/>
        </w:rPr>
        <w:t xml:space="preserve"> Chattogram.</w:t>
      </w:r>
    </w:p>
    <w:p w:rsidR="003D1177" w:rsidRPr="004E70B0" w:rsidRDefault="003D1177" w:rsidP="00164CCC">
      <w:pPr>
        <w:pStyle w:val="ListParagraph"/>
        <w:spacing w:line="230" w:lineRule="exact"/>
        <w:jc w:val="both"/>
        <w:rPr>
          <w:bCs/>
          <w:sz w:val="10"/>
        </w:rPr>
      </w:pPr>
    </w:p>
    <w:p w:rsidR="003D1177" w:rsidRDefault="003D1177" w:rsidP="00164CCC">
      <w:pPr>
        <w:pStyle w:val="ListParagraph"/>
        <w:spacing w:line="230" w:lineRule="exact"/>
        <w:jc w:val="both"/>
        <w:rPr>
          <w:bCs/>
        </w:rPr>
      </w:pPr>
      <w:r>
        <w:rPr>
          <w:bCs/>
        </w:rPr>
        <w:t>- Worked as a</w:t>
      </w:r>
      <w:r w:rsidRPr="004E70B0">
        <w:rPr>
          <w:bCs/>
        </w:rPr>
        <w:t xml:space="preserve"> </w:t>
      </w:r>
      <w:r>
        <w:rPr>
          <w:bCs/>
        </w:rPr>
        <w:t xml:space="preserve">Sub Editor </w:t>
      </w:r>
      <w:r w:rsidR="00542F8A">
        <w:rPr>
          <w:bCs/>
        </w:rPr>
        <w:t>from</w:t>
      </w:r>
      <w:r>
        <w:rPr>
          <w:bCs/>
        </w:rPr>
        <w:t xml:space="preserve"> </w:t>
      </w:r>
      <w:r w:rsidR="006964EF">
        <w:rPr>
          <w:bCs/>
        </w:rPr>
        <w:t>1 August 2017 to 31 July 2021</w:t>
      </w:r>
      <w:r>
        <w:rPr>
          <w:bCs/>
        </w:rPr>
        <w:t>.</w:t>
      </w:r>
    </w:p>
    <w:p w:rsidR="005F179A" w:rsidRDefault="005F179A" w:rsidP="00164CCC">
      <w:pPr>
        <w:pStyle w:val="ListParagraph"/>
        <w:spacing w:line="230" w:lineRule="exact"/>
        <w:jc w:val="both"/>
        <w:rPr>
          <w:bCs/>
        </w:rPr>
      </w:pPr>
    </w:p>
    <w:p w:rsidR="005F179A" w:rsidRPr="004E70B0" w:rsidRDefault="00547178" w:rsidP="00164CCC">
      <w:pPr>
        <w:pStyle w:val="ListParagraph"/>
        <w:numPr>
          <w:ilvl w:val="0"/>
          <w:numId w:val="2"/>
        </w:numPr>
        <w:spacing w:line="230" w:lineRule="exact"/>
        <w:jc w:val="both"/>
        <w:rPr>
          <w:bCs/>
        </w:rPr>
      </w:pPr>
      <w:r>
        <w:rPr>
          <w:b/>
        </w:rPr>
        <w:t>Orbit Grammar School &amp; College</w:t>
      </w:r>
      <w:r w:rsidR="005F179A" w:rsidRPr="004E70B0">
        <w:rPr>
          <w:bCs/>
        </w:rPr>
        <w:t xml:space="preserve">, </w:t>
      </w:r>
      <w:r w:rsidR="00084381">
        <w:rPr>
          <w:bCs/>
        </w:rPr>
        <w:t>Khotiber Hat</w:t>
      </w:r>
      <w:r w:rsidR="005F179A">
        <w:rPr>
          <w:bCs/>
        </w:rPr>
        <w:t>,</w:t>
      </w:r>
      <w:r w:rsidR="005F179A" w:rsidRPr="004E70B0">
        <w:rPr>
          <w:bCs/>
        </w:rPr>
        <w:t xml:space="preserve"> Chattogram.</w:t>
      </w:r>
    </w:p>
    <w:p w:rsidR="005F179A" w:rsidRPr="004E70B0" w:rsidRDefault="005F179A" w:rsidP="00164CCC">
      <w:pPr>
        <w:pStyle w:val="ListParagraph"/>
        <w:spacing w:line="230" w:lineRule="exact"/>
        <w:jc w:val="both"/>
        <w:rPr>
          <w:bCs/>
          <w:sz w:val="10"/>
        </w:rPr>
      </w:pPr>
    </w:p>
    <w:p w:rsidR="005F179A" w:rsidRDefault="005F179A" w:rsidP="00164CCC">
      <w:pPr>
        <w:pStyle w:val="ListParagraph"/>
        <w:spacing w:line="230" w:lineRule="exact"/>
        <w:jc w:val="both"/>
        <w:rPr>
          <w:bCs/>
        </w:rPr>
      </w:pPr>
      <w:r>
        <w:rPr>
          <w:bCs/>
        </w:rPr>
        <w:t>- Worked as a</w:t>
      </w:r>
      <w:r w:rsidRPr="004E70B0">
        <w:rPr>
          <w:bCs/>
        </w:rPr>
        <w:t xml:space="preserve"> </w:t>
      </w:r>
      <w:r w:rsidR="005C4637">
        <w:rPr>
          <w:bCs/>
        </w:rPr>
        <w:t>Teacher</w:t>
      </w:r>
      <w:r>
        <w:rPr>
          <w:bCs/>
        </w:rPr>
        <w:t xml:space="preserve"> </w:t>
      </w:r>
      <w:r w:rsidR="005C4637">
        <w:rPr>
          <w:bCs/>
        </w:rPr>
        <w:t>from</w:t>
      </w:r>
      <w:r>
        <w:rPr>
          <w:bCs/>
        </w:rPr>
        <w:t xml:space="preserve"> </w:t>
      </w:r>
      <w:r w:rsidR="00B14A58">
        <w:rPr>
          <w:bCs/>
        </w:rPr>
        <w:t>1</w:t>
      </w:r>
      <w:r>
        <w:rPr>
          <w:bCs/>
        </w:rPr>
        <w:t xml:space="preserve"> January </w:t>
      </w:r>
      <w:r w:rsidR="00B14A58">
        <w:rPr>
          <w:bCs/>
        </w:rPr>
        <w:t>2014</w:t>
      </w:r>
      <w:r>
        <w:rPr>
          <w:bCs/>
        </w:rPr>
        <w:t xml:space="preserve"> to </w:t>
      </w:r>
      <w:r w:rsidR="00C64B09">
        <w:rPr>
          <w:bCs/>
        </w:rPr>
        <w:t>31</w:t>
      </w:r>
      <w:r>
        <w:rPr>
          <w:bCs/>
        </w:rPr>
        <w:t xml:space="preserve"> December </w:t>
      </w:r>
      <w:r w:rsidR="00C64B09">
        <w:rPr>
          <w:bCs/>
        </w:rPr>
        <w:t>2015</w:t>
      </w:r>
      <w:r>
        <w:rPr>
          <w:bCs/>
        </w:rPr>
        <w:t>.</w:t>
      </w:r>
    </w:p>
    <w:p w:rsidR="00182245" w:rsidRDefault="00182245" w:rsidP="00164CCC">
      <w:pPr>
        <w:pStyle w:val="ListParagraph"/>
        <w:spacing w:line="230" w:lineRule="exact"/>
        <w:jc w:val="both"/>
        <w:rPr>
          <w:bCs/>
        </w:rPr>
      </w:pPr>
    </w:p>
    <w:p w:rsidR="00182245" w:rsidRDefault="00182245" w:rsidP="00164CCC">
      <w:pPr>
        <w:pStyle w:val="ListParagraph"/>
        <w:spacing w:line="230" w:lineRule="exact"/>
        <w:jc w:val="center"/>
        <w:rPr>
          <w:b/>
          <w:bCs/>
          <w:sz w:val="28"/>
        </w:rPr>
      </w:pPr>
      <w:r>
        <w:rPr>
          <w:b/>
          <w:bCs/>
          <w:sz w:val="28"/>
        </w:rPr>
        <w:t>Scopus I</w:t>
      </w:r>
      <w:r w:rsidRPr="000F6F7E">
        <w:rPr>
          <w:b/>
          <w:bCs/>
          <w:sz w:val="28"/>
        </w:rPr>
        <w:t>n</w:t>
      </w:r>
      <w:r>
        <w:rPr>
          <w:b/>
          <w:bCs/>
          <w:sz w:val="28"/>
        </w:rPr>
        <w:t>dexed and Web of Science (WOS) I</w:t>
      </w:r>
      <w:r w:rsidRPr="000F6F7E">
        <w:rPr>
          <w:b/>
          <w:bCs/>
          <w:sz w:val="28"/>
        </w:rPr>
        <w:t xml:space="preserve">ndexed </w:t>
      </w:r>
      <w:r>
        <w:rPr>
          <w:b/>
          <w:bCs/>
          <w:sz w:val="28"/>
        </w:rPr>
        <w:t>Articles</w:t>
      </w:r>
    </w:p>
    <w:p w:rsidR="00182245" w:rsidRDefault="00182245" w:rsidP="00164CCC">
      <w:pPr>
        <w:pStyle w:val="ListParagraph"/>
        <w:spacing w:line="230" w:lineRule="exact"/>
        <w:jc w:val="center"/>
        <w:rPr>
          <w:b/>
          <w:bCs/>
          <w:sz w:val="28"/>
        </w:rPr>
      </w:pPr>
    </w:p>
    <w:p w:rsidR="00B7177C" w:rsidRPr="00B7177C" w:rsidRDefault="00182245" w:rsidP="00164CCC">
      <w:pPr>
        <w:pStyle w:val="ListParagraph"/>
        <w:numPr>
          <w:ilvl w:val="0"/>
          <w:numId w:val="34"/>
        </w:numPr>
        <w:spacing w:line="230" w:lineRule="exact"/>
        <w:jc w:val="both"/>
        <w:rPr>
          <w:bCs/>
          <w:szCs w:val="22"/>
        </w:rPr>
      </w:pPr>
      <w:r w:rsidRPr="00B7177C">
        <w:t>An article titled, “</w:t>
      </w:r>
      <w:r w:rsidR="00697C30" w:rsidRPr="00B7177C">
        <w:rPr>
          <w:bCs/>
        </w:rPr>
        <w:t>Bartlett, Nora. </w:t>
      </w:r>
      <w:r w:rsidR="00697C30" w:rsidRPr="00B7177C">
        <w:rPr>
          <w:bCs/>
          <w:i/>
          <w:iCs/>
        </w:rPr>
        <w:t>Jane Austen: Reflections of a Reader</w:t>
      </w:r>
      <w:r w:rsidRPr="00B7177C">
        <w:rPr>
          <w:bCs/>
        </w:rPr>
        <w:t>,</w:t>
      </w:r>
      <w:r w:rsidRPr="00B7177C">
        <w:t>” was</w:t>
      </w:r>
      <w:r w:rsidRPr="00B7177C">
        <w:rPr>
          <w:szCs w:val="22"/>
        </w:rPr>
        <w:t xml:space="preserve"> published in a Scopus-indexed and Web of Science (WOS)-indexed journal based in England named Women’s Studies: An Inter-disciplinary Journal on </w:t>
      </w:r>
      <w:r w:rsidR="00FC54DE">
        <w:rPr>
          <w:szCs w:val="22"/>
        </w:rPr>
        <w:t>26</w:t>
      </w:r>
      <w:r w:rsidRPr="00B7177C">
        <w:rPr>
          <w:szCs w:val="22"/>
        </w:rPr>
        <w:t xml:space="preserve"> </w:t>
      </w:r>
      <w:r w:rsidR="00FC54DE">
        <w:rPr>
          <w:szCs w:val="22"/>
        </w:rPr>
        <w:t>March</w:t>
      </w:r>
      <w:r w:rsidRPr="00B7177C">
        <w:rPr>
          <w:szCs w:val="22"/>
        </w:rPr>
        <w:t xml:space="preserve"> 202</w:t>
      </w:r>
      <w:r w:rsidR="00413F0A">
        <w:rPr>
          <w:szCs w:val="22"/>
        </w:rPr>
        <w:t>4</w:t>
      </w:r>
      <w:r w:rsidRPr="00B7177C">
        <w:rPr>
          <w:szCs w:val="22"/>
        </w:rPr>
        <w:t xml:space="preserve">: </w:t>
      </w:r>
      <w:hyperlink r:id="rId8" w:history="1">
        <w:r w:rsidR="00B7177C" w:rsidRPr="00B7177C">
          <w:rPr>
            <w:rStyle w:val="Hyperlink"/>
            <w:color w:val="auto"/>
          </w:rPr>
          <w:t>https://www.tandfonline.com/doi/full/10.1080/00497878.2024.2327007</w:t>
        </w:r>
      </w:hyperlink>
    </w:p>
    <w:p w:rsidR="003D1177" w:rsidRPr="00C90197" w:rsidRDefault="003D1177" w:rsidP="00164CCC">
      <w:pPr>
        <w:spacing w:line="230" w:lineRule="exact"/>
        <w:ind w:left="360"/>
        <w:jc w:val="center"/>
        <w:rPr>
          <w:b/>
          <w:bCs/>
          <w:color w:val="FF0000"/>
          <w:sz w:val="28"/>
          <w:szCs w:val="28"/>
        </w:rPr>
      </w:pPr>
    </w:p>
    <w:p w:rsidR="00A86581" w:rsidRPr="00371980" w:rsidRDefault="00235BE9" w:rsidP="00164CCC">
      <w:pPr>
        <w:spacing w:line="230" w:lineRule="exact"/>
        <w:ind w:left="36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raining Courses</w:t>
      </w:r>
    </w:p>
    <w:p w:rsidR="00A86581" w:rsidRDefault="00A86581" w:rsidP="00164CCC">
      <w:pPr>
        <w:spacing w:line="230" w:lineRule="exact"/>
        <w:ind w:left="360"/>
        <w:rPr>
          <w:b/>
          <w:bCs/>
          <w:sz w:val="26"/>
          <w:szCs w:val="26"/>
        </w:rPr>
      </w:pPr>
    </w:p>
    <w:p w:rsidR="00AA435C" w:rsidRPr="00D8529D" w:rsidRDefault="00AA435C" w:rsidP="00164CCC">
      <w:pPr>
        <w:pStyle w:val="ListParagraph"/>
        <w:numPr>
          <w:ilvl w:val="0"/>
          <w:numId w:val="24"/>
        </w:numPr>
        <w:spacing w:line="230" w:lineRule="exact"/>
        <w:jc w:val="both"/>
      </w:pPr>
      <w:r w:rsidRPr="00D8529D">
        <w:rPr>
          <w:shd w:val="clear" w:color="auto" w:fill="FFFFFF"/>
        </w:rPr>
        <w:t>Attended a training session titled "</w:t>
      </w:r>
      <w:r w:rsidRPr="00D8529D">
        <w:t>Introduction to Digital Journalism</w:t>
      </w:r>
      <w:r w:rsidRPr="00D8529D">
        <w:rPr>
          <w:shd w:val="clear" w:color="auto" w:fill="FFFFFF"/>
        </w:rPr>
        <w:t xml:space="preserve">" organised by </w:t>
      </w:r>
      <w:r w:rsidR="005515EB" w:rsidRPr="00D8529D">
        <w:rPr>
          <w:bCs/>
        </w:rPr>
        <w:t>Reuters</w:t>
      </w:r>
      <w:r w:rsidRPr="00D8529D">
        <w:rPr>
          <w:shd w:val="clear" w:color="auto" w:fill="FFFFFF"/>
        </w:rPr>
        <w:t xml:space="preserve"> </w:t>
      </w:r>
      <w:r w:rsidR="00BD349B" w:rsidRPr="00D8529D">
        <w:rPr>
          <w:shd w:val="clear" w:color="auto" w:fill="FFFFFF"/>
        </w:rPr>
        <w:t>in 2021</w:t>
      </w:r>
      <w:r w:rsidRPr="00D8529D">
        <w:rPr>
          <w:shd w:val="clear" w:color="auto" w:fill="FFFFFF"/>
        </w:rPr>
        <w:t>.</w:t>
      </w:r>
    </w:p>
    <w:p w:rsidR="00D12512" w:rsidRPr="00D8529D" w:rsidRDefault="00D12512" w:rsidP="00164CCC">
      <w:pPr>
        <w:spacing w:line="230" w:lineRule="exact"/>
        <w:jc w:val="center"/>
        <w:rPr>
          <w:b/>
        </w:rPr>
      </w:pPr>
    </w:p>
    <w:p w:rsidR="00D8529D" w:rsidRDefault="00D12512" w:rsidP="00164CCC">
      <w:pPr>
        <w:pStyle w:val="ListParagraph"/>
        <w:numPr>
          <w:ilvl w:val="0"/>
          <w:numId w:val="24"/>
        </w:numPr>
        <w:spacing w:line="230" w:lineRule="exact"/>
        <w:jc w:val="both"/>
      </w:pPr>
      <w:r w:rsidRPr="00D8529D">
        <w:t>Attended a training titled, “</w:t>
      </w:r>
      <w:r w:rsidR="001924CF" w:rsidRPr="00D8529D">
        <w:t>Ethical and Objective E</w:t>
      </w:r>
      <w:r w:rsidRPr="00D8529D">
        <w:t>lection Reporting</w:t>
      </w:r>
      <w:r w:rsidR="003670EF" w:rsidRPr="00D8529D">
        <w:t>” organis</w:t>
      </w:r>
      <w:r w:rsidRPr="00D8529D">
        <w:t xml:space="preserve">ed by the MRDI 11-12 November 2018. </w:t>
      </w:r>
    </w:p>
    <w:p w:rsidR="00D8529D" w:rsidRDefault="00D8529D" w:rsidP="00164CCC">
      <w:pPr>
        <w:pStyle w:val="ListParagraph"/>
        <w:spacing w:line="230" w:lineRule="exact"/>
      </w:pPr>
    </w:p>
    <w:p w:rsidR="00D8529D" w:rsidRDefault="00764F40" w:rsidP="00164CCC">
      <w:pPr>
        <w:pStyle w:val="ListParagraph"/>
        <w:numPr>
          <w:ilvl w:val="0"/>
          <w:numId w:val="24"/>
        </w:numPr>
        <w:spacing w:line="230" w:lineRule="exact"/>
        <w:jc w:val="both"/>
      </w:pPr>
      <w:r w:rsidRPr="00D8529D">
        <w:t>Completed</w:t>
      </w:r>
      <w:r w:rsidR="00D8529D" w:rsidRPr="00D8529D">
        <w:t xml:space="preserve"> the</w:t>
      </w:r>
      <w:r w:rsidRPr="00D8529D">
        <w:t xml:space="preserve"> Caregiver Training Program from 2nd January 2022 to 30th July 2022</w:t>
      </w:r>
      <w:r w:rsidR="00667905" w:rsidRPr="00D8529D">
        <w:t xml:space="preserve"> at</w:t>
      </w:r>
      <w:r w:rsidR="009378F7">
        <w:t xml:space="preserve"> Naz Medical Centre</w:t>
      </w:r>
      <w:r w:rsidR="00667905" w:rsidRPr="00D8529D">
        <w:t xml:space="preserve"> in Brahmanbaria</w:t>
      </w:r>
      <w:r w:rsidRPr="00D8529D">
        <w:t>.</w:t>
      </w:r>
    </w:p>
    <w:p w:rsidR="00D8529D" w:rsidRDefault="00D8529D" w:rsidP="00164CCC">
      <w:pPr>
        <w:pStyle w:val="ListParagraph"/>
        <w:spacing w:line="230" w:lineRule="exact"/>
      </w:pPr>
    </w:p>
    <w:p w:rsidR="00D8529D" w:rsidRPr="00D8529D" w:rsidRDefault="00D8529D" w:rsidP="00164CCC">
      <w:pPr>
        <w:pStyle w:val="ListParagraph"/>
        <w:numPr>
          <w:ilvl w:val="0"/>
          <w:numId w:val="24"/>
        </w:numPr>
        <w:spacing w:line="230" w:lineRule="exact"/>
        <w:jc w:val="both"/>
      </w:pPr>
      <w:r w:rsidRPr="00D8529D">
        <w:t>Completed the Certified Nursing Assistant (CNA) Program from 1st June 2023 to 30th December 2023 at</w:t>
      </w:r>
      <w:r w:rsidR="00D65BB4">
        <w:t xml:space="preserve"> </w:t>
      </w:r>
      <w:r w:rsidR="00D65BB4">
        <w:t>Naz Medical Centre</w:t>
      </w:r>
      <w:r w:rsidRPr="00D8529D">
        <w:t xml:space="preserve"> in Brahmanbaria.</w:t>
      </w:r>
    </w:p>
    <w:p w:rsidR="00253390" w:rsidRPr="00D8529D" w:rsidRDefault="00253390" w:rsidP="00164CCC">
      <w:pPr>
        <w:spacing w:line="230" w:lineRule="exact"/>
        <w:rPr>
          <w:b/>
          <w:bCs/>
        </w:rPr>
      </w:pPr>
    </w:p>
    <w:p w:rsidR="00253390" w:rsidRDefault="00253390" w:rsidP="00164CCC">
      <w:pPr>
        <w:spacing w:line="230" w:lineRule="exact"/>
        <w:jc w:val="center"/>
        <w:rPr>
          <w:b/>
          <w:sz w:val="28"/>
          <w:szCs w:val="28"/>
        </w:rPr>
      </w:pPr>
      <w:r w:rsidRPr="004E70B0">
        <w:rPr>
          <w:b/>
          <w:sz w:val="28"/>
          <w:szCs w:val="28"/>
        </w:rPr>
        <w:t>Workshops</w:t>
      </w:r>
    </w:p>
    <w:p w:rsidR="00253390" w:rsidRDefault="00253390" w:rsidP="00164CCC">
      <w:pPr>
        <w:spacing w:line="230" w:lineRule="exact"/>
        <w:jc w:val="center"/>
        <w:rPr>
          <w:b/>
          <w:sz w:val="28"/>
          <w:szCs w:val="28"/>
        </w:rPr>
      </w:pPr>
    </w:p>
    <w:p w:rsidR="00253390" w:rsidRPr="00851D58" w:rsidRDefault="00253390" w:rsidP="00164CCC">
      <w:pPr>
        <w:pStyle w:val="ListParagraph"/>
        <w:numPr>
          <w:ilvl w:val="0"/>
          <w:numId w:val="29"/>
        </w:numPr>
        <w:spacing w:line="230" w:lineRule="exact"/>
        <w:jc w:val="both"/>
      </w:pPr>
      <w:r w:rsidRPr="00851D58">
        <w:rPr>
          <w:shd w:val="clear" w:color="auto" w:fill="FFFFFF"/>
        </w:rPr>
        <w:t>Attended a workshop titled "Nijera Lekho, Nijera Pathao (Write and Send)" organised by the Bondhusova of Prothom Alo in 2019.</w:t>
      </w:r>
    </w:p>
    <w:p w:rsidR="005E4250" w:rsidRPr="00851D58" w:rsidRDefault="005E4250" w:rsidP="00164CCC">
      <w:pPr>
        <w:pStyle w:val="ListParagraph"/>
        <w:spacing w:line="230" w:lineRule="exact"/>
        <w:jc w:val="both"/>
      </w:pPr>
    </w:p>
    <w:p w:rsidR="00704645" w:rsidRPr="00851D58" w:rsidRDefault="00C56416" w:rsidP="00164CCC">
      <w:pPr>
        <w:pStyle w:val="ListParagraph"/>
        <w:numPr>
          <w:ilvl w:val="0"/>
          <w:numId w:val="29"/>
        </w:numPr>
        <w:spacing w:line="230" w:lineRule="exact"/>
        <w:jc w:val="both"/>
      </w:pPr>
      <w:r w:rsidRPr="00851D58">
        <w:rPr>
          <w:shd w:val="clear" w:color="auto" w:fill="FFFFFF"/>
        </w:rPr>
        <w:t>Attended a workshop titled "</w:t>
      </w:r>
      <w:r w:rsidRPr="00851D58">
        <w:t>Correct Pronunciation, Recitation, Presentation, and Newsreading Workshop</w:t>
      </w:r>
      <w:r w:rsidRPr="00851D58">
        <w:rPr>
          <w:shd w:val="clear" w:color="auto" w:fill="FFFFFF"/>
        </w:rPr>
        <w:t xml:space="preserve">" organised by </w:t>
      </w:r>
      <w:r w:rsidRPr="00851D58">
        <w:rPr>
          <w:bCs/>
        </w:rPr>
        <w:t>Tarunyer Uchchhas</w:t>
      </w:r>
      <w:r w:rsidRPr="00851D58">
        <w:rPr>
          <w:shd w:val="clear" w:color="auto" w:fill="FFFFFF"/>
        </w:rPr>
        <w:t xml:space="preserve"> in 2020.</w:t>
      </w:r>
    </w:p>
    <w:p w:rsidR="00704645" w:rsidRPr="00851D58" w:rsidRDefault="00704645" w:rsidP="00164CCC">
      <w:pPr>
        <w:pStyle w:val="ListParagraph"/>
        <w:spacing w:line="230" w:lineRule="exact"/>
        <w:rPr>
          <w:b/>
          <w:bCs/>
        </w:rPr>
      </w:pPr>
    </w:p>
    <w:p w:rsidR="00541678" w:rsidRPr="00851D58" w:rsidRDefault="00541678" w:rsidP="00164CCC">
      <w:pPr>
        <w:pStyle w:val="ListParagraph"/>
        <w:numPr>
          <w:ilvl w:val="0"/>
          <w:numId w:val="29"/>
        </w:numPr>
        <w:spacing w:line="230" w:lineRule="exact"/>
        <w:jc w:val="both"/>
      </w:pPr>
      <w:r w:rsidRPr="00851D58">
        <w:rPr>
          <w:shd w:val="clear" w:color="auto" w:fill="FFFFFF"/>
        </w:rPr>
        <w:t>Attended a workshop titled "</w:t>
      </w:r>
      <w:r w:rsidR="004759D9" w:rsidRPr="00851D58">
        <w:t>Najrul Sangeet Workshop</w:t>
      </w:r>
      <w:r w:rsidRPr="00851D58">
        <w:rPr>
          <w:shd w:val="clear" w:color="auto" w:fill="FFFFFF"/>
        </w:rPr>
        <w:t xml:space="preserve">" organised by </w:t>
      </w:r>
      <w:r w:rsidR="00C83965" w:rsidRPr="00851D58">
        <w:rPr>
          <w:bCs/>
        </w:rPr>
        <w:t>Bangladesh Najrul Sangeet Sangstha [BNSS]</w:t>
      </w:r>
      <w:r w:rsidR="00AC46EF">
        <w:rPr>
          <w:shd w:val="clear" w:color="auto" w:fill="FFFFFF"/>
        </w:rPr>
        <w:t xml:space="preserve"> o</w:t>
      </w:r>
      <w:r w:rsidRPr="00851D58">
        <w:rPr>
          <w:shd w:val="clear" w:color="auto" w:fill="FFFFFF"/>
        </w:rPr>
        <w:t>n</w:t>
      </w:r>
      <w:r w:rsidR="006E1C1C" w:rsidRPr="00851D58">
        <w:rPr>
          <w:shd w:val="clear" w:color="auto" w:fill="FFFFFF"/>
        </w:rPr>
        <w:t xml:space="preserve"> </w:t>
      </w:r>
      <w:r w:rsidR="006E1C1C" w:rsidRPr="00851D58">
        <w:t>24 and 25 November 2020</w:t>
      </w:r>
      <w:r w:rsidRPr="00851D58">
        <w:rPr>
          <w:shd w:val="clear" w:color="auto" w:fill="FFFFFF"/>
        </w:rPr>
        <w:t>.</w:t>
      </w:r>
    </w:p>
    <w:p w:rsidR="00253390" w:rsidRPr="00253390" w:rsidRDefault="00253390" w:rsidP="00164CCC">
      <w:pPr>
        <w:spacing w:line="230" w:lineRule="exact"/>
        <w:rPr>
          <w:b/>
          <w:bCs/>
        </w:rPr>
      </w:pPr>
    </w:p>
    <w:p w:rsidR="00BB4CA8" w:rsidRPr="00BB4CA8" w:rsidRDefault="00BB4CA8" w:rsidP="00164CCC">
      <w:pPr>
        <w:spacing w:line="230" w:lineRule="exact"/>
        <w:jc w:val="center"/>
        <w:rPr>
          <w:b/>
          <w:bCs/>
        </w:rPr>
      </w:pPr>
      <w:r w:rsidRPr="00BB4CA8">
        <w:rPr>
          <w:b/>
          <w:bCs/>
          <w:sz w:val="28"/>
        </w:rPr>
        <w:t>Courses Completed</w:t>
      </w:r>
    </w:p>
    <w:p w:rsidR="00A86581" w:rsidRDefault="00A86581" w:rsidP="00164CCC">
      <w:pPr>
        <w:spacing w:line="230" w:lineRule="exact"/>
        <w:rPr>
          <w:b/>
          <w:bCs/>
          <w:sz w:val="26"/>
          <w:szCs w:val="26"/>
        </w:rPr>
      </w:pPr>
    </w:p>
    <w:p w:rsidR="00A86581" w:rsidRPr="00722F69" w:rsidRDefault="0071263C" w:rsidP="00164CCC">
      <w:pPr>
        <w:spacing w:line="230" w:lineRule="exact"/>
        <w:ind w:left="360"/>
        <w:rPr>
          <w:b/>
          <w:sz w:val="26"/>
          <w:szCs w:val="28"/>
        </w:rPr>
      </w:pPr>
      <w:r w:rsidRPr="00722F69">
        <w:rPr>
          <w:b/>
          <w:sz w:val="26"/>
          <w:szCs w:val="28"/>
        </w:rPr>
        <w:t xml:space="preserve">1. </w:t>
      </w:r>
      <w:r w:rsidR="003552E0" w:rsidRPr="00722F69">
        <w:rPr>
          <w:b/>
          <w:sz w:val="26"/>
          <w:szCs w:val="28"/>
        </w:rPr>
        <w:t>District Shilpakala Academy</w:t>
      </w:r>
      <w:r w:rsidR="000008D6" w:rsidRPr="00722F69">
        <w:rPr>
          <w:b/>
          <w:sz w:val="26"/>
          <w:szCs w:val="28"/>
        </w:rPr>
        <w:t>, Chattogram</w:t>
      </w:r>
      <w:r w:rsidR="00A86581" w:rsidRPr="00722F69">
        <w:rPr>
          <w:b/>
          <w:sz w:val="26"/>
          <w:szCs w:val="28"/>
        </w:rPr>
        <w:t>:</w:t>
      </w:r>
    </w:p>
    <w:p w:rsidR="00A86581" w:rsidRDefault="00A86581" w:rsidP="00164CCC">
      <w:pPr>
        <w:spacing w:line="230" w:lineRule="exact"/>
        <w:rPr>
          <w:b/>
          <w:sz w:val="26"/>
        </w:rPr>
      </w:pPr>
    </w:p>
    <w:p w:rsidR="00A86581" w:rsidRPr="005D33F3" w:rsidRDefault="00A86581" w:rsidP="00164CCC">
      <w:pPr>
        <w:pStyle w:val="ListParagraph"/>
        <w:numPr>
          <w:ilvl w:val="1"/>
          <w:numId w:val="24"/>
        </w:numPr>
        <w:spacing w:line="230" w:lineRule="exact"/>
      </w:pPr>
      <w:r w:rsidRPr="005D33F3">
        <w:t xml:space="preserve">Topic: </w:t>
      </w:r>
      <w:r w:rsidR="00626DB8" w:rsidRPr="00626DB8">
        <w:t>District Shilpakala Academy Two-year Recitation Course</w:t>
      </w:r>
    </w:p>
    <w:p w:rsidR="00A86581" w:rsidRPr="005D33F3" w:rsidRDefault="00A86581" w:rsidP="00164CCC">
      <w:pPr>
        <w:pStyle w:val="ListParagraph"/>
        <w:numPr>
          <w:ilvl w:val="1"/>
          <w:numId w:val="24"/>
        </w:numPr>
        <w:spacing w:line="230" w:lineRule="exact"/>
      </w:pPr>
      <w:r w:rsidRPr="00097B0C">
        <w:rPr>
          <w:bCs/>
          <w:iCs/>
        </w:rPr>
        <w:t xml:space="preserve">Institute/Provider: </w:t>
      </w:r>
      <w:r w:rsidR="00314855" w:rsidRPr="00626DB8">
        <w:t>District Shilpakala Academy</w:t>
      </w:r>
      <w:r w:rsidR="00314855">
        <w:t>, Chattogram</w:t>
      </w:r>
    </w:p>
    <w:p w:rsidR="00A86581" w:rsidRDefault="0098669C" w:rsidP="00164CCC">
      <w:pPr>
        <w:pStyle w:val="ListParagraph"/>
        <w:numPr>
          <w:ilvl w:val="1"/>
          <w:numId w:val="24"/>
        </w:numPr>
        <w:spacing w:line="230" w:lineRule="exact"/>
      </w:pPr>
      <w:r>
        <w:t>Duration: 2 years</w:t>
      </w:r>
    </w:p>
    <w:p w:rsidR="00A86581" w:rsidRPr="005D33F3" w:rsidRDefault="00A96573" w:rsidP="00164CCC">
      <w:pPr>
        <w:pStyle w:val="ListParagraph"/>
        <w:numPr>
          <w:ilvl w:val="1"/>
          <w:numId w:val="24"/>
        </w:numPr>
        <w:spacing w:line="230" w:lineRule="exact"/>
      </w:pPr>
      <w:r>
        <w:t xml:space="preserve">Completion: </w:t>
      </w:r>
      <w:r w:rsidR="00A86581" w:rsidRPr="005D33F3">
        <w:t>2020</w:t>
      </w:r>
    </w:p>
    <w:p w:rsidR="00A86581" w:rsidRDefault="00A86581" w:rsidP="00164CCC">
      <w:pPr>
        <w:pStyle w:val="ListParagraph"/>
        <w:numPr>
          <w:ilvl w:val="1"/>
          <w:numId w:val="24"/>
        </w:numPr>
        <w:spacing w:line="230" w:lineRule="exact"/>
      </w:pPr>
      <w:r w:rsidRPr="005D33F3">
        <w:t xml:space="preserve">Result: Successfully completed the course and received a certificate </w:t>
      </w:r>
    </w:p>
    <w:p w:rsidR="00CC1D3D" w:rsidRDefault="00CC1D3D" w:rsidP="00164CCC">
      <w:pPr>
        <w:pStyle w:val="ListParagraph"/>
        <w:spacing w:line="230" w:lineRule="exact"/>
        <w:ind w:left="1440"/>
      </w:pPr>
    </w:p>
    <w:p w:rsidR="00CC1D3D" w:rsidRPr="006916F1" w:rsidRDefault="00CC1D3D" w:rsidP="00164CCC">
      <w:pPr>
        <w:spacing w:line="230" w:lineRule="exact"/>
        <w:ind w:left="360"/>
        <w:rPr>
          <w:b/>
          <w:sz w:val="26"/>
        </w:rPr>
      </w:pPr>
      <w:r w:rsidRPr="006916F1">
        <w:rPr>
          <w:b/>
          <w:sz w:val="26"/>
        </w:rPr>
        <w:t xml:space="preserve">2. </w:t>
      </w:r>
      <w:r w:rsidR="006916F1" w:rsidRPr="006916F1">
        <w:rPr>
          <w:b/>
          <w:sz w:val="26"/>
        </w:rPr>
        <w:t>Bangladesh Film Institute</w:t>
      </w:r>
      <w:r w:rsidRPr="006916F1">
        <w:rPr>
          <w:b/>
          <w:sz w:val="26"/>
        </w:rPr>
        <w:t xml:space="preserve">, </w:t>
      </w:r>
      <w:r w:rsidR="006916F1" w:rsidRPr="006916F1">
        <w:rPr>
          <w:b/>
          <w:sz w:val="26"/>
        </w:rPr>
        <w:t>Dhaka</w:t>
      </w:r>
      <w:r w:rsidRPr="006916F1">
        <w:rPr>
          <w:b/>
          <w:sz w:val="26"/>
        </w:rPr>
        <w:t>:</w:t>
      </w:r>
    </w:p>
    <w:p w:rsidR="00CC1D3D" w:rsidRDefault="00CC1D3D" w:rsidP="00164CCC">
      <w:pPr>
        <w:spacing w:line="230" w:lineRule="exact"/>
        <w:rPr>
          <w:b/>
          <w:sz w:val="26"/>
        </w:rPr>
      </w:pPr>
    </w:p>
    <w:p w:rsidR="00CC1D3D" w:rsidRPr="005D33F3" w:rsidRDefault="00CC1D3D" w:rsidP="00164CCC">
      <w:pPr>
        <w:pStyle w:val="ListParagraph"/>
        <w:numPr>
          <w:ilvl w:val="1"/>
          <w:numId w:val="24"/>
        </w:numPr>
        <w:spacing w:line="230" w:lineRule="exact"/>
      </w:pPr>
      <w:r w:rsidRPr="005D33F3">
        <w:t xml:space="preserve">Topic: </w:t>
      </w:r>
      <w:r w:rsidR="008E4279">
        <w:t>Filmmaking</w:t>
      </w:r>
    </w:p>
    <w:p w:rsidR="00CC1D3D" w:rsidRPr="005D33F3" w:rsidRDefault="00CC1D3D" w:rsidP="00164CCC">
      <w:pPr>
        <w:pStyle w:val="ListParagraph"/>
        <w:numPr>
          <w:ilvl w:val="1"/>
          <w:numId w:val="24"/>
        </w:numPr>
        <w:spacing w:line="230" w:lineRule="exact"/>
      </w:pPr>
      <w:r w:rsidRPr="00097B0C">
        <w:rPr>
          <w:bCs/>
          <w:iCs/>
        </w:rPr>
        <w:t xml:space="preserve">Institute/Provider: </w:t>
      </w:r>
      <w:r w:rsidR="008E4279">
        <w:t>Bangladesh Film Institute</w:t>
      </w:r>
    </w:p>
    <w:p w:rsidR="00CC1D3D" w:rsidRDefault="00CC1D3D" w:rsidP="00164CCC">
      <w:pPr>
        <w:pStyle w:val="ListParagraph"/>
        <w:numPr>
          <w:ilvl w:val="1"/>
          <w:numId w:val="24"/>
        </w:numPr>
        <w:spacing w:line="230" w:lineRule="exact"/>
      </w:pPr>
      <w:r>
        <w:t xml:space="preserve">Duration: </w:t>
      </w:r>
      <w:r w:rsidR="00C05193">
        <w:t>2 months</w:t>
      </w:r>
    </w:p>
    <w:p w:rsidR="00CC1D3D" w:rsidRPr="005D33F3" w:rsidRDefault="00CC1D3D" w:rsidP="00164CCC">
      <w:pPr>
        <w:pStyle w:val="ListParagraph"/>
        <w:numPr>
          <w:ilvl w:val="1"/>
          <w:numId w:val="24"/>
        </w:numPr>
        <w:spacing w:line="230" w:lineRule="exact"/>
      </w:pPr>
      <w:r>
        <w:t xml:space="preserve">Completion: </w:t>
      </w:r>
      <w:r w:rsidR="0082675E">
        <w:t>14 October 2020</w:t>
      </w:r>
    </w:p>
    <w:p w:rsidR="00CC1D3D" w:rsidRDefault="00CC1D3D" w:rsidP="00164CCC">
      <w:pPr>
        <w:pStyle w:val="ListParagraph"/>
        <w:numPr>
          <w:ilvl w:val="1"/>
          <w:numId w:val="24"/>
        </w:numPr>
        <w:spacing w:line="230" w:lineRule="exact"/>
      </w:pPr>
      <w:r w:rsidRPr="005D33F3">
        <w:t xml:space="preserve">Result: Successfully completed the course and received a certificate </w:t>
      </w:r>
    </w:p>
    <w:p w:rsidR="00A65C2B" w:rsidRDefault="00A65C2B" w:rsidP="00A65C2B">
      <w:pPr>
        <w:spacing w:line="240" w:lineRule="exact"/>
      </w:pPr>
    </w:p>
    <w:p w:rsidR="00A65C2B" w:rsidRPr="006F0271" w:rsidRDefault="003569CA" w:rsidP="003569CA">
      <w:pPr>
        <w:spacing w:after="200" w:line="276" w:lineRule="auto"/>
        <w:rPr>
          <w:b/>
          <w:sz w:val="26"/>
        </w:rPr>
      </w:pPr>
      <w:r>
        <w:rPr>
          <w:b/>
          <w:sz w:val="26"/>
        </w:rPr>
        <w:lastRenderedPageBreak/>
        <w:t xml:space="preserve">     </w:t>
      </w:r>
      <w:r w:rsidR="00A65C2B" w:rsidRPr="006F0271">
        <w:rPr>
          <w:b/>
          <w:sz w:val="26"/>
        </w:rPr>
        <w:t xml:space="preserve">3. </w:t>
      </w:r>
      <w:r w:rsidR="006F0271" w:rsidRPr="006F0271">
        <w:rPr>
          <w:b/>
          <w:sz w:val="26"/>
        </w:rPr>
        <w:t>Jatiya Jubo Songstha</w:t>
      </w:r>
      <w:r w:rsidR="00A65C2B" w:rsidRPr="006F0271">
        <w:rPr>
          <w:b/>
          <w:sz w:val="26"/>
        </w:rPr>
        <w:t>, Chattogram:</w:t>
      </w:r>
    </w:p>
    <w:p w:rsidR="00A65C2B" w:rsidRPr="005D33F3" w:rsidRDefault="00A65C2B" w:rsidP="00133E6C">
      <w:pPr>
        <w:pStyle w:val="ListParagraph"/>
        <w:numPr>
          <w:ilvl w:val="1"/>
          <w:numId w:val="24"/>
        </w:numPr>
        <w:spacing w:line="240" w:lineRule="exact"/>
      </w:pPr>
      <w:r w:rsidRPr="005D33F3">
        <w:t xml:space="preserve">Topic: </w:t>
      </w:r>
      <w:r w:rsidR="00CA0B62">
        <w:t>Basic Computer Course</w:t>
      </w:r>
    </w:p>
    <w:p w:rsidR="00A65C2B" w:rsidRPr="005D33F3" w:rsidRDefault="00A65C2B" w:rsidP="00133E6C">
      <w:pPr>
        <w:pStyle w:val="ListParagraph"/>
        <w:numPr>
          <w:ilvl w:val="1"/>
          <w:numId w:val="24"/>
        </w:numPr>
        <w:spacing w:line="240" w:lineRule="exact"/>
      </w:pPr>
      <w:r w:rsidRPr="00097B0C">
        <w:rPr>
          <w:bCs/>
          <w:iCs/>
        </w:rPr>
        <w:t xml:space="preserve">Institute/Provider: </w:t>
      </w:r>
      <w:r w:rsidR="00CA0B62">
        <w:t>Jatiya Jubo Songstha</w:t>
      </w:r>
    </w:p>
    <w:p w:rsidR="00A65C2B" w:rsidRDefault="00A65C2B" w:rsidP="00133E6C">
      <w:pPr>
        <w:pStyle w:val="ListParagraph"/>
        <w:numPr>
          <w:ilvl w:val="1"/>
          <w:numId w:val="24"/>
        </w:numPr>
        <w:spacing w:line="240" w:lineRule="exact"/>
      </w:pPr>
      <w:r>
        <w:t xml:space="preserve">Duration: </w:t>
      </w:r>
      <w:r w:rsidR="00D835F8">
        <w:t>March 2007 – May 2007</w:t>
      </w:r>
    </w:p>
    <w:p w:rsidR="00A65C2B" w:rsidRPr="005D33F3" w:rsidRDefault="00A65C2B" w:rsidP="00133E6C">
      <w:pPr>
        <w:pStyle w:val="ListParagraph"/>
        <w:numPr>
          <w:ilvl w:val="1"/>
          <w:numId w:val="24"/>
        </w:numPr>
        <w:spacing w:line="240" w:lineRule="exact"/>
      </w:pPr>
      <w:r>
        <w:t xml:space="preserve">Completion: </w:t>
      </w:r>
      <w:r w:rsidR="00A15E0E">
        <w:t>May 2007</w:t>
      </w:r>
    </w:p>
    <w:p w:rsidR="00A65C2B" w:rsidRDefault="00A65C2B" w:rsidP="00133E6C">
      <w:pPr>
        <w:pStyle w:val="ListParagraph"/>
        <w:numPr>
          <w:ilvl w:val="1"/>
          <w:numId w:val="24"/>
        </w:numPr>
        <w:spacing w:line="240" w:lineRule="exact"/>
      </w:pPr>
      <w:r w:rsidRPr="005D33F3">
        <w:t xml:space="preserve">Result: Successfully completed the course </w:t>
      </w:r>
    </w:p>
    <w:p w:rsidR="00133E6C" w:rsidRPr="006E5490" w:rsidRDefault="00DF4CEC" w:rsidP="00133E6C">
      <w:pPr>
        <w:spacing w:line="276" w:lineRule="auto"/>
        <w:rPr>
          <w:b/>
          <w:sz w:val="16"/>
        </w:rPr>
      </w:pPr>
      <w:r>
        <w:rPr>
          <w:b/>
          <w:sz w:val="26"/>
        </w:rPr>
        <w:t xml:space="preserve">    </w:t>
      </w:r>
    </w:p>
    <w:p w:rsidR="002B7464" w:rsidRDefault="00133E6C" w:rsidP="00133E6C">
      <w:pPr>
        <w:spacing w:line="276" w:lineRule="auto"/>
        <w:rPr>
          <w:b/>
          <w:sz w:val="26"/>
        </w:rPr>
      </w:pPr>
      <w:r>
        <w:rPr>
          <w:b/>
          <w:sz w:val="26"/>
        </w:rPr>
        <w:t xml:space="preserve">    </w:t>
      </w:r>
      <w:r w:rsidR="00DF4CEC">
        <w:rPr>
          <w:b/>
          <w:sz w:val="26"/>
        </w:rPr>
        <w:t xml:space="preserve"> 4</w:t>
      </w:r>
      <w:r w:rsidR="002B7464" w:rsidRPr="006F0271">
        <w:rPr>
          <w:b/>
          <w:sz w:val="26"/>
        </w:rPr>
        <w:t xml:space="preserve">. </w:t>
      </w:r>
      <w:r w:rsidR="00FE583C">
        <w:rPr>
          <w:b/>
          <w:sz w:val="26"/>
        </w:rPr>
        <w:t>ABC Method</w:t>
      </w:r>
      <w:r w:rsidR="002B7464" w:rsidRPr="006F0271">
        <w:rPr>
          <w:b/>
          <w:sz w:val="26"/>
        </w:rPr>
        <w:t>, Chattogram:</w:t>
      </w:r>
    </w:p>
    <w:p w:rsidR="00360011" w:rsidRPr="00360011" w:rsidRDefault="00360011" w:rsidP="00133E6C">
      <w:pPr>
        <w:spacing w:line="276" w:lineRule="auto"/>
        <w:rPr>
          <w:b/>
          <w:sz w:val="10"/>
        </w:rPr>
      </w:pPr>
    </w:p>
    <w:p w:rsidR="002B7464" w:rsidRPr="005D33F3" w:rsidRDefault="002B7464" w:rsidP="00133E6C">
      <w:pPr>
        <w:pStyle w:val="ListParagraph"/>
        <w:numPr>
          <w:ilvl w:val="1"/>
          <w:numId w:val="24"/>
        </w:numPr>
        <w:spacing w:line="236" w:lineRule="exact"/>
      </w:pPr>
      <w:r w:rsidRPr="005D33F3">
        <w:t xml:space="preserve">Topic: </w:t>
      </w:r>
      <w:r>
        <w:t>Basic English Learning</w:t>
      </w:r>
    </w:p>
    <w:p w:rsidR="002B7464" w:rsidRPr="005D33F3" w:rsidRDefault="002B7464" w:rsidP="00133E6C">
      <w:pPr>
        <w:pStyle w:val="ListParagraph"/>
        <w:numPr>
          <w:ilvl w:val="1"/>
          <w:numId w:val="24"/>
        </w:numPr>
        <w:spacing w:line="236" w:lineRule="exact"/>
      </w:pPr>
      <w:r w:rsidRPr="00097B0C">
        <w:rPr>
          <w:bCs/>
          <w:iCs/>
        </w:rPr>
        <w:t xml:space="preserve">Institute/Provider: </w:t>
      </w:r>
      <w:r w:rsidR="000E6B87">
        <w:t>ABC Method</w:t>
      </w:r>
    </w:p>
    <w:p w:rsidR="002B7464" w:rsidRDefault="002B7464" w:rsidP="00133E6C">
      <w:pPr>
        <w:pStyle w:val="ListParagraph"/>
        <w:numPr>
          <w:ilvl w:val="1"/>
          <w:numId w:val="24"/>
        </w:numPr>
        <w:spacing w:line="236" w:lineRule="exact"/>
      </w:pPr>
      <w:r>
        <w:t xml:space="preserve">Duration: </w:t>
      </w:r>
      <w:r w:rsidR="00716973">
        <w:t>September – December</w:t>
      </w:r>
    </w:p>
    <w:p w:rsidR="002B7464" w:rsidRPr="005D33F3" w:rsidRDefault="002B7464" w:rsidP="00133E6C">
      <w:pPr>
        <w:pStyle w:val="ListParagraph"/>
        <w:numPr>
          <w:ilvl w:val="1"/>
          <w:numId w:val="24"/>
        </w:numPr>
        <w:spacing w:line="236" w:lineRule="exact"/>
      </w:pPr>
      <w:r>
        <w:t xml:space="preserve">Completion: </w:t>
      </w:r>
      <w:r w:rsidR="009658D5">
        <w:t>December 2009</w:t>
      </w:r>
    </w:p>
    <w:p w:rsidR="002B7464" w:rsidRDefault="002B7464" w:rsidP="00133E6C">
      <w:pPr>
        <w:pStyle w:val="ListParagraph"/>
        <w:numPr>
          <w:ilvl w:val="1"/>
          <w:numId w:val="24"/>
        </w:numPr>
        <w:spacing w:line="236" w:lineRule="exact"/>
      </w:pPr>
      <w:r w:rsidRPr="005D33F3">
        <w:t xml:space="preserve">Result: Successfully completed the course </w:t>
      </w:r>
    </w:p>
    <w:p w:rsidR="00D5321D" w:rsidRDefault="00D5321D" w:rsidP="00133E6C">
      <w:pPr>
        <w:pStyle w:val="ListParagraph"/>
        <w:spacing w:line="236" w:lineRule="exact"/>
        <w:ind w:left="1440"/>
      </w:pPr>
    </w:p>
    <w:p w:rsidR="00D5321D" w:rsidRPr="00722F69" w:rsidRDefault="00DF4CEC" w:rsidP="00D5321D">
      <w:pPr>
        <w:spacing w:line="240" w:lineRule="exact"/>
        <w:ind w:left="360"/>
        <w:rPr>
          <w:b/>
          <w:sz w:val="26"/>
          <w:szCs w:val="28"/>
        </w:rPr>
      </w:pPr>
      <w:r>
        <w:rPr>
          <w:b/>
          <w:sz w:val="26"/>
          <w:szCs w:val="28"/>
        </w:rPr>
        <w:t>5.</w:t>
      </w:r>
      <w:r w:rsidR="00D5321D" w:rsidRPr="00722F69">
        <w:rPr>
          <w:b/>
          <w:sz w:val="26"/>
          <w:szCs w:val="28"/>
        </w:rPr>
        <w:t xml:space="preserve"> </w:t>
      </w:r>
      <w:r w:rsidR="0023099E">
        <w:rPr>
          <w:b/>
          <w:sz w:val="26"/>
          <w:szCs w:val="28"/>
        </w:rPr>
        <w:t>Mother and Childcare BD</w:t>
      </w:r>
      <w:r w:rsidR="00D5321D" w:rsidRPr="00722F69">
        <w:rPr>
          <w:b/>
          <w:sz w:val="26"/>
          <w:szCs w:val="28"/>
        </w:rPr>
        <w:t>:</w:t>
      </w:r>
    </w:p>
    <w:p w:rsidR="00D5321D" w:rsidRDefault="00D5321D" w:rsidP="00D5321D">
      <w:pPr>
        <w:spacing w:line="240" w:lineRule="exact"/>
        <w:rPr>
          <w:b/>
          <w:sz w:val="26"/>
        </w:rPr>
      </w:pPr>
    </w:p>
    <w:p w:rsidR="00D5321D" w:rsidRPr="005D33F3" w:rsidRDefault="00D5321D" w:rsidP="00D5321D">
      <w:pPr>
        <w:pStyle w:val="ListParagraph"/>
        <w:numPr>
          <w:ilvl w:val="1"/>
          <w:numId w:val="24"/>
        </w:numPr>
        <w:spacing w:line="240" w:lineRule="exact"/>
      </w:pPr>
      <w:r w:rsidRPr="005D33F3">
        <w:t xml:space="preserve">Topic: </w:t>
      </w:r>
      <w:r w:rsidR="0023099E" w:rsidRPr="0023099E">
        <w:t>Baby’s Solid Course</w:t>
      </w:r>
    </w:p>
    <w:p w:rsidR="00D5321D" w:rsidRPr="004628DA" w:rsidRDefault="00D5321D" w:rsidP="00D5321D">
      <w:pPr>
        <w:pStyle w:val="ListParagraph"/>
        <w:numPr>
          <w:ilvl w:val="1"/>
          <w:numId w:val="24"/>
        </w:numPr>
        <w:spacing w:line="240" w:lineRule="exact"/>
      </w:pPr>
      <w:r w:rsidRPr="00097B0C">
        <w:rPr>
          <w:bCs/>
          <w:iCs/>
        </w:rPr>
        <w:t xml:space="preserve">Institute/Provider: </w:t>
      </w:r>
      <w:r w:rsidR="004628DA" w:rsidRPr="004628DA">
        <w:t>Mother and Childcare BD</w:t>
      </w:r>
    </w:p>
    <w:p w:rsidR="00D5321D" w:rsidRDefault="00D5321D" w:rsidP="00D5321D">
      <w:pPr>
        <w:pStyle w:val="ListParagraph"/>
        <w:numPr>
          <w:ilvl w:val="1"/>
          <w:numId w:val="24"/>
        </w:numPr>
        <w:spacing w:line="240" w:lineRule="exact"/>
      </w:pPr>
      <w:r>
        <w:t xml:space="preserve">Duration: </w:t>
      </w:r>
      <w:r w:rsidR="00B909A1">
        <w:t>5 and 7 February 2023</w:t>
      </w:r>
    </w:p>
    <w:p w:rsidR="00D5321D" w:rsidRPr="005D33F3" w:rsidRDefault="00D5321D" w:rsidP="00D5321D">
      <w:pPr>
        <w:pStyle w:val="ListParagraph"/>
        <w:numPr>
          <w:ilvl w:val="1"/>
          <w:numId w:val="24"/>
        </w:numPr>
        <w:spacing w:line="240" w:lineRule="exact"/>
      </w:pPr>
      <w:r>
        <w:t xml:space="preserve">Completion: </w:t>
      </w:r>
      <w:r w:rsidR="00AA6794">
        <w:t>7 February 2023</w:t>
      </w:r>
    </w:p>
    <w:p w:rsidR="00D5321D" w:rsidRDefault="00D5321D" w:rsidP="00D5321D">
      <w:pPr>
        <w:pStyle w:val="ListParagraph"/>
        <w:numPr>
          <w:ilvl w:val="1"/>
          <w:numId w:val="24"/>
        </w:numPr>
        <w:spacing w:line="240" w:lineRule="exact"/>
      </w:pPr>
      <w:r w:rsidRPr="005D33F3">
        <w:t xml:space="preserve">Result: Successfully completed the course </w:t>
      </w:r>
    </w:p>
    <w:p w:rsidR="00276EAF" w:rsidRDefault="00276EAF" w:rsidP="00276EAF">
      <w:pPr>
        <w:pStyle w:val="ListParagraph"/>
        <w:spacing w:line="240" w:lineRule="exact"/>
        <w:ind w:left="1440"/>
      </w:pPr>
    </w:p>
    <w:p w:rsidR="00276EAF" w:rsidRPr="00722F69" w:rsidRDefault="007D6029" w:rsidP="00276EAF">
      <w:pPr>
        <w:spacing w:line="240" w:lineRule="exact"/>
        <w:ind w:left="360"/>
        <w:rPr>
          <w:b/>
          <w:sz w:val="26"/>
          <w:szCs w:val="28"/>
        </w:rPr>
      </w:pPr>
      <w:r>
        <w:rPr>
          <w:b/>
          <w:sz w:val="26"/>
          <w:szCs w:val="28"/>
        </w:rPr>
        <w:t>6</w:t>
      </w:r>
      <w:r w:rsidR="00276EAF" w:rsidRPr="00722F69">
        <w:rPr>
          <w:b/>
          <w:sz w:val="26"/>
          <w:szCs w:val="28"/>
        </w:rPr>
        <w:t xml:space="preserve">. </w:t>
      </w:r>
      <w:r w:rsidR="00A34491">
        <w:rPr>
          <w:b/>
          <w:sz w:val="26"/>
          <w:szCs w:val="28"/>
        </w:rPr>
        <w:t>Rudromoyee School</w:t>
      </w:r>
      <w:r w:rsidR="00BE39E6">
        <w:rPr>
          <w:b/>
          <w:sz w:val="26"/>
          <w:szCs w:val="28"/>
        </w:rPr>
        <w:t>, Dhaka</w:t>
      </w:r>
      <w:r w:rsidR="00276EAF" w:rsidRPr="00722F69">
        <w:rPr>
          <w:b/>
          <w:sz w:val="26"/>
          <w:szCs w:val="28"/>
        </w:rPr>
        <w:t>:</w:t>
      </w:r>
    </w:p>
    <w:p w:rsidR="00276EAF" w:rsidRDefault="00276EAF" w:rsidP="00276EAF">
      <w:pPr>
        <w:spacing w:line="240" w:lineRule="exact"/>
        <w:rPr>
          <w:b/>
          <w:sz w:val="26"/>
        </w:rPr>
      </w:pPr>
    </w:p>
    <w:p w:rsidR="00276EAF" w:rsidRPr="005D33F3" w:rsidRDefault="00276EAF" w:rsidP="00276EAF">
      <w:pPr>
        <w:pStyle w:val="ListParagraph"/>
        <w:numPr>
          <w:ilvl w:val="1"/>
          <w:numId w:val="24"/>
        </w:numPr>
        <w:spacing w:line="240" w:lineRule="exact"/>
      </w:pPr>
      <w:r w:rsidRPr="005D33F3">
        <w:t xml:space="preserve">Topic: </w:t>
      </w:r>
      <w:r w:rsidR="00A77434">
        <w:t>Nurturing Marriage</w:t>
      </w:r>
    </w:p>
    <w:p w:rsidR="00DC7310" w:rsidRPr="005458B1" w:rsidRDefault="00276EAF" w:rsidP="004D611F">
      <w:pPr>
        <w:pStyle w:val="ListParagraph"/>
        <w:numPr>
          <w:ilvl w:val="1"/>
          <w:numId w:val="24"/>
        </w:numPr>
        <w:spacing w:line="240" w:lineRule="exact"/>
      </w:pPr>
      <w:r w:rsidRPr="00DC7310">
        <w:rPr>
          <w:bCs/>
          <w:iCs/>
        </w:rPr>
        <w:t xml:space="preserve">Institute/Provider: </w:t>
      </w:r>
      <w:r w:rsidR="00DC7310" w:rsidRPr="005458B1">
        <w:rPr>
          <w:szCs w:val="28"/>
        </w:rPr>
        <w:t>Rudromoyee School</w:t>
      </w:r>
      <w:r w:rsidR="00DC7310" w:rsidRPr="005458B1">
        <w:rPr>
          <w:sz w:val="22"/>
        </w:rPr>
        <w:t xml:space="preserve"> </w:t>
      </w:r>
    </w:p>
    <w:p w:rsidR="00276EAF" w:rsidRPr="005458B1" w:rsidRDefault="00276EAF" w:rsidP="004D611F">
      <w:pPr>
        <w:pStyle w:val="ListParagraph"/>
        <w:numPr>
          <w:ilvl w:val="1"/>
          <w:numId w:val="24"/>
        </w:numPr>
        <w:spacing w:line="240" w:lineRule="exact"/>
      </w:pPr>
      <w:r w:rsidRPr="005458B1">
        <w:t xml:space="preserve">Duration: </w:t>
      </w:r>
      <w:r w:rsidR="0069286A">
        <w:t>18 November – 18 December 2022</w:t>
      </w:r>
    </w:p>
    <w:p w:rsidR="00276EAF" w:rsidRPr="005D33F3" w:rsidRDefault="00276EAF" w:rsidP="00276EAF">
      <w:pPr>
        <w:pStyle w:val="ListParagraph"/>
        <w:numPr>
          <w:ilvl w:val="1"/>
          <w:numId w:val="24"/>
        </w:numPr>
        <w:spacing w:line="240" w:lineRule="exact"/>
      </w:pPr>
      <w:r>
        <w:t xml:space="preserve">Completion: </w:t>
      </w:r>
      <w:r w:rsidR="00C039A0">
        <w:t>18 December 2022</w:t>
      </w:r>
    </w:p>
    <w:p w:rsidR="00276EAF" w:rsidRDefault="00276EAF" w:rsidP="00276EAF">
      <w:pPr>
        <w:pStyle w:val="ListParagraph"/>
        <w:numPr>
          <w:ilvl w:val="1"/>
          <w:numId w:val="24"/>
        </w:numPr>
        <w:spacing w:line="240" w:lineRule="exact"/>
      </w:pPr>
      <w:r w:rsidRPr="005D33F3">
        <w:t xml:space="preserve">Result: Successfully completed the course </w:t>
      </w:r>
    </w:p>
    <w:p w:rsidR="002B7464" w:rsidRDefault="002B7464" w:rsidP="00F75263">
      <w:pPr>
        <w:pStyle w:val="ListParagraph"/>
        <w:spacing w:line="240" w:lineRule="exact"/>
      </w:pPr>
    </w:p>
    <w:p w:rsidR="00A86581" w:rsidRDefault="00A86581" w:rsidP="002A12FC">
      <w:pPr>
        <w:pStyle w:val="ListParagraph"/>
        <w:tabs>
          <w:tab w:val="left" w:pos="1800"/>
        </w:tabs>
        <w:spacing w:after="200" w:line="236" w:lineRule="exact"/>
        <w:jc w:val="center"/>
        <w:rPr>
          <w:rStyle w:val="Strong"/>
          <w:sz w:val="28"/>
          <w:szCs w:val="26"/>
        </w:rPr>
      </w:pPr>
      <w:r w:rsidRPr="00F07E5B">
        <w:rPr>
          <w:rStyle w:val="Strong"/>
          <w:sz w:val="28"/>
          <w:szCs w:val="26"/>
        </w:rPr>
        <w:t>Books Published Abroad</w:t>
      </w:r>
    </w:p>
    <w:p w:rsidR="00D22269" w:rsidRPr="00037DBE" w:rsidRDefault="007E50B1" w:rsidP="002A12FC">
      <w:pPr>
        <w:pStyle w:val="ListParagraph"/>
        <w:tabs>
          <w:tab w:val="left" w:pos="1800"/>
        </w:tabs>
        <w:spacing w:after="200" w:line="236" w:lineRule="exact"/>
        <w:jc w:val="center"/>
        <w:rPr>
          <w:rStyle w:val="Strong"/>
          <w:szCs w:val="26"/>
        </w:rPr>
      </w:pPr>
      <w:hyperlink r:id="rId9" w:history="1">
        <w:r w:rsidR="00D22269" w:rsidRPr="00037DBE">
          <w:rPr>
            <w:rStyle w:val="Hyperlink"/>
            <w:szCs w:val="26"/>
          </w:rPr>
          <w:t>https://www.amazon.com/stores/author/B0C7PHJ2DG/allbooks</w:t>
        </w:r>
      </w:hyperlink>
    </w:p>
    <w:p w:rsidR="00B8441A" w:rsidRPr="004E70B0" w:rsidRDefault="00F572C2" w:rsidP="002A12FC">
      <w:pPr>
        <w:pStyle w:val="NormalWeb"/>
        <w:shd w:val="clear" w:color="auto" w:fill="FFFFFF"/>
        <w:spacing w:before="0" w:beforeAutospacing="0" w:after="0" w:afterAutospacing="0" w:line="236" w:lineRule="exact"/>
        <w:ind w:left="720"/>
        <w:rPr>
          <w:b/>
        </w:rPr>
      </w:pPr>
      <w:r>
        <w:rPr>
          <w:b/>
        </w:rPr>
        <w:t>Crime Fiction</w:t>
      </w:r>
    </w:p>
    <w:p w:rsidR="00B8441A" w:rsidRPr="004E70B0" w:rsidRDefault="00B8441A" w:rsidP="002A12FC">
      <w:pPr>
        <w:pStyle w:val="NormalWeb"/>
        <w:shd w:val="clear" w:color="auto" w:fill="FFFFFF"/>
        <w:spacing w:before="0" w:beforeAutospacing="0" w:after="0" w:afterAutospacing="0" w:line="236" w:lineRule="exact"/>
        <w:ind w:left="720"/>
      </w:pPr>
    </w:p>
    <w:p w:rsidR="00F96CFF" w:rsidRDefault="009437A9" w:rsidP="002A12FC">
      <w:pPr>
        <w:pStyle w:val="NormalWeb"/>
        <w:numPr>
          <w:ilvl w:val="0"/>
          <w:numId w:val="35"/>
        </w:numPr>
        <w:shd w:val="clear" w:color="auto" w:fill="FFFFFF"/>
        <w:spacing w:before="0" w:beforeAutospacing="0" w:after="0" w:afterAutospacing="0" w:line="236" w:lineRule="exact"/>
      </w:pPr>
      <w:r>
        <w:t>Women’s Crime Fiction</w:t>
      </w:r>
      <w:r w:rsidR="007C38F6">
        <w:t xml:space="preserve"> [2023</w:t>
      </w:r>
      <w:r w:rsidR="00B8441A" w:rsidRPr="004E70B0">
        <w:t>]</w:t>
      </w:r>
    </w:p>
    <w:p w:rsidR="00C77E49" w:rsidRDefault="00C77E49" w:rsidP="002A12FC">
      <w:pPr>
        <w:pStyle w:val="NormalWeb"/>
        <w:shd w:val="clear" w:color="auto" w:fill="FFFFFF"/>
        <w:spacing w:before="0" w:beforeAutospacing="0" w:after="0" w:afterAutospacing="0" w:line="236" w:lineRule="exact"/>
        <w:ind w:left="720"/>
        <w:rPr>
          <w:b/>
        </w:rPr>
      </w:pPr>
    </w:p>
    <w:p w:rsidR="00B8441A" w:rsidRPr="004E70B0" w:rsidRDefault="00992DDF" w:rsidP="002A12FC">
      <w:pPr>
        <w:pStyle w:val="NormalWeb"/>
        <w:shd w:val="clear" w:color="auto" w:fill="FFFFFF"/>
        <w:spacing w:before="0" w:beforeAutospacing="0" w:after="0" w:afterAutospacing="0" w:line="236" w:lineRule="exact"/>
        <w:ind w:left="720"/>
        <w:rPr>
          <w:b/>
        </w:rPr>
      </w:pPr>
      <w:r>
        <w:rPr>
          <w:b/>
        </w:rPr>
        <w:t>Short Story</w:t>
      </w:r>
      <w:r w:rsidR="00325695">
        <w:rPr>
          <w:b/>
        </w:rPr>
        <w:t>/Adventure/Detective</w:t>
      </w:r>
      <w:r w:rsidR="001C7CFE">
        <w:rPr>
          <w:b/>
        </w:rPr>
        <w:t>/Thriller</w:t>
      </w:r>
    </w:p>
    <w:p w:rsidR="00B8441A" w:rsidRPr="004E70B0" w:rsidRDefault="00B8441A" w:rsidP="002A12FC">
      <w:pPr>
        <w:pStyle w:val="NormalWeb"/>
        <w:shd w:val="clear" w:color="auto" w:fill="FFFFFF"/>
        <w:spacing w:before="0" w:beforeAutospacing="0" w:after="0" w:afterAutospacing="0" w:line="236" w:lineRule="exact"/>
        <w:ind w:left="720"/>
      </w:pPr>
    </w:p>
    <w:p w:rsidR="00B8441A" w:rsidRDefault="00FC6768" w:rsidP="002A12FC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0" w:afterAutospacing="0" w:line="236" w:lineRule="exact"/>
      </w:pPr>
      <w:r>
        <w:t>Hidden Truth</w:t>
      </w:r>
      <w:r w:rsidR="00EA26D9">
        <w:t xml:space="preserve"> [2023</w:t>
      </w:r>
      <w:r w:rsidR="00B8441A" w:rsidRPr="004E70B0">
        <w:t>]</w:t>
      </w:r>
    </w:p>
    <w:p w:rsidR="00325695" w:rsidRDefault="007E78F9" w:rsidP="002A12FC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0" w:afterAutospacing="0" w:line="236" w:lineRule="exact"/>
      </w:pPr>
      <w:r>
        <w:t>Lost Treasure [2023</w:t>
      </w:r>
      <w:r w:rsidRPr="004E70B0">
        <w:t>]</w:t>
      </w:r>
    </w:p>
    <w:p w:rsidR="006F1A36" w:rsidRDefault="006F1A36" w:rsidP="002A12FC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0" w:afterAutospacing="0" w:line="236" w:lineRule="exact"/>
      </w:pPr>
      <w:r>
        <w:t>Psychological Thrillers [2023</w:t>
      </w:r>
      <w:r w:rsidRPr="004E70B0">
        <w:t>]</w:t>
      </w:r>
    </w:p>
    <w:p w:rsidR="00685C3B" w:rsidRDefault="00685C3B" w:rsidP="002A12FC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0" w:afterAutospacing="0" w:line="236" w:lineRule="exact"/>
      </w:pPr>
      <w:r>
        <w:t>Stories of Diaspora [2023</w:t>
      </w:r>
      <w:r w:rsidRPr="004E70B0">
        <w:t>]</w:t>
      </w:r>
    </w:p>
    <w:p w:rsidR="0047042B" w:rsidRDefault="00F74B4B" w:rsidP="002A12FC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0" w:afterAutospacing="0" w:line="236" w:lineRule="exact"/>
      </w:pPr>
      <w:r>
        <w:t>The Mysterious Case</w:t>
      </w:r>
      <w:r w:rsidR="0047042B">
        <w:t xml:space="preserve"> [2023</w:t>
      </w:r>
      <w:r w:rsidR="0047042B" w:rsidRPr="004E70B0">
        <w:t>]</w:t>
      </w:r>
    </w:p>
    <w:p w:rsidR="00C602EA" w:rsidRPr="004E70B0" w:rsidRDefault="00C602EA" w:rsidP="002A12FC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0" w:afterAutospacing="0" w:line="236" w:lineRule="exact"/>
      </w:pPr>
      <w:r>
        <w:t>A Serial Killer [2023</w:t>
      </w:r>
      <w:r w:rsidRPr="004E70B0">
        <w:t>]</w:t>
      </w:r>
    </w:p>
    <w:p w:rsidR="00B8441A" w:rsidRPr="004E70B0" w:rsidRDefault="00B8441A" w:rsidP="002A12FC">
      <w:pPr>
        <w:pStyle w:val="NormalWeb"/>
        <w:shd w:val="clear" w:color="auto" w:fill="FFFFFF"/>
        <w:spacing w:before="0" w:beforeAutospacing="0" w:after="0" w:afterAutospacing="0" w:line="236" w:lineRule="exact"/>
        <w:ind w:left="720"/>
      </w:pPr>
    </w:p>
    <w:p w:rsidR="00B8441A" w:rsidRPr="004E70B0" w:rsidRDefault="00280263" w:rsidP="002A12FC">
      <w:pPr>
        <w:pStyle w:val="NormalWeb"/>
        <w:shd w:val="clear" w:color="auto" w:fill="FFFFFF"/>
        <w:spacing w:before="0" w:beforeAutospacing="0" w:after="0" w:afterAutospacing="0" w:line="236" w:lineRule="exact"/>
        <w:ind w:left="720"/>
        <w:rPr>
          <w:b/>
        </w:rPr>
      </w:pPr>
      <w:r>
        <w:rPr>
          <w:b/>
        </w:rPr>
        <w:t>Horror</w:t>
      </w:r>
    </w:p>
    <w:p w:rsidR="00B8441A" w:rsidRPr="004E70B0" w:rsidRDefault="00B8441A" w:rsidP="002A12FC">
      <w:pPr>
        <w:pStyle w:val="NormalWeb"/>
        <w:shd w:val="clear" w:color="auto" w:fill="FFFFFF"/>
        <w:spacing w:before="0" w:beforeAutospacing="0" w:after="0" w:afterAutospacing="0" w:line="236" w:lineRule="exact"/>
        <w:ind w:left="720"/>
      </w:pPr>
    </w:p>
    <w:p w:rsidR="00B8441A" w:rsidRPr="004E70B0" w:rsidRDefault="00B8441A" w:rsidP="002A12FC">
      <w:pPr>
        <w:pStyle w:val="NormalWeb"/>
        <w:shd w:val="clear" w:color="auto" w:fill="FFFFFF"/>
        <w:spacing w:before="0" w:beforeAutospacing="0" w:after="0" w:afterAutospacing="0" w:line="236" w:lineRule="exact"/>
        <w:ind w:left="720"/>
      </w:pPr>
      <w:r w:rsidRPr="004E70B0">
        <w:t xml:space="preserve">1. </w:t>
      </w:r>
      <w:r w:rsidR="00B31B3A">
        <w:t>Horror Stories [2023</w:t>
      </w:r>
      <w:r w:rsidRPr="004E70B0">
        <w:t>]</w:t>
      </w:r>
    </w:p>
    <w:p w:rsidR="00A66374" w:rsidRDefault="00A66374" w:rsidP="002A12FC">
      <w:pPr>
        <w:pStyle w:val="NormalWeb"/>
        <w:shd w:val="clear" w:color="auto" w:fill="FFFFFF"/>
        <w:spacing w:before="0" w:beforeAutospacing="0" w:after="0" w:afterAutospacing="0" w:line="236" w:lineRule="exact"/>
        <w:ind w:left="720"/>
        <w:rPr>
          <w:b/>
        </w:rPr>
      </w:pPr>
    </w:p>
    <w:p w:rsidR="00B8441A" w:rsidRPr="004E70B0" w:rsidRDefault="00540D30" w:rsidP="002A12FC">
      <w:pPr>
        <w:pStyle w:val="NormalWeb"/>
        <w:shd w:val="clear" w:color="auto" w:fill="FFFFFF"/>
        <w:spacing w:before="0" w:beforeAutospacing="0" w:after="0" w:afterAutospacing="0" w:line="236" w:lineRule="exact"/>
        <w:ind w:left="720"/>
        <w:rPr>
          <w:b/>
        </w:rPr>
      </w:pPr>
      <w:r>
        <w:rPr>
          <w:b/>
        </w:rPr>
        <w:t>Essay</w:t>
      </w:r>
    </w:p>
    <w:p w:rsidR="00B8441A" w:rsidRPr="004E70B0" w:rsidRDefault="00B8441A" w:rsidP="002A12FC">
      <w:pPr>
        <w:pStyle w:val="NormalWeb"/>
        <w:shd w:val="clear" w:color="auto" w:fill="FFFFFF"/>
        <w:spacing w:before="0" w:beforeAutospacing="0" w:after="0" w:afterAutospacing="0" w:line="236" w:lineRule="exact"/>
        <w:ind w:left="720"/>
      </w:pPr>
    </w:p>
    <w:p w:rsidR="00DE6034" w:rsidRDefault="00B8441A" w:rsidP="00DE6034">
      <w:pPr>
        <w:pStyle w:val="NormalWeb"/>
        <w:shd w:val="clear" w:color="auto" w:fill="FFFFFF"/>
        <w:spacing w:before="0" w:beforeAutospacing="0" w:after="0" w:afterAutospacing="0" w:line="236" w:lineRule="exact"/>
        <w:ind w:left="720"/>
      </w:pPr>
      <w:r w:rsidRPr="004E70B0">
        <w:t xml:space="preserve">1. </w:t>
      </w:r>
      <w:r w:rsidR="00DE6034">
        <w:t xml:space="preserve">150 </w:t>
      </w:r>
      <w:r w:rsidR="00BD4D55">
        <w:t>Facts about Your Wife</w:t>
      </w:r>
      <w:r w:rsidR="001F201A">
        <w:t xml:space="preserve"> [2023</w:t>
      </w:r>
      <w:r w:rsidRPr="004E70B0">
        <w:t>]</w:t>
      </w:r>
    </w:p>
    <w:p w:rsidR="00DE6034" w:rsidRDefault="00DE6034" w:rsidP="00DE6034">
      <w:pPr>
        <w:pStyle w:val="NormalWeb"/>
        <w:shd w:val="clear" w:color="auto" w:fill="FFFFFF"/>
        <w:spacing w:before="0" w:beforeAutospacing="0" w:after="0" w:afterAutospacing="0" w:line="236" w:lineRule="exact"/>
        <w:ind w:left="720"/>
      </w:pPr>
      <w:r>
        <w:t>2. 200 Facts about Your Husband [2023</w:t>
      </w:r>
      <w:r w:rsidRPr="004E70B0">
        <w:t>]</w:t>
      </w:r>
    </w:p>
    <w:p w:rsidR="00B8441A" w:rsidRDefault="00F219A3" w:rsidP="00DE6034">
      <w:pPr>
        <w:pStyle w:val="NormalWeb"/>
        <w:shd w:val="clear" w:color="auto" w:fill="FFFFFF"/>
        <w:spacing w:before="0" w:beforeAutospacing="0" w:after="0" w:afterAutospacing="0" w:line="236" w:lineRule="exact"/>
        <w:ind w:left="720"/>
      </w:pPr>
      <w:r>
        <w:t>3</w:t>
      </w:r>
      <w:r w:rsidR="00B8441A" w:rsidRPr="004E70B0">
        <w:t xml:space="preserve">. </w:t>
      </w:r>
      <w:r w:rsidR="00DF0B48">
        <w:t>Care before Pregnancy [2023</w:t>
      </w:r>
      <w:r w:rsidR="00DF0B48" w:rsidRPr="004E70B0">
        <w:t>]</w:t>
      </w:r>
    </w:p>
    <w:p w:rsidR="00EE404E" w:rsidRPr="004E70B0" w:rsidRDefault="00F219A3" w:rsidP="002A12FC">
      <w:pPr>
        <w:pStyle w:val="NormalWeb"/>
        <w:shd w:val="clear" w:color="auto" w:fill="FFFFFF"/>
        <w:spacing w:before="0" w:beforeAutospacing="0" w:after="0" w:afterAutospacing="0" w:line="236" w:lineRule="exact"/>
        <w:ind w:left="720"/>
      </w:pPr>
      <w:r>
        <w:t>4</w:t>
      </w:r>
      <w:r w:rsidR="006D25B8">
        <w:t xml:space="preserve">. </w:t>
      </w:r>
      <w:r w:rsidR="00A87BC8">
        <w:t xml:space="preserve">Care </w:t>
      </w:r>
      <w:r w:rsidR="008F303F">
        <w:t>during</w:t>
      </w:r>
      <w:r w:rsidR="00A87BC8">
        <w:t xml:space="preserve"> Pregnancy [2023</w:t>
      </w:r>
      <w:r w:rsidR="00A87BC8" w:rsidRPr="004E70B0">
        <w:t>]</w:t>
      </w:r>
    </w:p>
    <w:p w:rsidR="00AA007E" w:rsidRDefault="00AA007E" w:rsidP="002A12FC">
      <w:pPr>
        <w:spacing w:line="236" w:lineRule="exact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Written News/Reports</w:t>
      </w:r>
    </w:p>
    <w:p w:rsidR="00AA007E" w:rsidRDefault="00AA007E" w:rsidP="002A12FC">
      <w:pPr>
        <w:spacing w:line="236" w:lineRule="exact"/>
        <w:rPr>
          <w:b/>
          <w:sz w:val="28"/>
          <w:szCs w:val="28"/>
        </w:rPr>
      </w:pPr>
    </w:p>
    <w:p w:rsidR="00AA007E" w:rsidRDefault="00AA007E" w:rsidP="002A12FC">
      <w:pPr>
        <w:pStyle w:val="ListParagraph"/>
        <w:numPr>
          <w:ilvl w:val="0"/>
          <w:numId w:val="37"/>
        </w:numPr>
        <w:spacing w:line="236" w:lineRule="exact"/>
        <w:jc w:val="both"/>
      </w:pPr>
      <w:r w:rsidRPr="001722A7">
        <w:t>“Shitey Shashtho Valo Rakhar Upay”</w:t>
      </w:r>
      <w:r>
        <w:t xml:space="preserve"> (“Ways to Keep Your Health Well in Winter”) was pu</w:t>
      </w:r>
      <w:r w:rsidR="00444524">
        <w:t>blished in the Daily Purbokone o</w:t>
      </w:r>
      <w:r>
        <w:t>n 29 August, 2019.</w:t>
      </w:r>
    </w:p>
    <w:p w:rsidR="00AA007E" w:rsidRDefault="00AA007E" w:rsidP="002A12FC">
      <w:pPr>
        <w:pStyle w:val="ListParagraph"/>
        <w:spacing w:line="236" w:lineRule="exact"/>
        <w:jc w:val="both"/>
      </w:pPr>
    </w:p>
    <w:p w:rsidR="00AA007E" w:rsidRDefault="00AA007E" w:rsidP="002A12FC">
      <w:pPr>
        <w:pStyle w:val="ListParagraph"/>
        <w:numPr>
          <w:ilvl w:val="0"/>
          <w:numId w:val="37"/>
        </w:numPr>
        <w:spacing w:line="236" w:lineRule="exact"/>
        <w:jc w:val="both"/>
      </w:pPr>
      <w:r w:rsidRPr="001722A7">
        <w:t>“S</w:t>
      </w:r>
      <w:r>
        <w:t>hilpi Kobi Korobi Das-er Egiye Chola</w:t>
      </w:r>
      <w:r w:rsidRPr="001722A7">
        <w:t>”</w:t>
      </w:r>
      <w:r>
        <w:t xml:space="preserve"> (“The Moving Ahead of the Artist and Poet, Korobi Das”) was published in the Daily Purbokone in January, 2019.</w:t>
      </w:r>
    </w:p>
    <w:p w:rsidR="00AA007E" w:rsidRDefault="00AA007E" w:rsidP="002A12FC">
      <w:pPr>
        <w:pStyle w:val="ListParagraph"/>
        <w:spacing w:line="236" w:lineRule="exact"/>
        <w:jc w:val="both"/>
      </w:pPr>
    </w:p>
    <w:p w:rsidR="00AA007E" w:rsidRDefault="00AA007E" w:rsidP="002A12FC">
      <w:pPr>
        <w:pStyle w:val="ListParagraph"/>
        <w:numPr>
          <w:ilvl w:val="0"/>
          <w:numId w:val="37"/>
        </w:numPr>
        <w:spacing w:line="236" w:lineRule="exact"/>
        <w:jc w:val="both"/>
      </w:pPr>
      <w:r w:rsidRPr="001722A7">
        <w:t>“</w:t>
      </w:r>
      <w:r>
        <w:t>Otijjher Poth-er Onusthane Ekoi Surey Duti Pran</w:t>
      </w:r>
      <w:r w:rsidRPr="001722A7">
        <w:t>”</w:t>
      </w:r>
      <w:r>
        <w:t xml:space="preserve"> was published in the Daily Somokal in 2019.</w:t>
      </w:r>
    </w:p>
    <w:p w:rsidR="00AA007E" w:rsidRDefault="00AA007E" w:rsidP="002A12FC">
      <w:pPr>
        <w:pStyle w:val="ListParagraph"/>
        <w:spacing w:line="236" w:lineRule="exact"/>
        <w:jc w:val="both"/>
      </w:pPr>
    </w:p>
    <w:p w:rsidR="00AA007E" w:rsidRDefault="00AA007E" w:rsidP="002A12FC">
      <w:pPr>
        <w:pStyle w:val="ListParagraph"/>
        <w:numPr>
          <w:ilvl w:val="0"/>
          <w:numId w:val="37"/>
        </w:numPr>
        <w:spacing w:line="236" w:lineRule="exact"/>
        <w:jc w:val="both"/>
      </w:pPr>
      <w:r w:rsidRPr="001722A7">
        <w:t>“</w:t>
      </w:r>
      <w:r>
        <w:t>Otijjher Poth-er Onusthane Ekoi Surey Mishilo Duti Pran</w:t>
      </w:r>
      <w:r w:rsidRPr="001722A7">
        <w:t>”</w:t>
      </w:r>
      <w:r>
        <w:t xml:space="preserve"> was published in the Daily Purbokone in 2019.</w:t>
      </w:r>
    </w:p>
    <w:p w:rsidR="00AA007E" w:rsidRDefault="00AA007E" w:rsidP="002A12FC">
      <w:pPr>
        <w:pStyle w:val="ListParagraph"/>
        <w:spacing w:line="236" w:lineRule="exact"/>
      </w:pPr>
    </w:p>
    <w:p w:rsidR="00AA007E" w:rsidRDefault="00AA007E" w:rsidP="002A12FC">
      <w:pPr>
        <w:pStyle w:val="ListParagraph"/>
        <w:numPr>
          <w:ilvl w:val="0"/>
          <w:numId w:val="37"/>
        </w:numPr>
        <w:spacing w:line="236" w:lineRule="exact"/>
        <w:jc w:val="both"/>
      </w:pPr>
      <w:r w:rsidRPr="001722A7">
        <w:t>“</w:t>
      </w:r>
      <w:r>
        <w:t>Brikkhorajir Porombondhu Babul</w:t>
      </w:r>
      <w:r w:rsidRPr="001722A7">
        <w:t>”</w:t>
      </w:r>
      <w:r>
        <w:t xml:space="preserve"> (“Babul: The Best Friend of Aborism”) was pu</w:t>
      </w:r>
      <w:r w:rsidR="00444524">
        <w:t>blished in the Daily Purbokone o</w:t>
      </w:r>
      <w:r>
        <w:t>n 28 June, 2019.</w:t>
      </w:r>
    </w:p>
    <w:p w:rsidR="00AA007E" w:rsidRDefault="00AA007E" w:rsidP="002A12FC">
      <w:pPr>
        <w:pStyle w:val="ListParagraph"/>
        <w:spacing w:line="236" w:lineRule="exact"/>
      </w:pPr>
    </w:p>
    <w:p w:rsidR="00AA007E" w:rsidRDefault="00AA007E" w:rsidP="002A12FC">
      <w:pPr>
        <w:pStyle w:val="ListParagraph"/>
        <w:numPr>
          <w:ilvl w:val="0"/>
          <w:numId w:val="37"/>
        </w:numPr>
        <w:spacing w:line="236" w:lineRule="exact"/>
        <w:jc w:val="both"/>
      </w:pPr>
      <w:r>
        <w:t>“Raozan Sankskritik Parishad-er Bornaddho Utsab” (“The Colourful Festival of Raozan Cultural Parishad”) was pu</w:t>
      </w:r>
      <w:r w:rsidR="00444524">
        <w:t>blished in the Daily Purbokone o</w:t>
      </w:r>
      <w:r>
        <w:t>n 7 September 2019.</w:t>
      </w:r>
    </w:p>
    <w:p w:rsidR="00AA007E" w:rsidRDefault="00AA007E" w:rsidP="002A12FC">
      <w:pPr>
        <w:pStyle w:val="ListParagraph"/>
        <w:spacing w:line="236" w:lineRule="exact"/>
      </w:pPr>
    </w:p>
    <w:p w:rsidR="00AA007E" w:rsidRDefault="00AA007E" w:rsidP="002A12FC">
      <w:pPr>
        <w:pStyle w:val="ListParagraph"/>
        <w:numPr>
          <w:ilvl w:val="0"/>
          <w:numId w:val="37"/>
        </w:numPr>
        <w:spacing w:line="236" w:lineRule="exact"/>
        <w:jc w:val="both"/>
      </w:pPr>
      <w:r>
        <w:t>“Sonkotmoy Muhurte Thomke Nei Babul-er Brikkhoprem” (“The Crisis cannot Stop Babul’s Love for the Trees”) was pu</w:t>
      </w:r>
      <w:r w:rsidR="00444524">
        <w:t>blished in the Daily Purbokone o</w:t>
      </w:r>
      <w:r>
        <w:t>n 2 July, 2020.</w:t>
      </w:r>
    </w:p>
    <w:p w:rsidR="00AA007E" w:rsidRDefault="00AA007E" w:rsidP="002A12FC">
      <w:pPr>
        <w:pStyle w:val="ListParagraph"/>
        <w:spacing w:line="236" w:lineRule="exact"/>
      </w:pPr>
    </w:p>
    <w:p w:rsidR="00AA007E" w:rsidRDefault="00AA007E" w:rsidP="002A12FC">
      <w:pPr>
        <w:pStyle w:val="ListParagraph"/>
        <w:numPr>
          <w:ilvl w:val="0"/>
          <w:numId w:val="37"/>
        </w:numPr>
        <w:spacing w:line="236" w:lineRule="exact"/>
        <w:jc w:val="both"/>
      </w:pPr>
      <w:r>
        <w:t>“Ekhon Theke Chattogram-e Prem’s Collection” (“Prem’s Collection is in Chattogram from Now on”) was published in the Daily Purbokone in October, 2018.</w:t>
      </w:r>
    </w:p>
    <w:p w:rsidR="00AA007E" w:rsidRDefault="00AA007E" w:rsidP="002A12FC">
      <w:pPr>
        <w:pStyle w:val="ListParagraph"/>
        <w:spacing w:line="236" w:lineRule="exact"/>
      </w:pPr>
    </w:p>
    <w:p w:rsidR="00AA007E" w:rsidRPr="00EA3E0B" w:rsidRDefault="00AA007E" w:rsidP="002A12FC">
      <w:pPr>
        <w:spacing w:line="236" w:lineRule="exact"/>
        <w:jc w:val="center"/>
        <w:rPr>
          <w:b/>
          <w:sz w:val="28"/>
          <w:szCs w:val="28"/>
        </w:rPr>
      </w:pPr>
      <w:r w:rsidRPr="00EA3E0B">
        <w:rPr>
          <w:b/>
          <w:sz w:val="28"/>
          <w:szCs w:val="28"/>
        </w:rPr>
        <w:t>Editorials</w:t>
      </w:r>
    </w:p>
    <w:p w:rsidR="00AA007E" w:rsidRPr="00484357" w:rsidRDefault="00AA007E" w:rsidP="002A12FC">
      <w:pPr>
        <w:pStyle w:val="ListParagraph"/>
        <w:spacing w:line="236" w:lineRule="exact"/>
        <w:jc w:val="center"/>
      </w:pPr>
    </w:p>
    <w:p w:rsidR="00AA007E" w:rsidRDefault="00AA007E" w:rsidP="002A12FC">
      <w:pPr>
        <w:pStyle w:val="ListParagraph"/>
        <w:numPr>
          <w:ilvl w:val="0"/>
          <w:numId w:val="38"/>
        </w:numPr>
        <w:spacing w:line="236" w:lineRule="exact"/>
        <w:jc w:val="both"/>
      </w:pPr>
      <w:r w:rsidRPr="00484357">
        <w:t>“Crane Sorate Nei Kono Udyog” (“</w:t>
      </w:r>
      <w:r>
        <w:t>No Effort to Move the Crane Away</w:t>
      </w:r>
      <w:r w:rsidRPr="00484357">
        <w:t>”) was pu</w:t>
      </w:r>
      <w:r w:rsidR="00A54DEA">
        <w:t>blished in the Daily Purbokone o</w:t>
      </w:r>
      <w:r w:rsidRPr="00484357">
        <w:t xml:space="preserve">n </w:t>
      </w:r>
      <w:r>
        <w:t>5 August</w:t>
      </w:r>
      <w:r w:rsidRPr="00484357">
        <w:t xml:space="preserve">, </w:t>
      </w:r>
      <w:r>
        <w:t>2019</w:t>
      </w:r>
      <w:r w:rsidRPr="00484357">
        <w:t>.</w:t>
      </w:r>
    </w:p>
    <w:p w:rsidR="00AA007E" w:rsidRDefault="00AA007E" w:rsidP="002A12FC">
      <w:pPr>
        <w:pStyle w:val="ListParagraph"/>
        <w:spacing w:line="236" w:lineRule="exact"/>
        <w:jc w:val="both"/>
      </w:pPr>
    </w:p>
    <w:p w:rsidR="00D07FB5" w:rsidRDefault="00AA007E" w:rsidP="00D07FB5">
      <w:pPr>
        <w:pStyle w:val="ListParagraph"/>
        <w:numPr>
          <w:ilvl w:val="0"/>
          <w:numId w:val="38"/>
        </w:numPr>
        <w:spacing w:line="236" w:lineRule="exact"/>
        <w:jc w:val="both"/>
      </w:pPr>
      <w:r w:rsidRPr="00484357">
        <w:t>“</w:t>
      </w:r>
      <w:r>
        <w:t>Manhole-er Moronfad</w:t>
      </w:r>
      <w:r w:rsidRPr="00484357">
        <w:t>” (“</w:t>
      </w:r>
      <w:r>
        <w:t>The Manhole’s Deathtraps</w:t>
      </w:r>
      <w:r w:rsidRPr="00484357">
        <w:t>”) was pu</w:t>
      </w:r>
      <w:r w:rsidR="00A54DEA">
        <w:t>blished in the Daily Purbokone o</w:t>
      </w:r>
      <w:r w:rsidRPr="00484357">
        <w:t xml:space="preserve">n </w:t>
      </w:r>
      <w:r>
        <w:t>12 July</w:t>
      </w:r>
      <w:r w:rsidRPr="00484357">
        <w:t xml:space="preserve">, </w:t>
      </w:r>
      <w:r>
        <w:t>2019</w:t>
      </w:r>
      <w:r w:rsidRPr="00484357">
        <w:t>.</w:t>
      </w:r>
    </w:p>
    <w:p w:rsidR="00D07FB5" w:rsidRDefault="00D07FB5" w:rsidP="00D07FB5">
      <w:pPr>
        <w:pStyle w:val="ListParagraph"/>
      </w:pPr>
    </w:p>
    <w:p w:rsidR="00390662" w:rsidRPr="00D07FB5" w:rsidRDefault="00390662" w:rsidP="00D07FB5">
      <w:pPr>
        <w:pStyle w:val="ListParagraph"/>
        <w:numPr>
          <w:ilvl w:val="0"/>
          <w:numId w:val="38"/>
        </w:numPr>
        <w:spacing w:line="236" w:lineRule="exact"/>
        <w:jc w:val="both"/>
      </w:pPr>
      <w:r w:rsidRPr="00D07FB5">
        <w:t>“</w:t>
      </w:r>
      <w:r w:rsidR="00D07FB5" w:rsidRPr="00D07FB5">
        <w:rPr>
          <w:color w:val="000000"/>
        </w:rPr>
        <w:t>Flood wreaks havoc on Sylhet as India opens Teesta Barrage gates</w:t>
      </w:r>
      <w:r w:rsidRPr="00D07FB5">
        <w:t xml:space="preserve">” was published in the Daily </w:t>
      </w:r>
      <w:r w:rsidR="009A75A8">
        <w:t>Observer</w:t>
      </w:r>
      <w:r w:rsidR="00F938D3">
        <w:t xml:space="preserve"> o</w:t>
      </w:r>
      <w:r w:rsidRPr="00D07FB5">
        <w:t>n 2</w:t>
      </w:r>
      <w:r w:rsidR="00F249F9">
        <w:t>1 June</w:t>
      </w:r>
      <w:r w:rsidRPr="00D07FB5">
        <w:t xml:space="preserve">, </w:t>
      </w:r>
      <w:r w:rsidR="00F249F9">
        <w:t>2024</w:t>
      </w:r>
      <w:r w:rsidRPr="00D07FB5">
        <w:t>.</w:t>
      </w:r>
    </w:p>
    <w:p w:rsidR="00AA007E" w:rsidRDefault="00AA007E" w:rsidP="002A12FC">
      <w:pPr>
        <w:spacing w:line="236" w:lineRule="exact"/>
        <w:jc w:val="center"/>
        <w:rPr>
          <w:b/>
          <w:sz w:val="28"/>
          <w:szCs w:val="28"/>
        </w:rPr>
      </w:pPr>
    </w:p>
    <w:p w:rsidR="008A17CE" w:rsidRPr="00A16C57" w:rsidRDefault="008A17CE" w:rsidP="002A12FC">
      <w:pPr>
        <w:spacing w:line="236" w:lineRule="exact"/>
        <w:jc w:val="center"/>
        <w:rPr>
          <w:b/>
          <w:sz w:val="28"/>
          <w:szCs w:val="28"/>
        </w:rPr>
      </w:pPr>
      <w:r w:rsidRPr="00A16C57">
        <w:rPr>
          <w:b/>
          <w:sz w:val="28"/>
          <w:szCs w:val="28"/>
        </w:rPr>
        <w:t>Memberships</w:t>
      </w:r>
    </w:p>
    <w:p w:rsidR="008A17CE" w:rsidRPr="004E70B0" w:rsidRDefault="008A17CE" w:rsidP="002A12FC">
      <w:pPr>
        <w:spacing w:line="236" w:lineRule="exact"/>
        <w:ind w:left="720"/>
        <w:jc w:val="center"/>
      </w:pPr>
    </w:p>
    <w:p w:rsidR="008A17CE" w:rsidRDefault="008A17CE" w:rsidP="002A12FC">
      <w:pPr>
        <w:pStyle w:val="ListParagraph"/>
        <w:numPr>
          <w:ilvl w:val="0"/>
          <w:numId w:val="16"/>
        </w:numPr>
        <w:spacing w:line="236" w:lineRule="exact"/>
        <w:jc w:val="both"/>
      </w:pPr>
      <w:r>
        <w:t>Have been a m</w:t>
      </w:r>
      <w:r w:rsidRPr="004E70B0">
        <w:t xml:space="preserve">ember of </w:t>
      </w:r>
      <w:r>
        <w:t>Chittagong Union of Journalists (CUJ) since 2020</w:t>
      </w:r>
      <w:r w:rsidRPr="004E70B0">
        <w:t>.</w:t>
      </w:r>
    </w:p>
    <w:p w:rsidR="00D939A5" w:rsidRDefault="00D939A5" w:rsidP="00D939A5">
      <w:pPr>
        <w:spacing w:line="236" w:lineRule="exact"/>
        <w:jc w:val="both"/>
      </w:pPr>
    </w:p>
    <w:p w:rsidR="00D939A5" w:rsidRPr="00A16C57" w:rsidRDefault="008A4A0A" w:rsidP="00D939A5">
      <w:pPr>
        <w:spacing w:line="236" w:lineRule="exact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Voluntary Activities</w:t>
      </w:r>
    </w:p>
    <w:p w:rsidR="00D939A5" w:rsidRPr="004E70B0" w:rsidRDefault="00D939A5" w:rsidP="00D939A5">
      <w:pPr>
        <w:spacing w:line="236" w:lineRule="exact"/>
        <w:ind w:left="720"/>
        <w:jc w:val="center"/>
      </w:pPr>
    </w:p>
    <w:p w:rsidR="00D939A5" w:rsidRPr="004E70B0" w:rsidRDefault="00E01897" w:rsidP="00D939A5">
      <w:pPr>
        <w:pStyle w:val="ListParagraph"/>
        <w:numPr>
          <w:ilvl w:val="0"/>
          <w:numId w:val="41"/>
        </w:numPr>
        <w:spacing w:line="236" w:lineRule="exact"/>
        <w:jc w:val="both"/>
      </w:pPr>
      <w:r>
        <w:t>W</w:t>
      </w:r>
      <w:r w:rsidR="005D3C06">
        <w:t>orked as a volunteer</w:t>
      </w:r>
      <w:r w:rsidR="004D3DEC">
        <w:t xml:space="preserve"> at Kadam Mubarak City Corporation High School</w:t>
      </w:r>
      <w:r>
        <w:t xml:space="preserve"> in 2009</w:t>
      </w:r>
      <w:r w:rsidR="00D939A5" w:rsidRPr="004E70B0">
        <w:t>.</w:t>
      </w:r>
    </w:p>
    <w:p w:rsidR="00B340DB" w:rsidRDefault="00B340DB" w:rsidP="002A12FC">
      <w:pPr>
        <w:spacing w:line="236" w:lineRule="exact"/>
        <w:jc w:val="center"/>
        <w:rPr>
          <w:rStyle w:val="Strong"/>
          <w:sz w:val="28"/>
          <w:szCs w:val="26"/>
        </w:rPr>
      </w:pPr>
    </w:p>
    <w:p w:rsidR="00DC5537" w:rsidRPr="004E70B0" w:rsidRDefault="00DC5537" w:rsidP="002A12FC">
      <w:pPr>
        <w:spacing w:after="200" w:line="236" w:lineRule="exact"/>
        <w:jc w:val="center"/>
        <w:rPr>
          <w:rStyle w:val="Strong"/>
          <w:sz w:val="28"/>
          <w:szCs w:val="26"/>
        </w:rPr>
      </w:pPr>
      <w:r w:rsidRPr="004E70B0">
        <w:rPr>
          <w:rStyle w:val="Strong"/>
          <w:sz w:val="28"/>
          <w:szCs w:val="26"/>
        </w:rPr>
        <w:t>Extra</w:t>
      </w:r>
      <w:r>
        <w:rPr>
          <w:rStyle w:val="Strong"/>
          <w:sz w:val="28"/>
          <w:szCs w:val="26"/>
        </w:rPr>
        <w:t xml:space="preserve"> </w:t>
      </w:r>
      <w:r w:rsidRPr="004E70B0">
        <w:rPr>
          <w:rStyle w:val="Strong"/>
          <w:sz w:val="28"/>
          <w:szCs w:val="26"/>
        </w:rPr>
        <w:t>&amp; Co-curricular Activities</w:t>
      </w:r>
    </w:p>
    <w:p w:rsidR="00DC5537" w:rsidRPr="004E70B0" w:rsidRDefault="00DC5537" w:rsidP="002A12FC">
      <w:pPr>
        <w:spacing w:line="236" w:lineRule="exact"/>
        <w:ind w:left="720"/>
        <w:jc w:val="both"/>
      </w:pPr>
      <w:r w:rsidRPr="004E70B0">
        <w:t>• Performed the duty of host on a variety of occasions.</w:t>
      </w:r>
    </w:p>
    <w:p w:rsidR="006F2510" w:rsidRDefault="006F2510" w:rsidP="002A12FC">
      <w:pPr>
        <w:spacing w:line="236" w:lineRule="exact"/>
        <w:ind w:left="720"/>
        <w:jc w:val="both"/>
        <w:rPr>
          <w:b/>
          <w:sz w:val="28"/>
        </w:rPr>
      </w:pPr>
    </w:p>
    <w:p w:rsidR="00DC5537" w:rsidRPr="00F81966" w:rsidRDefault="00DC5537" w:rsidP="002A12FC">
      <w:pPr>
        <w:spacing w:line="236" w:lineRule="exact"/>
        <w:ind w:left="720"/>
        <w:jc w:val="center"/>
        <w:rPr>
          <w:b/>
          <w:sz w:val="28"/>
        </w:rPr>
      </w:pPr>
      <w:r w:rsidRPr="00F81966">
        <w:rPr>
          <w:b/>
          <w:sz w:val="28"/>
        </w:rPr>
        <w:t>Acting and Directing</w:t>
      </w:r>
    </w:p>
    <w:p w:rsidR="00DC5537" w:rsidRPr="004E70B0" w:rsidRDefault="00DC5537" w:rsidP="002A12FC">
      <w:pPr>
        <w:spacing w:line="236" w:lineRule="exact"/>
        <w:ind w:left="720"/>
        <w:jc w:val="both"/>
      </w:pPr>
    </w:p>
    <w:p w:rsidR="00DC5537" w:rsidRDefault="002A2C97" w:rsidP="002A12FC">
      <w:pPr>
        <w:spacing w:line="236" w:lineRule="exact"/>
        <w:ind w:left="720"/>
        <w:jc w:val="both"/>
        <w:rPr>
          <w:lang w:bidi="bn-IN"/>
        </w:rPr>
      </w:pPr>
      <w:r>
        <w:t>• A</w:t>
      </w:r>
      <w:r w:rsidR="00DC5537" w:rsidRPr="004E70B0">
        <w:t>cted in a short film titled,</w:t>
      </w:r>
      <w:r w:rsidR="008E3A6D">
        <w:t xml:space="preserve"> </w:t>
      </w:r>
      <w:r w:rsidR="00DC5537" w:rsidRPr="004E70B0">
        <w:rPr>
          <w:rFonts w:ascii="Siyam Rupali" w:hAnsi="Siyam Rupali" w:cs="Siyam Rupali"/>
          <w:szCs w:val="30"/>
          <w:lang w:bidi="bn-IN"/>
        </w:rPr>
        <w:t>“</w:t>
      </w:r>
      <w:r w:rsidR="00DC5537">
        <w:rPr>
          <w:rFonts w:ascii="Siyam Rupali" w:hAnsi="Siyam Rupali" w:cs="Siyam Rupali"/>
          <w:cs/>
          <w:lang w:bidi="bn-IN"/>
        </w:rPr>
        <w:t>আমিও মিছিলে যাবো</w:t>
      </w:r>
      <w:r w:rsidR="00DC5537" w:rsidRPr="004E70B0">
        <w:rPr>
          <w:rFonts w:ascii="Siyam Rupali" w:hAnsi="Siyam Rupali" w:cs="Siyam Rupali"/>
          <w:szCs w:val="30"/>
          <w:lang w:bidi="bn-IN"/>
        </w:rPr>
        <w:t>!”</w:t>
      </w:r>
      <w:r w:rsidR="00DC5537" w:rsidRPr="00714747">
        <w:rPr>
          <w:lang w:bidi="bn-IN"/>
        </w:rPr>
        <w:t>[“I will Also Go to Procession!”].</w:t>
      </w:r>
      <w:r w:rsidR="00C0571B">
        <w:rPr>
          <w:lang w:bidi="bn-IN"/>
        </w:rPr>
        <w:t xml:space="preserve"> </w:t>
      </w:r>
      <w:hyperlink r:id="rId10" w:history="1">
        <w:r w:rsidR="00C0571B" w:rsidRPr="00F16E0A">
          <w:rPr>
            <w:rStyle w:val="Hyperlink"/>
            <w:lang w:bidi="bn-IN"/>
          </w:rPr>
          <w:t>https://www.youtube.com/watch?v=EfowIlOp-k0</w:t>
        </w:r>
      </w:hyperlink>
    </w:p>
    <w:p w:rsidR="00823BB1" w:rsidRDefault="00823BB1" w:rsidP="002A12FC">
      <w:pPr>
        <w:spacing w:after="200" w:line="236" w:lineRule="exact"/>
        <w:jc w:val="center"/>
        <w:rPr>
          <w:rStyle w:val="Strong"/>
          <w:sz w:val="28"/>
          <w:szCs w:val="28"/>
        </w:rPr>
      </w:pPr>
    </w:p>
    <w:p w:rsidR="00C817F9" w:rsidRDefault="00C817F9" w:rsidP="002A12FC">
      <w:pPr>
        <w:spacing w:after="200" w:line="236" w:lineRule="exact"/>
        <w:jc w:val="center"/>
        <w:rPr>
          <w:rStyle w:val="Strong"/>
          <w:sz w:val="28"/>
          <w:szCs w:val="28"/>
        </w:rPr>
      </w:pPr>
    </w:p>
    <w:p w:rsidR="00C817F9" w:rsidRDefault="00C817F9" w:rsidP="002A12FC">
      <w:pPr>
        <w:spacing w:after="200" w:line="236" w:lineRule="exact"/>
        <w:jc w:val="center"/>
        <w:rPr>
          <w:rStyle w:val="Strong"/>
          <w:sz w:val="28"/>
          <w:szCs w:val="28"/>
        </w:rPr>
      </w:pPr>
    </w:p>
    <w:p w:rsidR="00DC5537" w:rsidRPr="004E70B0" w:rsidRDefault="00DC5537" w:rsidP="002A12FC">
      <w:pPr>
        <w:spacing w:after="200" w:line="236" w:lineRule="exact"/>
        <w:jc w:val="center"/>
        <w:rPr>
          <w:rStyle w:val="Strong"/>
          <w:b w:val="0"/>
          <w:bCs w:val="0"/>
          <w:sz w:val="28"/>
          <w:szCs w:val="28"/>
        </w:rPr>
      </w:pPr>
      <w:r w:rsidRPr="004E70B0">
        <w:rPr>
          <w:rStyle w:val="Strong"/>
          <w:sz w:val="28"/>
          <w:szCs w:val="28"/>
        </w:rPr>
        <w:lastRenderedPageBreak/>
        <w:t>Theses Done in the Honours and Master’s Programmes</w:t>
      </w:r>
    </w:p>
    <w:p w:rsidR="00DC5537" w:rsidRPr="004E70B0" w:rsidRDefault="00DC5537" w:rsidP="002A12FC">
      <w:pPr>
        <w:pStyle w:val="ListParagraph"/>
        <w:numPr>
          <w:ilvl w:val="0"/>
          <w:numId w:val="5"/>
        </w:numPr>
        <w:tabs>
          <w:tab w:val="left" w:pos="720"/>
        </w:tabs>
        <w:spacing w:line="236" w:lineRule="exact"/>
        <w:ind w:left="720"/>
        <w:jc w:val="both"/>
        <w:rPr>
          <w:b/>
          <w:sz w:val="16"/>
          <w:lang w:bidi="bn-BD"/>
        </w:rPr>
      </w:pPr>
      <w:r w:rsidRPr="004E70B0">
        <w:t xml:space="preserve">Thesis work has been done as a requirement </w:t>
      </w:r>
      <w:r w:rsidR="00E555E3">
        <w:t>in</w:t>
      </w:r>
      <w:r w:rsidR="00ED0659">
        <w:t xml:space="preserve"> 2</w:t>
      </w:r>
      <w:r w:rsidR="00ED0659" w:rsidRPr="00ED0659">
        <w:rPr>
          <w:vertAlign w:val="superscript"/>
        </w:rPr>
        <w:t>nd</w:t>
      </w:r>
      <w:r w:rsidR="00ED0659">
        <w:t xml:space="preserve"> year</w:t>
      </w:r>
      <w:r w:rsidR="00E555E3">
        <w:t xml:space="preserve"> BSS Honours</w:t>
      </w:r>
      <w:r w:rsidRPr="004E70B0">
        <w:t xml:space="preserve"> under the supervision of </w:t>
      </w:r>
      <w:r w:rsidR="00A55D8F">
        <w:t>Rasheda Gazi</w:t>
      </w:r>
      <w:r w:rsidRPr="004E70B0">
        <w:t xml:space="preserve">, </w:t>
      </w:r>
      <w:r w:rsidR="00851860">
        <w:t>Lecturer</w:t>
      </w:r>
      <w:r w:rsidRPr="004E70B0">
        <w:t xml:space="preserve">, Department of </w:t>
      </w:r>
      <w:r w:rsidR="00373EA4">
        <w:t>Sociology</w:t>
      </w:r>
      <w:r w:rsidRPr="004E70B0">
        <w:t xml:space="preserve">, </w:t>
      </w:r>
      <w:r w:rsidR="00373EA4">
        <w:t xml:space="preserve">Chittagong </w:t>
      </w:r>
      <w:r w:rsidR="0047474C">
        <w:t>Govt. Mahila College</w:t>
      </w:r>
      <w:r w:rsidRPr="004E70B0">
        <w:t>,</w:t>
      </w:r>
      <w:r w:rsidR="009F0F93">
        <w:t xml:space="preserve"> under National University,</w:t>
      </w:r>
      <w:r w:rsidRPr="004E70B0">
        <w:t xml:space="preserve"> </w:t>
      </w:r>
      <w:r w:rsidR="0047474C">
        <w:t>Chittagong</w:t>
      </w:r>
      <w:r w:rsidRPr="004E70B0">
        <w:t>.</w:t>
      </w:r>
    </w:p>
    <w:p w:rsidR="00DC5537" w:rsidRPr="00D96F61" w:rsidRDefault="00DC5537" w:rsidP="002A12FC">
      <w:pPr>
        <w:tabs>
          <w:tab w:val="left" w:pos="720"/>
        </w:tabs>
        <w:spacing w:before="100" w:beforeAutospacing="1" w:after="100" w:afterAutospacing="1" w:line="236" w:lineRule="exact"/>
        <w:ind w:hanging="360"/>
        <w:jc w:val="both"/>
        <w:rPr>
          <w:b/>
        </w:rPr>
      </w:pPr>
      <w:r w:rsidRPr="004E70B0">
        <w:rPr>
          <w:b/>
          <w:lang w:bidi="bn-BD"/>
        </w:rPr>
        <w:tab/>
      </w:r>
      <w:r>
        <w:rPr>
          <w:b/>
          <w:lang w:bidi="bn-BD"/>
        </w:rPr>
        <w:tab/>
      </w:r>
      <w:r w:rsidRPr="004E70B0">
        <w:rPr>
          <w:b/>
          <w:lang w:bidi="bn-BD"/>
        </w:rPr>
        <w:t>Topic:</w:t>
      </w:r>
      <w:r>
        <w:rPr>
          <w:b/>
          <w:lang w:bidi="bn-BD"/>
        </w:rPr>
        <w:t xml:space="preserve"> </w:t>
      </w:r>
      <w:r w:rsidR="00D96F61" w:rsidRPr="00D96F61">
        <w:rPr>
          <w:b/>
        </w:rPr>
        <w:t>Intersectionality in Workplace Discrimination: An In-depth Analysis</w:t>
      </w:r>
    </w:p>
    <w:p w:rsidR="00DC5537" w:rsidRPr="004E70B0" w:rsidRDefault="00DC5537" w:rsidP="002A12FC">
      <w:pPr>
        <w:pStyle w:val="ListParagraph"/>
        <w:numPr>
          <w:ilvl w:val="0"/>
          <w:numId w:val="5"/>
        </w:numPr>
        <w:tabs>
          <w:tab w:val="left" w:pos="720"/>
        </w:tabs>
        <w:spacing w:line="236" w:lineRule="exact"/>
        <w:ind w:left="720"/>
        <w:jc w:val="both"/>
      </w:pPr>
      <w:r w:rsidRPr="004E70B0">
        <w:rPr>
          <w:iCs/>
          <w:szCs w:val="18"/>
        </w:rPr>
        <w:t xml:space="preserve">Thesis work has been done as a requirement </w:t>
      </w:r>
      <w:r w:rsidR="009A614F">
        <w:rPr>
          <w:iCs/>
          <w:szCs w:val="18"/>
        </w:rPr>
        <w:t>Masters</w:t>
      </w:r>
      <w:r w:rsidRPr="004E70B0">
        <w:rPr>
          <w:iCs/>
          <w:szCs w:val="18"/>
        </w:rPr>
        <w:t xml:space="preserve"> under the supervision of </w:t>
      </w:r>
      <w:r w:rsidR="0087508A">
        <w:rPr>
          <w:iCs/>
          <w:szCs w:val="18"/>
        </w:rPr>
        <w:t>Tahmina Akter</w:t>
      </w:r>
      <w:r w:rsidRPr="004E70B0">
        <w:rPr>
          <w:iCs/>
          <w:szCs w:val="18"/>
        </w:rPr>
        <w:t xml:space="preserve">, Assistant Professor, </w:t>
      </w:r>
      <w:r w:rsidR="00B70171" w:rsidRPr="004E70B0">
        <w:t xml:space="preserve">Department of </w:t>
      </w:r>
      <w:r w:rsidR="00B70171">
        <w:t>Sociology</w:t>
      </w:r>
      <w:r w:rsidRPr="004E70B0">
        <w:rPr>
          <w:iCs/>
          <w:szCs w:val="18"/>
        </w:rPr>
        <w:t xml:space="preserve">, </w:t>
      </w:r>
      <w:r w:rsidR="00BB6CEC">
        <w:t>Govt. Titumir College</w:t>
      </w:r>
      <w:r w:rsidRPr="004E70B0">
        <w:t>,</w:t>
      </w:r>
      <w:r w:rsidR="008443CE">
        <w:t xml:space="preserve"> under Dhaka University,</w:t>
      </w:r>
      <w:r w:rsidRPr="004E70B0">
        <w:t xml:space="preserve"> </w:t>
      </w:r>
      <w:r w:rsidR="008443CE">
        <w:t>Dhaka</w:t>
      </w:r>
      <w:r w:rsidRPr="004E70B0">
        <w:t>.</w:t>
      </w:r>
    </w:p>
    <w:p w:rsidR="00DC5537" w:rsidRPr="004E70B0" w:rsidRDefault="00DC5537" w:rsidP="002A12FC">
      <w:pPr>
        <w:tabs>
          <w:tab w:val="left" w:pos="720"/>
        </w:tabs>
        <w:spacing w:line="236" w:lineRule="exact"/>
        <w:ind w:left="720" w:hanging="360"/>
        <w:jc w:val="both"/>
        <w:rPr>
          <w:b/>
        </w:rPr>
      </w:pPr>
    </w:p>
    <w:p w:rsidR="00DC5537" w:rsidRPr="00F60DEE" w:rsidRDefault="00DC5537" w:rsidP="002A12FC">
      <w:pPr>
        <w:spacing w:line="236" w:lineRule="exact"/>
        <w:ind w:left="720"/>
        <w:jc w:val="both"/>
        <w:rPr>
          <w:b/>
        </w:rPr>
      </w:pPr>
      <w:r w:rsidRPr="004E70B0">
        <w:rPr>
          <w:b/>
          <w:bCs/>
        </w:rPr>
        <w:t xml:space="preserve">Topic: </w:t>
      </w:r>
      <w:r w:rsidR="00F60DEE" w:rsidRPr="00F60DEE">
        <w:rPr>
          <w:b/>
        </w:rPr>
        <w:t>Social Media and Mental Health: A Comprehensive Analysis of the Impact on Young Adults</w:t>
      </w:r>
    </w:p>
    <w:p w:rsidR="00623D98" w:rsidRPr="000178DA" w:rsidRDefault="00623D98" w:rsidP="00CE45EE">
      <w:pPr>
        <w:spacing w:after="200" w:line="276" w:lineRule="auto"/>
        <w:jc w:val="center"/>
        <w:rPr>
          <w:b/>
          <w:sz w:val="2"/>
          <w:szCs w:val="26"/>
        </w:rPr>
      </w:pPr>
    </w:p>
    <w:p w:rsidR="00C445D9" w:rsidRDefault="00C445D9" w:rsidP="00C445D9">
      <w:pPr>
        <w:spacing w:after="200" w:line="276" w:lineRule="auto"/>
        <w:jc w:val="center"/>
        <w:rPr>
          <w:b/>
          <w:sz w:val="28"/>
          <w:szCs w:val="26"/>
        </w:rPr>
      </w:pPr>
      <w:r>
        <w:rPr>
          <w:b/>
          <w:sz w:val="28"/>
          <w:szCs w:val="26"/>
        </w:rPr>
        <w:t>Skills</w:t>
      </w:r>
    </w:p>
    <w:p w:rsidR="0071078D" w:rsidRPr="00540A94" w:rsidRDefault="0071078D" w:rsidP="0071078D">
      <w:pPr>
        <w:spacing w:line="220" w:lineRule="exact"/>
        <w:rPr>
          <w:b/>
          <w:szCs w:val="26"/>
        </w:rPr>
      </w:pPr>
      <w:r w:rsidRPr="00540A94">
        <w:rPr>
          <w:b/>
          <w:szCs w:val="26"/>
        </w:rPr>
        <w:t>Language Skills</w:t>
      </w:r>
    </w:p>
    <w:p w:rsidR="0071078D" w:rsidRPr="004E70B0" w:rsidRDefault="0071078D" w:rsidP="0071078D">
      <w:pPr>
        <w:pStyle w:val="ListParagraph"/>
        <w:spacing w:line="220" w:lineRule="exact"/>
        <w:jc w:val="center"/>
        <w:rPr>
          <w:bCs/>
        </w:rPr>
      </w:pPr>
    </w:p>
    <w:p w:rsidR="0071078D" w:rsidRPr="0068597D" w:rsidRDefault="0071078D" w:rsidP="0071078D">
      <w:pPr>
        <w:pStyle w:val="ListParagraph"/>
        <w:spacing w:line="220" w:lineRule="exact"/>
        <w:ind w:left="0"/>
        <w:jc w:val="both"/>
        <w:rPr>
          <w:bCs/>
        </w:rPr>
      </w:pPr>
      <w:r w:rsidRPr="0068597D">
        <w:t>Bangla:</w:t>
      </w:r>
      <w:r w:rsidRPr="0068597D">
        <w:rPr>
          <w:bCs/>
        </w:rPr>
        <w:t xml:space="preserve"> Fluent in Reading, Writing, and Speaking</w:t>
      </w:r>
    </w:p>
    <w:p w:rsidR="0071078D" w:rsidRPr="0068597D" w:rsidRDefault="0071078D" w:rsidP="0071078D">
      <w:pPr>
        <w:pStyle w:val="ListParagraph"/>
        <w:spacing w:line="220" w:lineRule="exact"/>
        <w:ind w:left="0"/>
        <w:jc w:val="both"/>
      </w:pPr>
    </w:p>
    <w:p w:rsidR="0071078D" w:rsidRPr="0068597D" w:rsidRDefault="0071078D" w:rsidP="0071078D">
      <w:pPr>
        <w:pStyle w:val="ListParagraph"/>
        <w:spacing w:line="220" w:lineRule="exact"/>
        <w:ind w:left="0"/>
        <w:jc w:val="both"/>
        <w:rPr>
          <w:bCs/>
        </w:rPr>
      </w:pPr>
      <w:r w:rsidRPr="0068597D">
        <w:t>English:</w:t>
      </w:r>
      <w:r w:rsidRPr="0068597D">
        <w:rPr>
          <w:bCs/>
        </w:rPr>
        <w:t xml:space="preserve"> Fluent in Reading, Writing, and Speaking</w:t>
      </w:r>
    </w:p>
    <w:p w:rsidR="0071078D" w:rsidRPr="0068597D" w:rsidRDefault="0071078D" w:rsidP="0071078D">
      <w:pPr>
        <w:pStyle w:val="ListParagraph"/>
        <w:spacing w:line="220" w:lineRule="exact"/>
        <w:ind w:left="0"/>
        <w:jc w:val="both"/>
      </w:pPr>
    </w:p>
    <w:p w:rsidR="0071078D" w:rsidRPr="0068597D" w:rsidRDefault="0071078D" w:rsidP="0071078D">
      <w:pPr>
        <w:pStyle w:val="ListParagraph"/>
        <w:spacing w:line="220" w:lineRule="exact"/>
        <w:ind w:left="0"/>
        <w:jc w:val="both"/>
        <w:rPr>
          <w:bCs/>
        </w:rPr>
      </w:pPr>
      <w:r w:rsidRPr="0068597D">
        <w:t>Hindi:</w:t>
      </w:r>
      <w:r w:rsidRPr="0068597D">
        <w:rPr>
          <w:bCs/>
        </w:rPr>
        <w:t xml:space="preserve"> Fluent in Reading and Speaking</w:t>
      </w:r>
    </w:p>
    <w:p w:rsidR="0071078D" w:rsidRDefault="0071078D" w:rsidP="0071078D">
      <w:pPr>
        <w:spacing w:line="220" w:lineRule="exact"/>
        <w:ind w:left="720"/>
        <w:jc w:val="center"/>
        <w:rPr>
          <w:b/>
          <w:sz w:val="28"/>
          <w:szCs w:val="26"/>
        </w:rPr>
      </w:pPr>
    </w:p>
    <w:p w:rsidR="0071078D" w:rsidRPr="00540A94" w:rsidRDefault="0071078D" w:rsidP="0071078D">
      <w:pPr>
        <w:spacing w:line="220" w:lineRule="exact"/>
        <w:jc w:val="both"/>
        <w:rPr>
          <w:b/>
          <w:szCs w:val="26"/>
        </w:rPr>
      </w:pPr>
      <w:r w:rsidRPr="00540A94">
        <w:rPr>
          <w:b/>
          <w:szCs w:val="26"/>
        </w:rPr>
        <w:t>Computer Skills</w:t>
      </w:r>
    </w:p>
    <w:p w:rsidR="0071078D" w:rsidRDefault="0071078D" w:rsidP="0071078D">
      <w:pPr>
        <w:spacing w:line="220" w:lineRule="exact"/>
        <w:jc w:val="both"/>
        <w:rPr>
          <w:b/>
          <w:sz w:val="28"/>
          <w:szCs w:val="26"/>
        </w:rPr>
      </w:pPr>
    </w:p>
    <w:p w:rsidR="0071078D" w:rsidRPr="005D75AE" w:rsidRDefault="0071078D" w:rsidP="0071078D">
      <w:pPr>
        <w:spacing w:line="220" w:lineRule="exact"/>
        <w:jc w:val="both"/>
        <w:rPr>
          <w:szCs w:val="26"/>
        </w:rPr>
      </w:pPr>
      <w:r w:rsidRPr="005D75AE">
        <w:rPr>
          <w:szCs w:val="26"/>
        </w:rPr>
        <w:t>- Proficient in Microsoft Office Suite (Word, Excel, PowerPoint) for creating and editing documents, spreadsheets, and presentations.</w:t>
      </w:r>
    </w:p>
    <w:p w:rsidR="0071078D" w:rsidRPr="005D75AE" w:rsidRDefault="0071078D" w:rsidP="0071078D">
      <w:pPr>
        <w:spacing w:line="220" w:lineRule="exact"/>
        <w:jc w:val="both"/>
        <w:rPr>
          <w:szCs w:val="26"/>
        </w:rPr>
      </w:pPr>
    </w:p>
    <w:p w:rsidR="0071078D" w:rsidRPr="005D75AE" w:rsidRDefault="0071078D" w:rsidP="0071078D">
      <w:pPr>
        <w:spacing w:line="220" w:lineRule="exact"/>
        <w:jc w:val="both"/>
        <w:rPr>
          <w:szCs w:val="26"/>
        </w:rPr>
      </w:pPr>
      <w:r w:rsidRPr="005D75AE">
        <w:rPr>
          <w:szCs w:val="26"/>
        </w:rPr>
        <w:t>- Experienced with project management tools such as Asana and Trello for organizing tasks and timelines effectively.</w:t>
      </w:r>
    </w:p>
    <w:p w:rsidR="0071078D" w:rsidRPr="005D75AE" w:rsidRDefault="0071078D" w:rsidP="0071078D">
      <w:pPr>
        <w:spacing w:line="220" w:lineRule="exact"/>
        <w:jc w:val="both"/>
        <w:rPr>
          <w:szCs w:val="26"/>
        </w:rPr>
      </w:pPr>
    </w:p>
    <w:p w:rsidR="0071078D" w:rsidRPr="005D75AE" w:rsidRDefault="0071078D" w:rsidP="0071078D">
      <w:pPr>
        <w:spacing w:line="220" w:lineRule="exact"/>
        <w:jc w:val="both"/>
        <w:rPr>
          <w:szCs w:val="26"/>
        </w:rPr>
      </w:pPr>
      <w:r w:rsidRPr="005D75AE">
        <w:rPr>
          <w:szCs w:val="26"/>
        </w:rPr>
        <w:t>- Skilled in using graphic design software for creating marketing materials and visual content.</w:t>
      </w:r>
    </w:p>
    <w:p w:rsidR="0071078D" w:rsidRPr="005D75AE" w:rsidRDefault="0071078D" w:rsidP="0071078D">
      <w:pPr>
        <w:spacing w:line="220" w:lineRule="exact"/>
        <w:jc w:val="both"/>
        <w:rPr>
          <w:szCs w:val="26"/>
        </w:rPr>
      </w:pPr>
    </w:p>
    <w:p w:rsidR="0071078D" w:rsidRPr="005D75AE" w:rsidRDefault="0071078D" w:rsidP="0071078D">
      <w:pPr>
        <w:spacing w:line="220" w:lineRule="exact"/>
        <w:jc w:val="both"/>
        <w:rPr>
          <w:szCs w:val="26"/>
        </w:rPr>
      </w:pPr>
      <w:r w:rsidRPr="005D75AE">
        <w:rPr>
          <w:szCs w:val="26"/>
        </w:rPr>
        <w:t>- Comfortable with video conferencing platforms such as Google Meet, Zoom, and Microsoft Teams for remote meetings and collaboration.</w:t>
      </w:r>
    </w:p>
    <w:p w:rsidR="0071078D" w:rsidRPr="005D75AE" w:rsidRDefault="0071078D" w:rsidP="0071078D">
      <w:pPr>
        <w:spacing w:line="220" w:lineRule="exact"/>
        <w:jc w:val="both"/>
        <w:rPr>
          <w:szCs w:val="26"/>
        </w:rPr>
      </w:pPr>
    </w:p>
    <w:p w:rsidR="0071078D" w:rsidRPr="005D75AE" w:rsidRDefault="0071078D" w:rsidP="0071078D">
      <w:pPr>
        <w:spacing w:line="220" w:lineRule="exact"/>
        <w:jc w:val="both"/>
        <w:rPr>
          <w:szCs w:val="26"/>
        </w:rPr>
      </w:pPr>
      <w:r w:rsidRPr="005D75AE">
        <w:rPr>
          <w:szCs w:val="26"/>
        </w:rPr>
        <w:t>- Knowledgeable in cybersecurity best practices and tools to ensure data protection and privacy.</w:t>
      </w:r>
    </w:p>
    <w:p w:rsidR="0071078D" w:rsidRPr="005D75AE" w:rsidRDefault="0071078D" w:rsidP="0071078D">
      <w:pPr>
        <w:spacing w:line="220" w:lineRule="exact"/>
        <w:jc w:val="both"/>
        <w:rPr>
          <w:szCs w:val="26"/>
        </w:rPr>
      </w:pPr>
    </w:p>
    <w:p w:rsidR="0071078D" w:rsidRPr="005D75AE" w:rsidRDefault="0071078D" w:rsidP="0071078D">
      <w:pPr>
        <w:spacing w:line="220" w:lineRule="exact"/>
        <w:jc w:val="both"/>
        <w:rPr>
          <w:szCs w:val="26"/>
        </w:rPr>
      </w:pPr>
      <w:r w:rsidRPr="005D75AE">
        <w:rPr>
          <w:szCs w:val="26"/>
        </w:rPr>
        <w:t>- Familiar with cloud computing platforms like AWS and Google Cloud, including basic deployment and management tasks.</w:t>
      </w:r>
    </w:p>
    <w:p w:rsidR="0071078D" w:rsidRPr="005D75AE" w:rsidRDefault="0071078D" w:rsidP="0071078D">
      <w:pPr>
        <w:spacing w:line="220" w:lineRule="exact"/>
        <w:jc w:val="both"/>
        <w:rPr>
          <w:szCs w:val="26"/>
        </w:rPr>
      </w:pPr>
    </w:p>
    <w:p w:rsidR="0071078D" w:rsidRPr="00540A94" w:rsidRDefault="0071078D" w:rsidP="0071078D">
      <w:pPr>
        <w:spacing w:line="220" w:lineRule="exact"/>
        <w:jc w:val="both"/>
        <w:rPr>
          <w:b/>
          <w:szCs w:val="26"/>
        </w:rPr>
      </w:pPr>
      <w:r w:rsidRPr="00540A94">
        <w:rPr>
          <w:b/>
          <w:szCs w:val="26"/>
        </w:rPr>
        <w:t>Digital and English Communication</w:t>
      </w:r>
    </w:p>
    <w:p w:rsidR="0071078D" w:rsidRPr="005D75AE" w:rsidRDefault="0071078D" w:rsidP="0071078D">
      <w:pPr>
        <w:spacing w:line="220" w:lineRule="exact"/>
        <w:jc w:val="both"/>
        <w:rPr>
          <w:szCs w:val="26"/>
        </w:rPr>
      </w:pPr>
    </w:p>
    <w:p w:rsidR="0071078D" w:rsidRPr="005D75AE" w:rsidRDefault="0071078D" w:rsidP="0071078D">
      <w:pPr>
        <w:spacing w:line="220" w:lineRule="exact"/>
        <w:jc w:val="both"/>
        <w:rPr>
          <w:szCs w:val="26"/>
        </w:rPr>
      </w:pPr>
      <w:r w:rsidRPr="005D75AE">
        <w:rPr>
          <w:szCs w:val="26"/>
        </w:rPr>
        <w:t xml:space="preserve">- Proficient in digital communication platforms such as email, </w:t>
      </w:r>
      <w:r>
        <w:rPr>
          <w:szCs w:val="26"/>
        </w:rPr>
        <w:t>Google Meet</w:t>
      </w:r>
      <w:r w:rsidRPr="005D75AE">
        <w:rPr>
          <w:szCs w:val="26"/>
        </w:rPr>
        <w:t>, Microsoft Teams, and Zoom.</w:t>
      </w:r>
    </w:p>
    <w:p w:rsidR="0071078D" w:rsidRDefault="0071078D" w:rsidP="0071078D">
      <w:pPr>
        <w:spacing w:line="220" w:lineRule="exact"/>
        <w:jc w:val="both"/>
        <w:rPr>
          <w:szCs w:val="26"/>
        </w:rPr>
      </w:pPr>
    </w:p>
    <w:p w:rsidR="0071078D" w:rsidRPr="005D75AE" w:rsidRDefault="0071078D" w:rsidP="0071078D">
      <w:pPr>
        <w:spacing w:line="220" w:lineRule="exact"/>
        <w:jc w:val="both"/>
        <w:rPr>
          <w:szCs w:val="26"/>
        </w:rPr>
      </w:pPr>
      <w:r w:rsidRPr="005D75AE">
        <w:rPr>
          <w:szCs w:val="26"/>
        </w:rPr>
        <w:t>- Skilled in crafting clear and concise emails, memos, and reports in English.</w:t>
      </w:r>
    </w:p>
    <w:p w:rsidR="0071078D" w:rsidRDefault="0071078D" w:rsidP="0071078D">
      <w:pPr>
        <w:spacing w:line="220" w:lineRule="exact"/>
        <w:jc w:val="both"/>
        <w:rPr>
          <w:szCs w:val="26"/>
        </w:rPr>
      </w:pPr>
    </w:p>
    <w:p w:rsidR="0071078D" w:rsidRPr="005D75AE" w:rsidRDefault="0071078D" w:rsidP="0071078D">
      <w:pPr>
        <w:spacing w:line="220" w:lineRule="exact"/>
        <w:jc w:val="both"/>
        <w:rPr>
          <w:szCs w:val="26"/>
        </w:rPr>
      </w:pPr>
      <w:r w:rsidRPr="005D75AE">
        <w:rPr>
          <w:szCs w:val="26"/>
        </w:rPr>
        <w:t>- Experienced in using social media channels (e.g., LinkedIn, Twitter</w:t>
      </w:r>
      <w:r>
        <w:rPr>
          <w:szCs w:val="26"/>
        </w:rPr>
        <w:t>, Facebook</w:t>
      </w:r>
      <w:r w:rsidRPr="005D75AE">
        <w:rPr>
          <w:szCs w:val="26"/>
        </w:rPr>
        <w:t>) for professional networking and communication.</w:t>
      </w:r>
    </w:p>
    <w:p w:rsidR="0071078D" w:rsidRDefault="0071078D" w:rsidP="0071078D">
      <w:pPr>
        <w:spacing w:line="220" w:lineRule="exact"/>
        <w:jc w:val="both"/>
        <w:rPr>
          <w:szCs w:val="26"/>
        </w:rPr>
      </w:pPr>
    </w:p>
    <w:p w:rsidR="0071078D" w:rsidRPr="005D75AE" w:rsidRDefault="0071078D" w:rsidP="0071078D">
      <w:pPr>
        <w:spacing w:line="220" w:lineRule="exact"/>
        <w:jc w:val="both"/>
        <w:rPr>
          <w:szCs w:val="26"/>
        </w:rPr>
      </w:pPr>
      <w:r w:rsidRPr="005D75AE">
        <w:rPr>
          <w:szCs w:val="26"/>
        </w:rPr>
        <w:t xml:space="preserve">- Strong </w:t>
      </w:r>
      <w:r>
        <w:rPr>
          <w:szCs w:val="26"/>
        </w:rPr>
        <w:t xml:space="preserve">written and </w:t>
      </w:r>
      <w:r w:rsidRPr="005D75AE">
        <w:rPr>
          <w:szCs w:val="26"/>
        </w:rPr>
        <w:t>verbal communication skills in English, demonstrated through presentations, meetings, and client interactions.</w:t>
      </w:r>
    </w:p>
    <w:p w:rsidR="0071078D" w:rsidRDefault="0071078D" w:rsidP="0071078D">
      <w:pPr>
        <w:spacing w:line="220" w:lineRule="exact"/>
        <w:jc w:val="both"/>
        <w:rPr>
          <w:szCs w:val="26"/>
        </w:rPr>
      </w:pPr>
    </w:p>
    <w:p w:rsidR="0071078D" w:rsidRPr="005D75AE" w:rsidRDefault="0071078D" w:rsidP="0071078D">
      <w:pPr>
        <w:spacing w:line="220" w:lineRule="exact"/>
        <w:jc w:val="both"/>
        <w:rPr>
          <w:szCs w:val="26"/>
        </w:rPr>
      </w:pPr>
      <w:r w:rsidRPr="005D75AE">
        <w:rPr>
          <w:szCs w:val="26"/>
        </w:rPr>
        <w:t>- Ability to adapt communication style to different audiences, including colleagues, clients, and stakeholders.</w:t>
      </w:r>
    </w:p>
    <w:p w:rsidR="0071078D" w:rsidRDefault="0071078D" w:rsidP="0071078D">
      <w:pPr>
        <w:spacing w:line="220" w:lineRule="exact"/>
        <w:jc w:val="both"/>
        <w:rPr>
          <w:szCs w:val="26"/>
        </w:rPr>
      </w:pPr>
    </w:p>
    <w:p w:rsidR="0071078D" w:rsidRPr="005D75AE" w:rsidRDefault="0071078D" w:rsidP="0071078D">
      <w:pPr>
        <w:spacing w:line="220" w:lineRule="exact"/>
        <w:jc w:val="both"/>
        <w:rPr>
          <w:szCs w:val="26"/>
        </w:rPr>
      </w:pPr>
      <w:r w:rsidRPr="005D75AE">
        <w:rPr>
          <w:szCs w:val="26"/>
        </w:rPr>
        <w:t>- Familiarity with content creation and editing tools like Microsoft Office Suite, Google Workspace, and Adobe Creative Cloud.</w:t>
      </w:r>
    </w:p>
    <w:p w:rsidR="0071078D" w:rsidRPr="005D75AE" w:rsidRDefault="0071078D" w:rsidP="0071078D">
      <w:pPr>
        <w:spacing w:line="220" w:lineRule="exact"/>
        <w:jc w:val="both"/>
        <w:rPr>
          <w:szCs w:val="26"/>
        </w:rPr>
      </w:pPr>
      <w:bookmarkStart w:id="0" w:name="_GoBack"/>
      <w:r w:rsidRPr="005D75AE">
        <w:rPr>
          <w:szCs w:val="26"/>
        </w:rPr>
        <w:lastRenderedPageBreak/>
        <w:t>- Competent in writing engaging and persuasive content for digital platforms, including blogs, websites, and social media posts.</w:t>
      </w:r>
    </w:p>
    <w:p w:rsidR="0071078D" w:rsidRDefault="0071078D" w:rsidP="0071078D">
      <w:pPr>
        <w:spacing w:line="220" w:lineRule="exact"/>
        <w:jc w:val="both"/>
        <w:rPr>
          <w:szCs w:val="26"/>
        </w:rPr>
      </w:pPr>
    </w:p>
    <w:p w:rsidR="0071078D" w:rsidRPr="005D75AE" w:rsidRDefault="0071078D" w:rsidP="0071078D">
      <w:pPr>
        <w:spacing w:line="220" w:lineRule="exact"/>
        <w:jc w:val="both"/>
        <w:rPr>
          <w:szCs w:val="26"/>
        </w:rPr>
      </w:pPr>
      <w:r w:rsidRPr="005D75AE">
        <w:rPr>
          <w:szCs w:val="26"/>
        </w:rPr>
        <w:t>- Capable of conducting effective online research and synthesizing information into coherent reports.</w:t>
      </w:r>
    </w:p>
    <w:p w:rsidR="0071078D" w:rsidRDefault="0071078D" w:rsidP="0071078D">
      <w:pPr>
        <w:spacing w:line="220" w:lineRule="exact"/>
        <w:jc w:val="both"/>
        <w:rPr>
          <w:szCs w:val="26"/>
        </w:rPr>
      </w:pPr>
    </w:p>
    <w:p w:rsidR="0071078D" w:rsidRPr="005D75AE" w:rsidRDefault="0071078D" w:rsidP="0071078D">
      <w:pPr>
        <w:spacing w:line="220" w:lineRule="exact"/>
        <w:jc w:val="both"/>
        <w:rPr>
          <w:szCs w:val="26"/>
        </w:rPr>
      </w:pPr>
      <w:r w:rsidRPr="005D75AE">
        <w:rPr>
          <w:szCs w:val="26"/>
        </w:rPr>
        <w:t>- Proven track record of collaborating remotely with multicultural teams, fostering effective communication and achieving project goals.</w:t>
      </w:r>
    </w:p>
    <w:p w:rsidR="0071078D" w:rsidRPr="005D75AE" w:rsidRDefault="0071078D" w:rsidP="0071078D">
      <w:pPr>
        <w:spacing w:line="220" w:lineRule="exact"/>
        <w:jc w:val="both"/>
        <w:rPr>
          <w:szCs w:val="26"/>
        </w:rPr>
      </w:pPr>
      <w:r w:rsidRPr="005D75AE">
        <w:rPr>
          <w:szCs w:val="26"/>
        </w:rPr>
        <w:t>- Continuously improving digital and English communication skills through online courses, workshops, and self-study.</w:t>
      </w:r>
    </w:p>
    <w:p w:rsidR="0071078D" w:rsidRPr="005D75AE" w:rsidRDefault="0071078D" w:rsidP="0071078D">
      <w:pPr>
        <w:spacing w:line="220" w:lineRule="exact"/>
        <w:jc w:val="both"/>
        <w:rPr>
          <w:szCs w:val="26"/>
        </w:rPr>
      </w:pPr>
    </w:p>
    <w:p w:rsidR="0071078D" w:rsidRPr="00540A94" w:rsidRDefault="0071078D" w:rsidP="0071078D">
      <w:pPr>
        <w:spacing w:line="220" w:lineRule="exact"/>
        <w:jc w:val="both"/>
        <w:rPr>
          <w:b/>
          <w:bCs/>
        </w:rPr>
      </w:pPr>
      <w:r w:rsidRPr="00540A94">
        <w:rPr>
          <w:b/>
          <w:bCs/>
        </w:rPr>
        <w:t>Smart Office Management Skills</w:t>
      </w:r>
    </w:p>
    <w:p w:rsidR="0071078D" w:rsidRPr="00496C05" w:rsidRDefault="0071078D" w:rsidP="0071078D">
      <w:pPr>
        <w:pStyle w:val="ListParagraph"/>
        <w:spacing w:line="220" w:lineRule="exact"/>
        <w:jc w:val="both"/>
        <w:rPr>
          <w:bCs/>
        </w:rPr>
      </w:pPr>
    </w:p>
    <w:p w:rsidR="0071078D" w:rsidRPr="00496C05" w:rsidRDefault="0071078D" w:rsidP="0071078D">
      <w:pPr>
        <w:spacing w:line="220" w:lineRule="exact"/>
        <w:jc w:val="both"/>
        <w:rPr>
          <w:bCs/>
        </w:rPr>
      </w:pPr>
      <w:r w:rsidRPr="00496C05">
        <w:rPr>
          <w:bCs/>
        </w:rPr>
        <w:t>- Proficient in using smart office technologies and platforms to enhance operational efficiency.</w:t>
      </w:r>
    </w:p>
    <w:p w:rsidR="0071078D" w:rsidRDefault="0071078D" w:rsidP="0071078D">
      <w:pPr>
        <w:spacing w:line="220" w:lineRule="exact"/>
        <w:jc w:val="both"/>
        <w:rPr>
          <w:bCs/>
        </w:rPr>
      </w:pPr>
    </w:p>
    <w:p w:rsidR="0071078D" w:rsidRPr="00496C05" w:rsidRDefault="0071078D" w:rsidP="0071078D">
      <w:pPr>
        <w:spacing w:line="220" w:lineRule="exact"/>
        <w:jc w:val="both"/>
        <w:rPr>
          <w:bCs/>
        </w:rPr>
      </w:pPr>
      <w:r w:rsidRPr="00496C05">
        <w:rPr>
          <w:bCs/>
        </w:rPr>
        <w:t>- Skilled in managing office automation systems such as smart lighting, climate control, and security systems.</w:t>
      </w:r>
    </w:p>
    <w:p w:rsidR="0071078D" w:rsidRDefault="0071078D" w:rsidP="0071078D">
      <w:pPr>
        <w:spacing w:line="220" w:lineRule="exact"/>
        <w:jc w:val="both"/>
        <w:rPr>
          <w:bCs/>
        </w:rPr>
      </w:pPr>
    </w:p>
    <w:p w:rsidR="0071078D" w:rsidRPr="00496C05" w:rsidRDefault="0071078D" w:rsidP="0071078D">
      <w:pPr>
        <w:spacing w:line="220" w:lineRule="exact"/>
        <w:jc w:val="both"/>
        <w:rPr>
          <w:bCs/>
        </w:rPr>
      </w:pPr>
      <w:r w:rsidRPr="00496C05">
        <w:rPr>
          <w:bCs/>
        </w:rPr>
        <w:t>- Experience in integrating IoT devices and sensors to optimize office space utilization and energy efficiency.</w:t>
      </w:r>
    </w:p>
    <w:p w:rsidR="0071078D" w:rsidRDefault="0071078D" w:rsidP="0071078D">
      <w:pPr>
        <w:spacing w:line="220" w:lineRule="exact"/>
        <w:jc w:val="both"/>
        <w:rPr>
          <w:bCs/>
        </w:rPr>
      </w:pPr>
    </w:p>
    <w:p w:rsidR="0071078D" w:rsidRPr="00496C05" w:rsidRDefault="0071078D" w:rsidP="0071078D">
      <w:pPr>
        <w:spacing w:line="220" w:lineRule="exact"/>
        <w:jc w:val="both"/>
        <w:rPr>
          <w:bCs/>
        </w:rPr>
      </w:pPr>
      <w:r w:rsidRPr="00496C05">
        <w:rPr>
          <w:bCs/>
        </w:rPr>
        <w:t>- Knowledgeable in implementing digital document management systems for streamlined workflows and reduced paper usage.</w:t>
      </w:r>
    </w:p>
    <w:p w:rsidR="0071078D" w:rsidRDefault="0071078D" w:rsidP="0071078D">
      <w:pPr>
        <w:spacing w:line="220" w:lineRule="exact"/>
        <w:jc w:val="both"/>
        <w:rPr>
          <w:bCs/>
        </w:rPr>
      </w:pPr>
    </w:p>
    <w:p w:rsidR="0071078D" w:rsidRPr="00496C05" w:rsidRDefault="0071078D" w:rsidP="0071078D">
      <w:pPr>
        <w:spacing w:line="220" w:lineRule="exact"/>
        <w:jc w:val="both"/>
        <w:rPr>
          <w:bCs/>
        </w:rPr>
      </w:pPr>
      <w:r w:rsidRPr="00496C05">
        <w:rPr>
          <w:bCs/>
        </w:rPr>
        <w:t>- Familiarity with video conferencing tools and virtual meeting platforms to facilitate remote collaboration.</w:t>
      </w:r>
    </w:p>
    <w:p w:rsidR="0071078D" w:rsidRDefault="0071078D" w:rsidP="0071078D">
      <w:pPr>
        <w:spacing w:line="220" w:lineRule="exact"/>
        <w:jc w:val="both"/>
        <w:rPr>
          <w:bCs/>
        </w:rPr>
      </w:pPr>
    </w:p>
    <w:p w:rsidR="0071078D" w:rsidRPr="00496C05" w:rsidRDefault="0071078D" w:rsidP="0071078D">
      <w:pPr>
        <w:spacing w:line="220" w:lineRule="exact"/>
        <w:jc w:val="both"/>
        <w:rPr>
          <w:bCs/>
        </w:rPr>
      </w:pPr>
      <w:r w:rsidRPr="00496C05">
        <w:rPr>
          <w:bCs/>
        </w:rPr>
        <w:t>- Ability to troubleshoot and resolve technical issues related to smart office equipment and software.</w:t>
      </w:r>
    </w:p>
    <w:p w:rsidR="0071078D" w:rsidRDefault="0071078D" w:rsidP="0071078D">
      <w:pPr>
        <w:spacing w:line="220" w:lineRule="exact"/>
        <w:jc w:val="both"/>
        <w:rPr>
          <w:bCs/>
        </w:rPr>
      </w:pPr>
    </w:p>
    <w:p w:rsidR="0071078D" w:rsidRPr="00496C05" w:rsidRDefault="0071078D" w:rsidP="0071078D">
      <w:pPr>
        <w:spacing w:line="220" w:lineRule="exact"/>
        <w:jc w:val="both"/>
        <w:rPr>
          <w:bCs/>
        </w:rPr>
      </w:pPr>
      <w:r w:rsidRPr="00496C05">
        <w:rPr>
          <w:bCs/>
        </w:rPr>
        <w:t>- Strong organizational skills to coordinate installation and maintenance of smart office infrastructure.</w:t>
      </w:r>
    </w:p>
    <w:p w:rsidR="0071078D" w:rsidRDefault="0071078D" w:rsidP="0071078D">
      <w:pPr>
        <w:spacing w:line="220" w:lineRule="exact"/>
        <w:jc w:val="both"/>
        <w:rPr>
          <w:bCs/>
        </w:rPr>
      </w:pPr>
    </w:p>
    <w:p w:rsidR="0071078D" w:rsidRPr="00496C05" w:rsidRDefault="0071078D" w:rsidP="0071078D">
      <w:pPr>
        <w:spacing w:line="220" w:lineRule="exact"/>
        <w:jc w:val="both"/>
        <w:rPr>
          <w:bCs/>
        </w:rPr>
      </w:pPr>
      <w:r w:rsidRPr="00496C05">
        <w:rPr>
          <w:bCs/>
        </w:rPr>
        <w:t>- Proven track record in training staff on smart office technologies and promoting user adoption.</w:t>
      </w:r>
    </w:p>
    <w:p w:rsidR="0071078D" w:rsidRDefault="0071078D" w:rsidP="0071078D">
      <w:pPr>
        <w:spacing w:line="220" w:lineRule="exact"/>
        <w:jc w:val="both"/>
        <w:rPr>
          <w:bCs/>
        </w:rPr>
      </w:pPr>
    </w:p>
    <w:p w:rsidR="0071078D" w:rsidRPr="00496C05" w:rsidRDefault="0071078D" w:rsidP="0071078D">
      <w:pPr>
        <w:spacing w:line="220" w:lineRule="exact"/>
        <w:jc w:val="both"/>
        <w:rPr>
          <w:bCs/>
        </w:rPr>
      </w:pPr>
      <w:r w:rsidRPr="00496C05">
        <w:rPr>
          <w:bCs/>
        </w:rPr>
        <w:t>- Effective communication skills for liaising with vendors, IT teams, and stakeholders on smart office projects.</w:t>
      </w:r>
    </w:p>
    <w:p w:rsidR="0071078D" w:rsidRDefault="0071078D" w:rsidP="0071078D">
      <w:pPr>
        <w:pStyle w:val="ListParagraph"/>
        <w:spacing w:line="220" w:lineRule="exact"/>
        <w:ind w:left="0"/>
        <w:jc w:val="both"/>
        <w:rPr>
          <w:bCs/>
        </w:rPr>
      </w:pPr>
    </w:p>
    <w:p w:rsidR="0071078D" w:rsidRPr="004E70B0" w:rsidRDefault="0071078D" w:rsidP="0071078D">
      <w:pPr>
        <w:pStyle w:val="ListParagraph"/>
        <w:spacing w:line="220" w:lineRule="exact"/>
        <w:ind w:left="0"/>
        <w:jc w:val="both"/>
        <w:rPr>
          <w:bCs/>
        </w:rPr>
      </w:pPr>
      <w:r w:rsidRPr="00496C05">
        <w:rPr>
          <w:bCs/>
        </w:rPr>
        <w:t>- Commitment to staying updated on latest trends and advancements in smart office technology for continuous improvement.</w:t>
      </w:r>
    </w:p>
    <w:p w:rsidR="00DC5537" w:rsidRPr="004E70B0" w:rsidRDefault="00DC5537" w:rsidP="004B5856">
      <w:pPr>
        <w:pStyle w:val="Heading3"/>
        <w:spacing w:line="220" w:lineRule="exact"/>
        <w:jc w:val="center"/>
        <w:rPr>
          <w:rFonts w:ascii="Times New Roman" w:hAnsi="Times New Roman" w:cs="Times New Roman"/>
          <w:sz w:val="28"/>
        </w:rPr>
      </w:pPr>
      <w:r w:rsidRPr="004E70B0">
        <w:rPr>
          <w:rFonts w:ascii="Times New Roman" w:hAnsi="Times New Roman" w:cs="Times New Roman"/>
          <w:sz w:val="28"/>
        </w:rPr>
        <w:t>Personal Information</w:t>
      </w:r>
    </w:p>
    <w:p w:rsidR="00DC5537" w:rsidRPr="004E70B0" w:rsidRDefault="00DC5537" w:rsidP="004B5856">
      <w:pPr>
        <w:spacing w:line="220" w:lineRule="exact"/>
        <w:rPr>
          <w:sz w:val="12"/>
        </w:rPr>
      </w:pPr>
    </w:p>
    <w:p w:rsidR="00537C1D" w:rsidRPr="003F36FC" w:rsidRDefault="00DC5537" w:rsidP="00537C1D">
      <w:pPr>
        <w:pStyle w:val="Heading3"/>
        <w:spacing w:before="0" w:after="0" w:line="220" w:lineRule="exact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4E70B0">
        <w:rPr>
          <w:rFonts w:ascii="Times New Roman" w:hAnsi="Times New Roman" w:cs="Times New Roman"/>
          <w:b w:val="0"/>
          <w:sz w:val="24"/>
          <w:szCs w:val="24"/>
        </w:rPr>
        <w:t xml:space="preserve">Father’s </w:t>
      </w:r>
      <w:r w:rsidRPr="003F36FC">
        <w:rPr>
          <w:rFonts w:ascii="Times New Roman" w:hAnsi="Times New Roman" w:cs="Times New Roman"/>
          <w:b w:val="0"/>
          <w:sz w:val="24"/>
          <w:szCs w:val="24"/>
        </w:rPr>
        <w:t>Name</w:t>
      </w:r>
      <w:r w:rsidRPr="003F36FC">
        <w:rPr>
          <w:rFonts w:ascii="Times New Roman" w:hAnsi="Times New Roman" w:cs="Times New Roman"/>
          <w:b w:val="0"/>
          <w:sz w:val="24"/>
          <w:szCs w:val="24"/>
        </w:rPr>
        <w:tab/>
      </w:r>
      <w:r w:rsidRPr="003F36FC">
        <w:rPr>
          <w:rFonts w:ascii="Times New Roman" w:hAnsi="Times New Roman" w:cs="Times New Roman"/>
          <w:b w:val="0"/>
          <w:sz w:val="24"/>
          <w:szCs w:val="24"/>
        </w:rPr>
        <w:tab/>
      </w:r>
      <w:r w:rsidRPr="003F36FC">
        <w:rPr>
          <w:rFonts w:ascii="Times New Roman" w:hAnsi="Times New Roman" w:cs="Times New Roman"/>
          <w:b w:val="0"/>
          <w:sz w:val="24"/>
          <w:szCs w:val="24"/>
        </w:rPr>
        <w:tab/>
        <w:t xml:space="preserve">: </w:t>
      </w:r>
      <w:r w:rsidR="00537C1D" w:rsidRPr="003F36FC">
        <w:rPr>
          <w:rFonts w:ascii="Times New Roman" w:hAnsi="Times New Roman" w:cs="Times New Roman"/>
          <w:b w:val="0"/>
          <w:color w:val="000000"/>
          <w:sz w:val="24"/>
          <w:szCs w:val="24"/>
        </w:rPr>
        <w:t>Abdul Jabbar</w:t>
      </w:r>
    </w:p>
    <w:p w:rsidR="00DC5537" w:rsidRPr="003F36FC" w:rsidRDefault="00DC5537" w:rsidP="004B5856">
      <w:pPr>
        <w:pStyle w:val="Heading3"/>
        <w:spacing w:before="0" w:after="0" w:line="220" w:lineRule="exact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3F36FC">
        <w:rPr>
          <w:rFonts w:ascii="Times New Roman" w:hAnsi="Times New Roman" w:cs="Times New Roman"/>
          <w:b w:val="0"/>
          <w:sz w:val="24"/>
          <w:szCs w:val="24"/>
        </w:rPr>
        <w:t>Mother’s Name</w:t>
      </w:r>
      <w:r w:rsidRPr="003F36FC">
        <w:rPr>
          <w:rFonts w:ascii="Times New Roman" w:hAnsi="Times New Roman" w:cs="Times New Roman"/>
          <w:b w:val="0"/>
          <w:sz w:val="24"/>
          <w:szCs w:val="24"/>
        </w:rPr>
        <w:tab/>
      </w:r>
      <w:r w:rsidRPr="003F36FC">
        <w:rPr>
          <w:rFonts w:ascii="Times New Roman" w:hAnsi="Times New Roman" w:cs="Times New Roman"/>
          <w:b w:val="0"/>
          <w:sz w:val="24"/>
          <w:szCs w:val="24"/>
        </w:rPr>
        <w:tab/>
        <w:t xml:space="preserve">: </w:t>
      </w:r>
      <w:r w:rsidR="009B04F7" w:rsidRPr="003F36FC">
        <w:rPr>
          <w:rFonts w:ascii="Times New Roman" w:hAnsi="Times New Roman" w:cs="Times New Roman"/>
          <w:b w:val="0"/>
          <w:color w:val="000000"/>
          <w:sz w:val="24"/>
          <w:szCs w:val="24"/>
        </w:rPr>
        <w:t>Rozina Yasmin</w:t>
      </w:r>
    </w:p>
    <w:p w:rsidR="00DC5537" w:rsidRPr="003F36FC" w:rsidRDefault="00DC5537" w:rsidP="004B5856">
      <w:pPr>
        <w:tabs>
          <w:tab w:val="left" w:pos="2880"/>
        </w:tabs>
        <w:spacing w:line="220" w:lineRule="exact"/>
        <w:ind w:left="3150" w:hanging="3150"/>
        <w:jc w:val="both"/>
        <w:rPr>
          <w:lang w:val="fr-FR"/>
        </w:rPr>
      </w:pPr>
      <w:r w:rsidRPr="003F36FC">
        <w:rPr>
          <w:lang w:val="fr-FR"/>
        </w:rPr>
        <w:t>Permanent Address</w:t>
      </w:r>
      <w:r w:rsidRPr="003F36FC">
        <w:rPr>
          <w:lang w:val="fr-FR"/>
        </w:rPr>
        <w:tab/>
      </w:r>
      <w:r w:rsidR="008C245B">
        <w:rPr>
          <w:lang w:val="fr-FR"/>
        </w:rPr>
        <w:t xml:space="preserve">: </w:t>
      </w:r>
      <w:r w:rsidR="00E61662">
        <w:rPr>
          <w:color w:val="000000"/>
        </w:rPr>
        <w:t xml:space="preserve">231 No. G.M. Villa, Mohammadpur, </w:t>
      </w:r>
      <w:r w:rsidR="00CE7582">
        <w:rPr>
          <w:color w:val="000000"/>
        </w:rPr>
        <w:t xml:space="preserve">Panchlaish, </w:t>
      </w:r>
      <w:r w:rsidR="00B103FD">
        <w:t>Chattogram</w:t>
      </w:r>
      <w:r w:rsidR="007A23A1">
        <w:rPr>
          <w:lang w:val="fr-FR"/>
        </w:rPr>
        <w:t xml:space="preserve">, </w:t>
      </w:r>
      <w:r w:rsidR="007A23A1">
        <w:t>Bangladesh</w:t>
      </w:r>
      <w:r w:rsidRPr="003F36FC">
        <w:rPr>
          <w:lang w:val="fr-FR"/>
        </w:rPr>
        <w:t xml:space="preserve">                                                            </w:t>
      </w:r>
    </w:p>
    <w:p w:rsidR="00DC5537" w:rsidRPr="004E70B0" w:rsidRDefault="00DC5537" w:rsidP="00484D22">
      <w:pPr>
        <w:autoSpaceDE w:val="0"/>
        <w:autoSpaceDN w:val="0"/>
        <w:adjustRightInd w:val="0"/>
        <w:spacing w:line="240" w:lineRule="exact"/>
        <w:ind w:left="2880" w:hanging="2880"/>
        <w:jc w:val="both"/>
      </w:pPr>
      <w:r w:rsidRPr="003F36FC">
        <w:t>Present Address</w:t>
      </w:r>
      <w:r w:rsidRPr="003F36FC">
        <w:tab/>
        <w:t xml:space="preserve">: </w:t>
      </w:r>
      <w:r w:rsidR="00CE7582">
        <w:rPr>
          <w:color w:val="000000"/>
        </w:rPr>
        <w:t xml:space="preserve">231 No. G.M. Villa, Mohammadpur, Panchlaish, </w:t>
      </w:r>
      <w:r w:rsidR="00B103FD">
        <w:t>Chattogram,</w:t>
      </w:r>
      <w:r w:rsidR="00EC56CE">
        <w:t xml:space="preserve"> Bangladesh</w:t>
      </w:r>
    </w:p>
    <w:p w:rsidR="00DC5537" w:rsidRPr="004E70B0" w:rsidRDefault="00DC5537" w:rsidP="004B5856">
      <w:pPr>
        <w:tabs>
          <w:tab w:val="left" w:pos="2880"/>
        </w:tabs>
        <w:spacing w:line="220" w:lineRule="exact"/>
        <w:ind w:left="3060" w:hanging="3060"/>
        <w:jc w:val="both"/>
        <w:rPr>
          <w:lang w:val="fr-FR"/>
        </w:rPr>
      </w:pPr>
      <w:r w:rsidRPr="004E70B0">
        <w:t>Date of Birth</w:t>
      </w:r>
      <w:r w:rsidRPr="004E70B0">
        <w:tab/>
        <w:t xml:space="preserve">: 30 </w:t>
      </w:r>
      <w:r w:rsidR="006522C9">
        <w:t>Dec</w:t>
      </w:r>
      <w:r w:rsidR="00037592">
        <w:t>ember, 1992</w:t>
      </w:r>
    </w:p>
    <w:p w:rsidR="00DC5537" w:rsidRPr="004E70B0" w:rsidRDefault="00DC5537" w:rsidP="004B5856">
      <w:pPr>
        <w:spacing w:line="220" w:lineRule="exact"/>
        <w:jc w:val="both"/>
      </w:pPr>
      <w:r w:rsidRPr="004E70B0">
        <w:t>Nationality</w:t>
      </w:r>
      <w:r w:rsidRPr="004E70B0">
        <w:tab/>
      </w:r>
      <w:r w:rsidRPr="004E70B0">
        <w:tab/>
      </w:r>
      <w:r w:rsidRPr="004E70B0">
        <w:tab/>
        <w:t>: Bangladeshi</w:t>
      </w:r>
    </w:p>
    <w:p w:rsidR="00DC5537" w:rsidRPr="004E70B0" w:rsidRDefault="00DC5537" w:rsidP="004B5856">
      <w:pPr>
        <w:spacing w:line="220" w:lineRule="exact"/>
        <w:jc w:val="both"/>
      </w:pPr>
      <w:r w:rsidRPr="004E70B0">
        <w:t>Religion</w:t>
      </w:r>
      <w:r w:rsidRPr="004E70B0">
        <w:tab/>
      </w:r>
      <w:r w:rsidRPr="004E70B0">
        <w:tab/>
      </w:r>
      <w:r w:rsidRPr="004E70B0">
        <w:tab/>
        <w:t>: Islam</w:t>
      </w:r>
    </w:p>
    <w:p w:rsidR="008E3A6D" w:rsidRDefault="008E3A6D" w:rsidP="004B5856">
      <w:pPr>
        <w:tabs>
          <w:tab w:val="left" w:pos="2880"/>
        </w:tabs>
        <w:spacing w:line="220" w:lineRule="exact"/>
        <w:ind w:left="3060" w:hanging="3060"/>
        <w:jc w:val="both"/>
      </w:pPr>
      <w:r>
        <w:t>Marital Status</w:t>
      </w:r>
      <w:r>
        <w:tab/>
        <w:t>: Married</w:t>
      </w:r>
    </w:p>
    <w:p w:rsidR="00DC5537" w:rsidRPr="004E70B0" w:rsidRDefault="00DC5537" w:rsidP="004B5856">
      <w:pPr>
        <w:tabs>
          <w:tab w:val="left" w:pos="2880"/>
        </w:tabs>
        <w:spacing w:line="220" w:lineRule="exact"/>
        <w:ind w:left="3060" w:hanging="3060"/>
        <w:jc w:val="both"/>
      </w:pPr>
      <w:r w:rsidRPr="004E70B0">
        <w:t xml:space="preserve">Personal Interest                   </w:t>
      </w:r>
      <w:r w:rsidRPr="004E70B0">
        <w:tab/>
        <w:t xml:space="preserve">: Listening to good music, travelling &amp; reading books that are insightful and alive with creativity   </w:t>
      </w:r>
    </w:p>
    <w:p w:rsidR="00DC5537" w:rsidRPr="004E70B0" w:rsidRDefault="00DC5537" w:rsidP="004B5856">
      <w:pPr>
        <w:spacing w:line="220" w:lineRule="exact"/>
        <w:jc w:val="both"/>
      </w:pPr>
      <w:r w:rsidRPr="004E70B0">
        <w:t>Blood Group</w:t>
      </w:r>
      <w:r w:rsidRPr="004E70B0">
        <w:tab/>
      </w:r>
      <w:r w:rsidRPr="004E70B0">
        <w:tab/>
      </w:r>
      <w:r w:rsidRPr="004E70B0">
        <w:tab/>
        <w:t xml:space="preserve">: </w:t>
      </w:r>
      <w:r w:rsidR="00BF0DF0">
        <w:rPr>
          <w:color w:val="000000"/>
        </w:rPr>
        <w:t>O</w:t>
      </w:r>
      <w:r w:rsidR="00BF0DF0" w:rsidRPr="00BF0DF0">
        <w:rPr>
          <w:color w:val="000000"/>
          <w:vertAlign w:val="superscript"/>
        </w:rPr>
        <w:t>+</w:t>
      </w:r>
    </w:p>
    <w:p w:rsidR="00DC5537" w:rsidRDefault="00DE0B1F" w:rsidP="004B5856">
      <w:pPr>
        <w:spacing w:line="220" w:lineRule="exact"/>
      </w:pPr>
      <w:r>
        <w:t>National ID</w:t>
      </w:r>
      <w:r w:rsidR="00DC5537" w:rsidRPr="004E70B0">
        <w:t xml:space="preserve"> No.</w:t>
      </w:r>
      <w:r w:rsidR="00AC6A66">
        <w:tab/>
      </w:r>
      <w:r w:rsidR="00AC6A66">
        <w:tab/>
      </w:r>
      <w:r w:rsidR="00DC5537" w:rsidRPr="004E70B0">
        <w:t xml:space="preserve">: </w:t>
      </w:r>
      <w:r>
        <w:rPr>
          <w:color w:val="000000"/>
        </w:rPr>
        <w:t>19921595707001068</w:t>
      </w:r>
    </w:p>
    <w:p w:rsidR="00DC5537" w:rsidRPr="004E70B0" w:rsidRDefault="00DC5537" w:rsidP="00865E7D">
      <w:pPr>
        <w:spacing w:line="230" w:lineRule="exact"/>
        <w:jc w:val="both"/>
      </w:pPr>
    </w:p>
    <w:p w:rsidR="00DC5537" w:rsidRPr="004E70B0" w:rsidRDefault="00DC5537" w:rsidP="00865E7D">
      <w:pPr>
        <w:spacing w:line="230" w:lineRule="exact"/>
        <w:jc w:val="center"/>
        <w:rPr>
          <w:b/>
          <w:bCs/>
          <w:sz w:val="28"/>
          <w:szCs w:val="28"/>
        </w:rPr>
      </w:pPr>
      <w:r w:rsidRPr="004E70B0">
        <w:rPr>
          <w:b/>
          <w:bCs/>
          <w:sz w:val="28"/>
          <w:szCs w:val="28"/>
        </w:rPr>
        <w:t>Referees</w:t>
      </w:r>
    </w:p>
    <w:p w:rsidR="00DC5537" w:rsidRPr="004E70B0" w:rsidRDefault="00DC5537" w:rsidP="00865E7D">
      <w:pPr>
        <w:spacing w:line="230" w:lineRule="exact"/>
        <w:jc w:val="both"/>
      </w:pPr>
    </w:p>
    <w:p w:rsidR="003C795D" w:rsidRPr="00BD7BA0" w:rsidRDefault="00B31EAF" w:rsidP="003C795D">
      <w:pPr>
        <w:spacing w:line="220" w:lineRule="exact"/>
        <w:rPr>
          <w:b/>
        </w:rPr>
      </w:pPr>
      <w:r>
        <w:rPr>
          <w:b/>
        </w:rPr>
        <w:t xml:space="preserve">Nawsher </w:t>
      </w:r>
      <w:r w:rsidR="009247BF">
        <w:rPr>
          <w:b/>
        </w:rPr>
        <w:t>Ali Khan</w:t>
      </w:r>
      <w:r w:rsidR="003C795D" w:rsidRPr="00BD7BA0">
        <w:rPr>
          <w:b/>
        </w:rPr>
        <w:t xml:space="preserve"> </w:t>
      </w:r>
      <w:r w:rsidR="003C795D" w:rsidRPr="00BD7BA0">
        <w:rPr>
          <w:b/>
        </w:rPr>
        <w:tab/>
      </w:r>
      <w:r w:rsidR="003C795D" w:rsidRPr="00BD7BA0">
        <w:rPr>
          <w:b/>
        </w:rPr>
        <w:tab/>
      </w:r>
      <w:r w:rsidR="003C795D" w:rsidRPr="00BD7BA0">
        <w:rPr>
          <w:b/>
        </w:rPr>
        <w:tab/>
      </w:r>
      <w:r w:rsidR="003C795D" w:rsidRPr="00BD7BA0">
        <w:rPr>
          <w:b/>
        </w:rPr>
        <w:tab/>
      </w:r>
      <w:r w:rsidR="003C795D" w:rsidRPr="00BD7BA0">
        <w:rPr>
          <w:b/>
        </w:rPr>
        <w:tab/>
        <w:t xml:space="preserve">     </w:t>
      </w:r>
      <w:r w:rsidR="003C795D" w:rsidRPr="00BD7BA0">
        <w:rPr>
          <w:b/>
        </w:rPr>
        <w:tab/>
      </w:r>
      <w:r w:rsidR="00A90031" w:rsidRPr="00BD7BA0">
        <w:rPr>
          <w:b/>
        </w:rPr>
        <w:t xml:space="preserve">           </w:t>
      </w:r>
      <w:r w:rsidR="00A357AC">
        <w:rPr>
          <w:b/>
        </w:rPr>
        <w:t>S.M. Iftekharul Islam</w:t>
      </w:r>
      <w:r w:rsidR="00A90031" w:rsidRPr="00BD7BA0">
        <w:rPr>
          <w:b/>
        </w:rPr>
        <w:t xml:space="preserve"> </w:t>
      </w:r>
    </w:p>
    <w:p w:rsidR="003C795D" w:rsidRPr="00BD7BA0" w:rsidRDefault="009247BF" w:rsidP="003C795D">
      <w:pPr>
        <w:spacing w:line="220" w:lineRule="exact"/>
      </w:pPr>
      <w:r>
        <w:t>City Editor</w:t>
      </w:r>
      <w:r w:rsidR="00017D06">
        <w:tab/>
      </w:r>
      <w:r w:rsidR="00017D06">
        <w:tab/>
      </w:r>
      <w:r w:rsidR="00017D06">
        <w:tab/>
      </w:r>
      <w:r w:rsidR="00017D06">
        <w:tab/>
      </w:r>
      <w:r w:rsidR="00017D06">
        <w:tab/>
        <w:t xml:space="preserve">               </w:t>
      </w:r>
      <w:r w:rsidR="00017D06">
        <w:tab/>
        <w:t xml:space="preserve">           </w:t>
      </w:r>
      <w:r w:rsidR="000B0133">
        <w:t>Khoborer Kagoj</w:t>
      </w:r>
    </w:p>
    <w:p w:rsidR="003C795D" w:rsidRPr="00BD7BA0" w:rsidRDefault="009247BF" w:rsidP="003C795D">
      <w:pPr>
        <w:spacing w:line="220" w:lineRule="exact"/>
      </w:pPr>
      <w:r>
        <w:t>The Daily Purbokone</w:t>
      </w:r>
      <w:r w:rsidR="003C795D" w:rsidRPr="00BD7BA0">
        <w:tab/>
      </w:r>
      <w:r w:rsidR="003C795D" w:rsidRPr="00BD7BA0">
        <w:tab/>
      </w:r>
      <w:r w:rsidR="003C795D" w:rsidRPr="00BD7BA0">
        <w:tab/>
      </w:r>
      <w:r w:rsidR="003C795D" w:rsidRPr="00BD7BA0">
        <w:tab/>
      </w:r>
      <w:r w:rsidR="003C795D" w:rsidRPr="00BD7BA0">
        <w:tab/>
        <w:t xml:space="preserve">               </w:t>
      </w:r>
      <w:r w:rsidR="008362BB">
        <w:t xml:space="preserve">        </w:t>
      </w:r>
      <w:r w:rsidR="000B0133">
        <w:t>Chittagong Bureau Chief</w:t>
      </w:r>
    </w:p>
    <w:p w:rsidR="003C795D" w:rsidRPr="00BD7BA0" w:rsidRDefault="009247BF" w:rsidP="003C795D">
      <w:pPr>
        <w:spacing w:line="220" w:lineRule="exact"/>
      </w:pPr>
      <w:r>
        <w:t>East Nasirabad</w:t>
      </w:r>
      <w:r w:rsidR="003C795D" w:rsidRPr="00BD7BA0">
        <w:t xml:space="preserve">, </w:t>
      </w:r>
      <w:r>
        <w:t>Chattogram</w:t>
      </w:r>
      <w:r w:rsidR="000D4DD3">
        <w:tab/>
      </w:r>
      <w:r w:rsidR="000D4DD3">
        <w:tab/>
      </w:r>
      <w:r w:rsidR="000D4DD3">
        <w:tab/>
      </w:r>
      <w:r w:rsidR="000D4DD3">
        <w:tab/>
      </w:r>
      <w:r w:rsidR="000D4DD3">
        <w:tab/>
        <w:t xml:space="preserve">           </w:t>
      </w:r>
      <w:r w:rsidR="00A90031" w:rsidRPr="00BD7BA0">
        <w:t>Chattogram</w:t>
      </w:r>
    </w:p>
    <w:p w:rsidR="003C795D" w:rsidRPr="00BD7BA0" w:rsidRDefault="003C795D" w:rsidP="003C795D">
      <w:pPr>
        <w:spacing w:line="220" w:lineRule="exact"/>
      </w:pPr>
      <w:r w:rsidRPr="00BD7BA0">
        <w:lastRenderedPageBreak/>
        <w:t xml:space="preserve">Bangladesh                                                                                       </w:t>
      </w:r>
      <w:r w:rsidR="000D4DD3">
        <w:t xml:space="preserve"> </w:t>
      </w:r>
      <w:r w:rsidRPr="00BD7BA0">
        <w:t>Bangladesh</w:t>
      </w:r>
    </w:p>
    <w:p w:rsidR="003C795D" w:rsidRPr="00BD7BA0" w:rsidRDefault="003C795D" w:rsidP="003C795D">
      <w:pPr>
        <w:spacing w:line="220" w:lineRule="exact"/>
      </w:pPr>
      <w:r w:rsidRPr="00BD7BA0">
        <w:t>Cell no: +8801</w:t>
      </w:r>
      <w:r w:rsidR="00EE2A81">
        <w:t>819837186</w:t>
      </w:r>
      <w:r w:rsidRPr="00BD7BA0">
        <w:t xml:space="preserve">                </w:t>
      </w:r>
      <w:r w:rsidRPr="00BD7BA0">
        <w:tab/>
      </w:r>
      <w:r w:rsidRPr="00BD7BA0">
        <w:tab/>
      </w:r>
      <w:r w:rsidRPr="00BD7BA0">
        <w:tab/>
        <w:t xml:space="preserve">              </w:t>
      </w:r>
      <w:r w:rsidR="00017D06">
        <w:t xml:space="preserve">        </w:t>
      </w:r>
      <w:r w:rsidRPr="00BD7BA0">
        <w:t>Cell no: +8801</w:t>
      </w:r>
      <w:r w:rsidR="008E3D1A">
        <w:t>558633830</w:t>
      </w:r>
    </w:p>
    <w:p w:rsidR="00904C95" w:rsidRPr="00D34764" w:rsidRDefault="003C795D" w:rsidP="003C795D">
      <w:pPr>
        <w:spacing w:line="220" w:lineRule="exact"/>
        <w:rPr>
          <w:color w:val="FF0000"/>
        </w:rPr>
      </w:pPr>
      <w:r w:rsidRPr="00E56068">
        <w:t xml:space="preserve">Email: </w:t>
      </w:r>
      <w:hyperlink r:id="rId11" w:history="1">
        <w:r w:rsidR="00E56068" w:rsidRPr="00843C39">
          <w:rPr>
            <w:rStyle w:val="Hyperlink"/>
          </w:rPr>
          <w:t>nakhan53@gmail.com</w:t>
        </w:r>
      </w:hyperlink>
      <w:r w:rsidR="00017D06">
        <w:rPr>
          <w:color w:val="FF0000"/>
        </w:rPr>
        <w:tab/>
      </w:r>
      <w:r w:rsidR="00017D06">
        <w:rPr>
          <w:color w:val="FF0000"/>
        </w:rPr>
        <w:tab/>
      </w:r>
      <w:r w:rsidR="00017D06">
        <w:rPr>
          <w:color w:val="FF0000"/>
        </w:rPr>
        <w:tab/>
      </w:r>
      <w:r w:rsidR="00017D06">
        <w:rPr>
          <w:color w:val="FF0000"/>
        </w:rPr>
        <w:tab/>
        <w:t xml:space="preserve">          </w:t>
      </w:r>
      <w:r w:rsidR="00507CE9">
        <w:rPr>
          <w:color w:val="FF0000"/>
        </w:rPr>
        <w:tab/>
        <w:t xml:space="preserve">          </w:t>
      </w:r>
      <w:r w:rsidRPr="00543913">
        <w:t xml:space="preserve">Email: </w:t>
      </w:r>
      <w:hyperlink r:id="rId12" w:history="1">
        <w:r w:rsidR="00017D06" w:rsidRPr="00843C39">
          <w:rPr>
            <w:rStyle w:val="Hyperlink"/>
          </w:rPr>
          <w:t>islam.iftekhar@gmail.com</w:t>
        </w:r>
      </w:hyperlink>
      <w:bookmarkEnd w:id="0"/>
    </w:p>
    <w:sectPr w:rsidR="00904C95" w:rsidRPr="00D34764" w:rsidSect="004425FE">
      <w:footerReference w:type="default" r:id="rId13"/>
      <w:pgSz w:w="11909" w:h="16834" w:code="9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50B1" w:rsidRDefault="007E50B1" w:rsidP="002309E5">
      <w:r>
        <w:separator/>
      </w:r>
    </w:p>
  </w:endnote>
  <w:endnote w:type="continuationSeparator" w:id="0">
    <w:p w:rsidR="007E50B1" w:rsidRDefault="007E50B1" w:rsidP="002309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iyam Rupali">
    <w:panose1 w:val="02000500000000020004"/>
    <w:charset w:val="00"/>
    <w:family w:val="auto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6399478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F02CB" w:rsidRDefault="004F02C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33858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4F02CB" w:rsidRDefault="004F02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50B1" w:rsidRDefault="007E50B1" w:rsidP="002309E5">
      <w:r>
        <w:separator/>
      </w:r>
    </w:p>
  </w:footnote>
  <w:footnote w:type="continuationSeparator" w:id="0">
    <w:p w:rsidR="007E50B1" w:rsidRDefault="007E50B1" w:rsidP="002309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F4A17"/>
    <w:multiLevelType w:val="hybridMultilevel"/>
    <w:tmpl w:val="8FA40B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23CBD"/>
    <w:multiLevelType w:val="hybridMultilevel"/>
    <w:tmpl w:val="C11E5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06595"/>
    <w:multiLevelType w:val="hybridMultilevel"/>
    <w:tmpl w:val="BFD26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F86507"/>
    <w:multiLevelType w:val="hybridMultilevel"/>
    <w:tmpl w:val="68FCE234"/>
    <w:lvl w:ilvl="0" w:tplc="EC3675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05310C"/>
    <w:multiLevelType w:val="hybridMultilevel"/>
    <w:tmpl w:val="2FA05ADE"/>
    <w:lvl w:ilvl="0" w:tplc="65ACEE72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F501D88"/>
    <w:multiLevelType w:val="hybridMultilevel"/>
    <w:tmpl w:val="63366F9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C31EDC"/>
    <w:multiLevelType w:val="hybridMultilevel"/>
    <w:tmpl w:val="488205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E542B4"/>
    <w:multiLevelType w:val="hybridMultilevel"/>
    <w:tmpl w:val="2CFC4B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9A4482"/>
    <w:multiLevelType w:val="hybridMultilevel"/>
    <w:tmpl w:val="0FB278E6"/>
    <w:lvl w:ilvl="0" w:tplc="85FCA02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8559D5"/>
    <w:multiLevelType w:val="hybridMultilevel"/>
    <w:tmpl w:val="0AEEC0EE"/>
    <w:lvl w:ilvl="0" w:tplc="ED009D8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924607"/>
    <w:multiLevelType w:val="hybridMultilevel"/>
    <w:tmpl w:val="56FEB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A241C6"/>
    <w:multiLevelType w:val="hybridMultilevel"/>
    <w:tmpl w:val="0D7A45E2"/>
    <w:lvl w:ilvl="0" w:tplc="755A931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DB7B81"/>
    <w:multiLevelType w:val="hybridMultilevel"/>
    <w:tmpl w:val="506CAF2A"/>
    <w:lvl w:ilvl="0" w:tplc="79A87FC6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BC0AD5"/>
    <w:multiLevelType w:val="hybridMultilevel"/>
    <w:tmpl w:val="8EC46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B14A30"/>
    <w:multiLevelType w:val="hybridMultilevel"/>
    <w:tmpl w:val="AB44BD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4E1E54"/>
    <w:multiLevelType w:val="hybridMultilevel"/>
    <w:tmpl w:val="9CE0EA16"/>
    <w:lvl w:ilvl="0" w:tplc="F34654B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E0D538F"/>
    <w:multiLevelType w:val="hybridMultilevel"/>
    <w:tmpl w:val="488205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7E6301"/>
    <w:multiLevelType w:val="hybridMultilevel"/>
    <w:tmpl w:val="DA18558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191395"/>
    <w:multiLevelType w:val="hybridMultilevel"/>
    <w:tmpl w:val="506CAF2A"/>
    <w:lvl w:ilvl="0" w:tplc="79A87FC6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452333"/>
    <w:multiLevelType w:val="hybridMultilevel"/>
    <w:tmpl w:val="196A77F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DD6CF7"/>
    <w:multiLevelType w:val="hybridMultilevel"/>
    <w:tmpl w:val="352C51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444519A"/>
    <w:multiLevelType w:val="hybridMultilevel"/>
    <w:tmpl w:val="7D688814"/>
    <w:lvl w:ilvl="0" w:tplc="0A3A9F6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16516B"/>
    <w:multiLevelType w:val="hybridMultilevel"/>
    <w:tmpl w:val="80049C6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F6304C4"/>
    <w:multiLevelType w:val="hybridMultilevel"/>
    <w:tmpl w:val="0C149A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7177FE"/>
    <w:multiLevelType w:val="hybridMultilevel"/>
    <w:tmpl w:val="2ABAAA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C71AEA"/>
    <w:multiLevelType w:val="hybridMultilevel"/>
    <w:tmpl w:val="A42A488E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2917C9"/>
    <w:multiLevelType w:val="hybridMultilevel"/>
    <w:tmpl w:val="506CAF2A"/>
    <w:lvl w:ilvl="0" w:tplc="79A87FC6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B440EA"/>
    <w:multiLevelType w:val="hybridMultilevel"/>
    <w:tmpl w:val="228A75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498F124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E72BE0"/>
    <w:multiLevelType w:val="hybridMultilevel"/>
    <w:tmpl w:val="D29E6FB6"/>
    <w:lvl w:ilvl="0" w:tplc="7EB436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34170F3"/>
    <w:multiLevelType w:val="hybridMultilevel"/>
    <w:tmpl w:val="000E846A"/>
    <w:lvl w:ilvl="0" w:tplc="A3D474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6A8266AE">
      <w:numFmt w:val="bullet"/>
      <w:lvlText w:val="•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92F7B7D"/>
    <w:multiLevelType w:val="hybridMultilevel"/>
    <w:tmpl w:val="C64834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48114A"/>
    <w:multiLevelType w:val="hybridMultilevel"/>
    <w:tmpl w:val="EAC06D8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6A7C68B9"/>
    <w:multiLevelType w:val="hybridMultilevel"/>
    <w:tmpl w:val="7E309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8153B8"/>
    <w:multiLevelType w:val="hybridMultilevel"/>
    <w:tmpl w:val="7B340AD4"/>
    <w:lvl w:ilvl="0" w:tplc="79A87FC6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8033E7"/>
    <w:multiLevelType w:val="hybridMultilevel"/>
    <w:tmpl w:val="3A7AECD4"/>
    <w:lvl w:ilvl="0" w:tplc="48622C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F012AF"/>
    <w:multiLevelType w:val="hybridMultilevel"/>
    <w:tmpl w:val="7D688814"/>
    <w:lvl w:ilvl="0" w:tplc="0A3A9F6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F06AB9"/>
    <w:multiLevelType w:val="hybridMultilevel"/>
    <w:tmpl w:val="7ED670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D51882"/>
    <w:multiLevelType w:val="hybridMultilevel"/>
    <w:tmpl w:val="2D046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0"/>
  </w:num>
  <w:num w:numId="3">
    <w:abstractNumId w:val="6"/>
  </w:num>
  <w:num w:numId="4">
    <w:abstractNumId w:val="14"/>
  </w:num>
  <w:num w:numId="5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</w:num>
  <w:num w:numId="7">
    <w:abstractNumId w:val="7"/>
  </w:num>
  <w:num w:numId="8">
    <w:abstractNumId w:val="7"/>
  </w:num>
  <w:num w:numId="9">
    <w:abstractNumId w:val="0"/>
  </w:num>
  <w:num w:numId="10">
    <w:abstractNumId w:val="29"/>
  </w:num>
  <w:num w:numId="11">
    <w:abstractNumId w:val="22"/>
  </w:num>
  <w:num w:numId="12">
    <w:abstractNumId w:val="23"/>
  </w:num>
  <w:num w:numId="13">
    <w:abstractNumId w:val="17"/>
  </w:num>
  <w:num w:numId="14">
    <w:abstractNumId w:val="5"/>
  </w:num>
  <w:num w:numId="15">
    <w:abstractNumId w:val="12"/>
  </w:num>
  <w:num w:numId="16">
    <w:abstractNumId w:val="21"/>
  </w:num>
  <w:num w:numId="17">
    <w:abstractNumId w:val="10"/>
  </w:num>
  <w:num w:numId="18">
    <w:abstractNumId w:val="1"/>
  </w:num>
  <w:num w:numId="19">
    <w:abstractNumId w:val="32"/>
  </w:num>
  <w:num w:numId="20">
    <w:abstractNumId w:val="24"/>
  </w:num>
  <w:num w:numId="21">
    <w:abstractNumId w:val="4"/>
  </w:num>
  <w:num w:numId="22">
    <w:abstractNumId w:val="20"/>
  </w:num>
  <w:num w:numId="23">
    <w:abstractNumId w:val="31"/>
  </w:num>
  <w:num w:numId="24">
    <w:abstractNumId w:val="27"/>
  </w:num>
  <w:num w:numId="25">
    <w:abstractNumId w:val="9"/>
  </w:num>
  <w:num w:numId="26">
    <w:abstractNumId w:val="2"/>
  </w:num>
  <w:num w:numId="27">
    <w:abstractNumId w:val="19"/>
  </w:num>
  <w:num w:numId="28">
    <w:abstractNumId w:val="16"/>
  </w:num>
  <w:num w:numId="29">
    <w:abstractNumId w:val="33"/>
  </w:num>
  <w:num w:numId="30">
    <w:abstractNumId w:val="18"/>
  </w:num>
  <w:num w:numId="31">
    <w:abstractNumId w:val="26"/>
  </w:num>
  <w:num w:numId="32">
    <w:abstractNumId w:val="34"/>
  </w:num>
  <w:num w:numId="33">
    <w:abstractNumId w:val="13"/>
  </w:num>
  <w:num w:numId="34">
    <w:abstractNumId w:val="37"/>
  </w:num>
  <w:num w:numId="35">
    <w:abstractNumId w:val="3"/>
  </w:num>
  <w:num w:numId="36">
    <w:abstractNumId w:val="28"/>
  </w:num>
  <w:num w:numId="37">
    <w:abstractNumId w:val="8"/>
  </w:num>
  <w:num w:numId="38">
    <w:abstractNumId w:val="11"/>
  </w:num>
  <w:num w:numId="39">
    <w:abstractNumId w:val="36"/>
  </w:num>
  <w:num w:numId="40">
    <w:abstractNumId w:val="25"/>
  </w:num>
  <w:num w:numId="41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gZiA1NLc0tzYzNzCyUdpeDU4uLM/DyQAgvzWgDxaZA9LQAAAA=="/>
  </w:docVars>
  <w:rsids>
    <w:rsidRoot w:val="00D81B09"/>
    <w:rsid w:val="00000498"/>
    <w:rsid w:val="000008D6"/>
    <w:rsid w:val="00000D7E"/>
    <w:rsid w:val="00007EEB"/>
    <w:rsid w:val="00010CF6"/>
    <w:rsid w:val="00010D9C"/>
    <w:rsid w:val="00012C0E"/>
    <w:rsid w:val="00012C51"/>
    <w:rsid w:val="00013570"/>
    <w:rsid w:val="000178DA"/>
    <w:rsid w:val="00017D06"/>
    <w:rsid w:val="00020E5D"/>
    <w:rsid w:val="00025436"/>
    <w:rsid w:val="00037592"/>
    <w:rsid w:val="00037DBE"/>
    <w:rsid w:val="00045E75"/>
    <w:rsid w:val="000462F1"/>
    <w:rsid w:val="0004781E"/>
    <w:rsid w:val="00050942"/>
    <w:rsid w:val="00052B1A"/>
    <w:rsid w:val="0005555E"/>
    <w:rsid w:val="0006042D"/>
    <w:rsid w:val="000608E3"/>
    <w:rsid w:val="000657C2"/>
    <w:rsid w:val="00065FE4"/>
    <w:rsid w:val="00066D25"/>
    <w:rsid w:val="0007147B"/>
    <w:rsid w:val="00076912"/>
    <w:rsid w:val="00077C29"/>
    <w:rsid w:val="00081CE0"/>
    <w:rsid w:val="00081DE5"/>
    <w:rsid w:val="000820BC"/>
    <w:rsid w:val="00084381"/>
    <w:rsid w:val="000877F6"/>
    <w:rsid w:val="00094763"/>
    <w:rsid w:val="00097B0C"/>
    <w:rsid w:val="000A2961"/>
    <w:rsid w:val="000A358F"/>
    <w:rsid w:val="000A4A07"/>
    <w:rsid w:val="000A6445"/>
    <w:rsid w:val="000A7D27"/>
    <w:rsid w:val="000B0133"/>
    <w:rsid w:val="000B059B"/>
    <w:rsid w:val="000B0C09"/>
    <w:rsid w:val="000B1024"/>
    <w:rsid w:val="000B5563"/>
    <w:rsid w:val="000B75A8"/>
    <w:rsid w:val="000C026D"/>
    <w:rsid w:val="000C4706"/>
    <w:rsid w:val="000C72DC"/>
    <w:rsid w:val="000D14B5"/>
    <w:rsid w:val="000D29E0"/>
    <w:rsid w:val="000D3568"/>
    <w:rsid w:val="000D4DD3"/>
    <w:rsid w:val="000E080F"/>
    <w:rsid w:val="000E12B0"/>
    <w:rsid w:val="000E285C"/>
    <w:rsid w:val="000E37DF"/>
    <w:rsid w:val="000E3A81"/>
    <w:rsid w:val="000E3AB8"/>
    <w:rsid w:val="000E6B73"/>
    <w:rsid w:val="000E6B87"/>
    <w:rsid w:val="000E6FF8"/>
    <w:rsid w:val="000E78E4"/>
    <w:rsid w:val="000F4AF8"/>
    <w:rsid w:val="000F5900"/>
    <w:rsid w:val="000F6F7E"/>
    <w:rsid w:val="001009EC"/>
    <w:rsid w:val="00101F8D"/>
    <w:rsid w:val="0010330E"/>
    <w:rsid w:val="0010428D"/>
    <w:rsid w:val="00111314"/>
    <w:rsid w:val="0011148E"/>
    <w:rsid w:val="001122DA"/>
    <w:rsid w:val="0011243F"/>
    <w:rsid w:val="00112C23"/>
    <w:rsid w:val="00113AF1"/>
    <w:rsid w:val="00121B6E"/>
    <w:rsid w:val="001234A8"/>
    <w:rsid w:val="001247E1"/>
    <w:rsid w:val="00124E62"/>
    <w:rsid w:val="001260D3"/>
    <w:rsid w:val="001263F0"/>
    <w:rsid w:val="00127391"/>
    <w:rsid w:val="00131D2F"/>
    <w:rsid w:val="001329D2"/>
    <w:rsid w:val="00133858"/>
    <w:rsid w:val="00133E6C"/>
    <w:rsid w:val="00133FBE"/>
    <w:rsid w:val="00136117"/>
    <w:rsid w:val="00142683"/>
    <w:rsid w:val="00143262"/>
    <w:rsid w:val="00143721"/>
    <w:rsid w:val="00151AC2"/>
    <w:rsid w:val="00152147"/>
    <w:rsid w:val="00153852"/>
    <w:rsid w:val="0016289F"/>
    <w:rsid w:val="001643C2"/>
    <w:rsid w:val="00164CCC"/>
    <w:rsid w:val="0016579F"/>
    <w:rsid w:val="001668FB"/>
    <w:rsid w:val="00170E95"/>
    <w:rsid w:val="001714EF"/>
    <w:rsid w:val="00172192"/>
    <w:rsid w:val="00177B6F"/>
    <w:rsid w:val="00180666"/>
    <w:rsid w:val="00181037"/>
    <w:rsid w:val="00182245"/>
    <w:rsid w:val="0018352B"/>
    <w:rsid w:val="001857CF"/>
    <w:rsid w:val="00185896"/>
    <w:rsid w:val="001876CF"/>
    <w:rsid w:val="001924CF"/>
    <w:rsid w:val="001928F4"/>
    <w:rsid w:val="0019520E"/>
    <w:rsid w:val="00196580"/>
    <w:rsid w:val="00197BEC"/>
    <w:rsid w:val="001A0934"/>
    <w:rsid w:val="001A2CFE"/>
    <w:rsid w:val="001B11CD"/>
    <w:rsid w:val="001B28F1"/>
    <w:rsid w:val="001B2CB5"/>
    <w:rsid w:val="001C106C"/>
    <w:rsid w:val="001C4172"/>
    <w:rsid w:val="001C6208"/>
    <w:rsid w:val="001C75FA"/>
    <w:rsid w:val="001C7CFE"/>
    <w:rsid w:val="001D0BE6"/>
    <w:rsid w:val="001D4772"/>
    <w:rsid w:val="001D75E6"/>
    <w:rsid w:val="001E11FC"/>
    <w:rsid w:val="001E3625"/>
    <w:rsid w:val="001E5539"/>
    <w:rsid w:val="001E63E8"/>
    <w:rsid w:val="001F201A"/>
    <w:rsid w:val="001F2E27"/>
    <w:rsid w:val="001F6236"/>
    <w:rsid w:val="00201E0D"/>
    <w:rsid w:val="002023C0"/>
    <w:rsid w:val="00203219"/>
    <w:rsid w:val="00205B54"/>
    <w:rsid w:val="002101B5"/>
    <w:rsid w:val="00213E76"/>
    <w:rsid w:val="00214457"/>
    <w:rsid w:val="00215EAA"/>
    <w:rsid w:val="00216828"/>
    <w:rsid w:val="00221AB5"/>
    <w:rsid w:val="00221C5A"/>
    <w:rsid w:val="00222F81"/>
    <w:rsid w:val="002266EE"/>
    <w:rsid w:val="00230607"/>
    <w:rsid w:val="0023099E"/>
    <w:rsid w:val="002309E5"/>
    <w:rsid w:val="00231AE4"/>
    <w:rsid w:val="00232BB4"/>
    <w:rsid w:val="00235BE9"/>
    <w:rsid w:val="002375B7"/>
    <w:rsid w:val="002379FF"/>
    <w:rsid w:val="0024038E"/>
    <w:rsid w:val="00243BCA"/>
    <w:rsid w:val="00243F2F"/>
    <w:rsid w:val="002468B7"/>
    <w:rsid w:val="002468BA"/>
    <w:rsid w:val="00247827"/>
    <w:rsid w:val="002507BC"/>
    <w:rsid w:val="002521A3"/>
    <w:rsid w:val="00252EC1"/>
    <w:rsid w:val="002530EE"/>
    <w:rsid w:val="00253390"/>
    <w:rsid w:val="0025361A"/>
    <w:rsid w:val="00254026"/>
    <w:rsid w:val="002560E2"/>
    <w:rsid w:val="00256936"/>
    <w:rsid w:val="00260461"/>
    <w:rsid w:val="00261622"/>
    <w:rsid w:val="002634DF"/>
    <w:rsid w:val="00266AF7"/>
    <w:rsid w:val="002677B0"/>
    <w:rsid w:val="00267EC7"/>
    <w:rsid w:val="0027237C"/>
    <w:rsid w:val="00276706"/>
    <w:rsid w:val="00276EAF"/>
    <w:rsid w:val="00280263"/>
    <w:rsid w:val="00280D05"/>
    <w:rsid w:val="002811E4"/>
    <w:rsid w:val="002830D3"/>
    <w:rsid w:val="00284342"/>
    <w:rsid w:val="0028523D"/>
    <w:rsid w:val="002854FF"/>
    <w:rsid w:val="00287890"/>
    <w:rsid w:val="002907D3"/>
    <w:rsid w:val="002935BA"/>
    <w:rsid w:val="002945C4"/>
    <w:rsid w:val="002960CC"/>
    <w:rsid w:val="002A0481"/>
    <w:rsid w:val="002A12FC"/>
    <w:rsid w:val="002A2C97"/>
    <w:rsid w:val="002B0B19"/>
    <w:rsid w:val="002B2869"/>
    <w:rsid w:val="002B32BC"/>
    <w:rsid w:val="002B63E7"/>
    <w:rsid w:val="002B7464"/>
    <w:rsid w:val="002C33CE"/>
    <w:rsid w:val="002C3909"/>
    <w:rsid w:val="002C5767"/>
    <w:rsid w:val="002C5822"/>
    <w:rsid w:val="002C5A61"/>
    <w:rsid w:val="002C675D"/>
    <w:rsid w:val="002C7C28"/>
    <w:rsid w:val="002D5123"/>
    <w:rsid w:val="002E3C75"/>
    <w:rsid w:val="002E6BB8"/>
    <w:rsid w:val="002E7288"/>
    <w:rsid w:val="002E7533"/>
    <w:rsid w:val="002E7AB9"/>
    <w:rsid w:val="002F1D2C"/>
    <w:rsid w:val="002F214D"/>
    <w:rsid w:val="002F318E"/>
    <w:rsid w:val="002F4A8D"/>
    <w:rsid w:val="002F6C08"/>
    <w:rsid w:val="00302B20"/>
    <w:rsid w:val="00303033"/>
    <w:rsid w:val="003035F5"/>
    <w:rsid w:val="00303B98"/>
    <w:rsid w:val="00305300"/>
    <w:rsid w:val="00307132"/>
    <w:rsid w:val="00312EAF"/>
    <w:rsid w:val="00314855"/>
    <w:rsid w:val="00315AA9"/>
    <w:rsid w:val="003168A6"/>
    <w:rsid w:val="00321820"/>
    <w:rsid w:val="00321A87"/>
    <w:rsid w:val="00321F4F"/>
    <w:rsid w:val="003235D0"/>
    <w:rsid w:val="003253C3"/>
    <w:rsid w:val="00325695"/>
    <w:rsid w:val="0032785D"/>
    <w:rsid w:val="00333A8B"/>
    <w:rsid w:val="00343F4A"/>
    <w:rsid w:val="003441F0"/>
    <w:rsid w:val="00347328"/>
    <w:rsid w:val="00347EAE"/>
    <w:rsid w:val="003501B1"/>
    <w:rsid w:val="00352C86"/>
    <w:rsid w:val="00353266"/>
    <w:rsid w:val="00354667"/>
    <w:rsid w:val="003552E0"/>
    <w:rsid w:val="003569CA"/>
    <w:rsid w:val="00360011"/>
    <w:rsid w:val="0036087C"/>
    <w:rsid w:val="003608D4"/>
    <w:rsid w:val="0036650B"/>
    <w:rsid w:val="003670EF"/>
    <w:rsid w:val="00370103"/>
    <w:rsid w:val="0037098B"/>
    <w:rsid w:val="00370E26"/>
    <w:rsid w:val="00371980"/>
    <w:rsid w:val="00371E5C"/>
    <w:rsid w:val="00373EA4"/>
    <w:rsid w:val="0037593B"/>
    <w:rsid w:val="003807E1"/>
    <w:rsid w:val="003824D4"/>
    <w:rsid w:val="0038628B"/>
    <w:rsid w:val="00390662"/>
    <w:rsid w:val="003917E3"/>
    <w:rsid w:val="00395191"/>
    <w:rsid w:val="003A032F"/>
    <w:rsid w:val="003A38A5"/>
    <w:rsid w:val="003A3A40"/>
    <w:rsid w:val="003B23CF"/>
    <w:rsid w:val="003B34E1"/>
    <w:rsid w:val="003B3E50"/>
    <w:rsid w:val="003B49C4"/>
    <w:rsid w:val="003B4DC4"/>
    <w:rsid w:val="003C0875"/>
    <w:rsid w:val="003C08D1"/>
    <w:rsid w:val="003C2350"/>
    <w:rsid w:val="003C5749"/>
    <w:rsid w:val="003C601E"/>
    <w:rsid w:val="003C795D"/>
    <w:rsid w:val="003D045F"/>
    <w:rsid w:val="003D0A42"/>
    <w:rsid w:val="003D1177"/>
    <w:rsid w:val="003D225E"/>
    <w:rsid w:val="003D2C6E"/>
    <w:rsid w:val="003D6115"/>
    <w:rsid w:val="003D6ACF"/>
    <w:rsid w:val="003E13E0"/>
    <w:rsid w:val="003E3C95"/>
    <w:rsid w:val="003E51E9"/>
    <w:rsid w:val="003E792A"/>
    <w:rsid w:val="003F2717"/>
    <w:rsid w:val="003F36FC"/>
    <w:rsid w:val="003F587D"/>
    <w:rsid w:val="003F7434"/>
    <w:rsid w:val="003F77FF"/>
    <w:rsid w:val="00403A9B"/>
    <w:rsid w:val="00403BFA"/>
    <w:rsid w:val="004056F4"/>
    <w:rsid w:val="00405C8C"/>
    <w:rsid w:val="004061AF"/>
    <w:rsid w:val="00406C89"/>
    <w:rsid w:val="0040785D"/>
    <w:rsid w:val="004107AB"/>
    <w:rsid w:val="00410DBA"/>
    <w:rsid w:val="0041315A"/>
    <w:rsid w:val="00413355"/>
    <w:rsid w:val="00413F0A"/>
    <w:rsid w:val="00415055"/>
    <w:rsid w:val="0041745E"/>
    <w:rsid w:val="00420997"/>
    <w:rsid w:val="00420B54"/>
    <w:rsid w:val="004261AE"/>
    <w:rsid w:val="0042678F"/>
    <w:rsid w:val="00430825"/>
    <w:rsid w:val="004368FB"/>
    <w:rsid w:val="00440362"/>
    <w:rsid w:val="004425FE"/>
    <w:rsid w:val="00443E30"/>
    <w:rsid w:val="00444524"/>
    <w:rsid w:val="00446465"/>
    <w:rsid w:val="00447731"/>
    <w:rsid w:val="00447A9F"/>
    <w:rsid w:val="004509D4"/>
    <w:rsid w:val="00452174"/>
    <w:rsid w:val="00453CCB"/>
    <w:rsid w:val="00456010"/>
    <w:rsid w:val="004565CE"/>
    <w:rsid w:val="004574C3"/>
    <w:rsid w:val="00461311"/>
    <w:rsid w:val="004628DA"/>
    <w:rsid w:val="00463147"/>
    <w:rsid w:val="004673AA"/>
    <w:rsid w:val="0047042B"/>
    <w:rsid w:val="00470731"/>
    <w:rsid w:val="004709E4"/>
    <w:rsid w:val="0047353B"/>
    <w:rsid w:val="0047474C"/>
    <w:rsid w:val="004759D9"/>
    <w:rsid w:val="00476865"/>
    <w:rsid w:val="00476EF7"/>
    <w:rsid w:val="004801DB"/>
    <w:rsid w:val="004819CA"/>
    <w:rsid w:val="00482BAE"/>
    <w:rsid w:val="00484380"/>
    <w:rsid w:val="00484D22"/>
    <w:rsid w:val="00487157"/>
    <w:rsid w:val="00490898"/>
    <w:rsid w:val="00491C69"/>
    <w:rsid w:val="00494210"/>
    <w:rsid w:val="004946C0"/>
    <w:rsid w:val="00495B42"/>
    <w:rsid w:val="004A14A4"/>
    <w:rsid w:val="004A1B3F"/>
    <w:rsid w:val="004A2D70"/>
    <w:rsid w:val="004A2E4D"/>
    <w:rsid w:val="004A5B51"/>
    <w:rsid w:val="004A7817"/>
    <w:rsid w:val="004A7BFD"/>
    <w:rsid w:val="004B4AF4"/>
    <w:rsid w:val="004B5856"/>
    <w:rsid w:val="004B78B8"/>
    <w:rsid w:val="004C1563"/>
    <w:rsid w:val="004C1739"/>
    <w:rsid w:val="004C35B2"/>
    <w:rsid w:val="004C4CC7"/>
    <w:rsid w:val="004D03ED"/>
    <w:rsid w:val="004D376F"/>
    <w:rsid w:val="004D3DEC"/>
    <w:rsid w:val="004D4500"/>
    <w:rsid w:val="004E03ED"/>
    <w:rsid w:val="004E0B2D"/>
    <w:rsid w:val="004E0CB1"/>
    <w:rsid w:val="004E0EA1"/>
    <w:rsid w:val="004E12C5"/>
    <w:rsid w:val="004E187A"/>
    <w:rsid w:val="004E2131"/>
    <w:rsid w:val="004E3ADD"/>
    <w:rsid w:val="004E6DD5"/>
    <w:rsid w:val="004E70B0"/>
    <w:rsid w:val="004F02CB"/>
    <w:rsid w:val="005019EE"/>
    <w:rsid w:val="005042BC"/>
    <w:rsid w:val="00504F68"/>
    <w:rsid w:val="00506997"/>
    <w:rsid w:val="00506BE8"/>
    <w:rsid w:val="00507CE9"/>
    <w:rsid w:val="005111F8"/>
    <w:rsid w:val="00515677"/>
    <w:rsid w:val="00517369"/>
    <w:rsid w:val="00520B83"/>
    <w:rsid w:val="00522C15"/>
    <w:rsid w:val="00523852"/>
    <w:rsid w:val="00524E68"/>
    <w:rsid w:val="00531E57"/>
    <w:rsid w:val="005322C2"/>
    <w:rsid w:val="00537C1D"/>
    <w:rsid w:val="00540A94"/>
    <w:rsid w:val="00540D30"/>
    <w:rsid w:val="00541678"/>
    <w:rsid w:val="00542A36"/>
    <w:rsid w:val="00542F8A"/>
    <w:rsid w:val="00543913"/>
    <w:rsid w:val="005458B1"/>
    <w:rsid w:val="00545957"/>
    <w:rsid w:val="00546877"/>
    <w:rsid w:val="00547178"/>
    <w:rsid w:val="00550743"/>
    <w:rsid w:val="005515EB"/>
    <w:rsid w:val="00553502"/>
    <w:rsid w:val="00555D9A"/>
    <w:rsid w:val="0055740E"/>
    <w:rsid w:val="00557E6D"/>
    <w:rsid w:val="00562272"/>
    <w:rsid w:val="00563725"/>
    <w:rsid w:val="00572750"/>
    <w:rsid w:val="0057555D"/>
    <w:rsid w:val="00576971"/>
    <w:rsid w:val="0057744C"/>
    <w:rsid w:val="005808D0"/>
    <w:rsid w:val="0058156C"/>
    <w:rsid w:val="00586039"/>
    <w:rsid w:val="00591C3D"/>
    <w:rsid w:val="00597180"/>
    <w:rsid w:val="005A34AD"/>
    <w:rsid w:val="005A4414"/>
    <w:rsid w:val="005A5AF8"/>
    <w:rsid w:val="005A65E8"/>
    <w:rsid w:val="005A7662"/>
    <w:rsid w:val="005B0290"/>
    <w:rsid w:val="005B0803"/>
    <w:rsid w:val="005B4270"/>
    <w:rsid w:val="005B49CF"/>
    <w:rsid w:val="005C3B28"/>
    <w:rsid w:val="005C4637"/>
    <w:rsid w:val="005C7D3C"/>
    <w:rsid w:val="005C7F75"/>
    <w:rsid w:val="005D0E9D"/>
    <w:rsid w:val="005D1BE8"/>
    <w:rsid w:val="005D1C9A"/>
    <w:rsid w:val="005D27E4"/>
    <w:rsid w:val="005D33F3"/>
    <w:rsid w:val="005D3C06"/>
    <w:rsid w:val="005E2C4B"/>
    <w:rsid w:val="005E400C"/>
    <w:rsid w:val="005E4250"/>
    <w:rsid w:val="005E4915"/>
    <w:rsid w:val="005E5A05"/>
    <w:rsid w:val="005E715C"/>
    <w:rsid w:val="005E769A"/>
    <w:rsid w:val="005F137F"/>
    <w:rsid w:val="005F179A"/>
    <w:rsid w:val="005F1A24"/>
    <w:rsid w:val="005F3CE6"/>
    <w:rsid w:val="005F4C0A"/>
    <w:rsid w:val="005F50EE"/>
    <w:rsid w:val="005F7909"/>
    <w:rsid w:val="00602721"/>
    <w:rsid w:val="00605EC5"/>
    <w:rsid w:val="00615CFF"/>
    <w:rsid w:val="006175EC"/>
    <w:rsid w:val="0061795E"/>
    <w:rsid w:val="00623D98"/>
    <w:rsid w:val="00625819"/>
    <w:rsid w:val="00626DB8"/>
    <w:rsid w:val="0063014E"/>
    <w:rsid w:val="00630876"/>
    <w:rsid w:val="00630F56"/>
    <w:rsid w:val="00641617"/>
    <w:rsid w:val="00645CAF"/>
    <w:rsid w:val="006510A2"/>
    <w:rsid w:val="006522C9"/>
    <w:rsid w:val="006544A8"/>
    <w:rsid w:val="00656FC0"/>
    <w:rsid w:val="00660874"/>
    <w:rsid w:val="00660F47"/>
    <w:rsid w:val="00662A53"/>
    <w:rsid w:val="006658D5"/>
    <w:rsid w:val="00667905"/>
    <w:rsid w:val="00671751"/>
    <w:rsid w:val="006736F3"/>
    <w:rsid w:val="00673CE0"/>
    <w:rsid w:val="006760EA"/>
    <w:rsid w:val="00676786"/>
    <w:rsid w:val="00676931"/>
    <w:rsid w:val="00677F18"/>
    <w:rsid w:val="00685A4D"/>
    <w:rsid w:val="00685C3B"/>
    <w:rsid w:val="00687869"/>
    <w:rsid w:val="006907CD"/>
    <w:rsid w:val="006916F1"/>
    <w:rsid w:val="0069286A"/>
    <w:rsid w:val="0069364B"/>
    <w:rsid w:val="006944DF"/>
    <w:rsid w:val="00695BD0"/>
    <w:rsid w:val="006964EF"/>
    <w:rsid w:val="00697C30"/>
    <w:rsid w:val="006A0BDE"/>
    <w:rsid w:val="006A340F"/>
    <w:rsid w:val="006A5916"/>
    <w:rsid w:val="006A6236"/>
    <w:rsid w:val="006B0DAA"/>
    <w:rsid w:val="006B78DA"/>
    <w:rsid w:val="006C1441"/>
    <w:rsid w:val="006C249D"/>
    <w:rsid w:val="006C7915"/>
    <w:rsid w:val="006D1AF8"/>
    <w:rsid w:val="006D25B8"/>
    <w:rsid w:val="006D2879"/>
    <w:rsid w:val="006D3940"/>
    <w:rsid w:val="006D3EEF"/>
    <w:rsid w:val="006D4A45"/>
    <w:rsid w:val="006D721C"/>
    <w:rsid w:val="006E13CA"/>
    <w:rsid w:val="006E1C1C"/>
    <w:rsid w:val="006E2182"/>
    <w:rsid w:val="006E5490"/>
    <w:rsid w:val="006E7A9C"/>
    <w:rsid w:val="006F0271"/>
    <w:rsid w:val="006F1A36"/>
    <w:rsid w:val="006F23E1"/>
    <w:rsid w:val="006F2510"/>
    <w:rsid w:val="006F404E"/>
    <w:rsid w:val="006F67AB"/>
    <w:rsid w:val="0070163F"/>
    <w:rsid w:val="00703E29"/>
    <w:rsid w:val="00704645"/>
    <w:rsid w:val="007049E5"/>
    <w:rsid w:val="007058CB"/>
    <w:rsid w:val="007078F1"/>
    <w:rsid w:val="0071078D"/>
    <w:rsid w:val="00712455"/>
    <w:rsid w:val="0071263C"/>
    <w:rsid w:val="00714BDB"/>
    <w:rsid w:val="00716973"/>
    <w:rsid w:val="007224D1"/>
    <w:rsid w:val="00722F69"/>
    <w:rsid w:val="0072455D"/>
    <w:rsid w:val="007246BA"/>
    <w:rsid w:val="00724C8B"/>
    <w:rsid w:val="00730CD7"/>
    <w:rsid w:val="00731083"/>
    <w:rsid w:val="0073156F"/>
    <w:rsid w:val="00732E1F"/>
    <w:rsid w:val="007333AF"/>
    <w:rsid w:val="00735558"/>
    <w:rsid w:val="00736A0E"/>
    <w:rsid w:val="00742971"/>
    <w:rsid w:val="00743165"/>
    <w:rsid w:val="00745DC3"/>
    <w:rsid w:val="00747067"/>
    <w:rsid w:val="007504FD"/>
    <w:rsid w:val="00750E18"/>
    <w:rsid w:val="00751469"/>
    <w:rsid w:val="00752E16"/>
    <w:rsid w:val="007534D4"/>
    <w:rsid w:val="00755C6A"/>
    <w:rsid w:val="00756D79"/>
    <w:rsid w:val="00760802"/>
    <w:rsid w:val="0076452E"/>
    <w:rsid w:val="00764F40"/>
    <w:rsid w:val="007659E7"/>
    <w:rsid w:val="00766C4D"/>
    <w:rsid w:val="00771EAA"/>
    <w:rsid w:val="00773635"/>
    <w:rsid w:val="007771F8"/>
    <w:rsid w:val="007779A9"/>
    <w:rsid w:val="00780489"/>
    <w:rsid w:val="007807F7"/>
    <w:rsid w:val="007842D4"/>
    <w:rsid w:val="00785D9B"/>
    <w:rsid w:val="00786584"/>
    <w:rsid w:val="0079106C"/>
    <w:rsid w:val="007914B1"/>
    <w:rsid w:val="007924C4"/>
    <w:rsid w:val="00794418"/>
    <w:rsid w:val="0079466B"/>
    <w:rsid w:val="00795C30"/>
    <w:rsid w:val="00797657"/>
    <w:rsid w:val="007A0003"/>
    <w:rsid w:val="007A0A27"/>
    <w:rsid w:val="007A23A1"/>
    <w:rsid w:val="007A3A5E"/>
    <w:rsid w:val="007A4DDE"/>
    <w:rsid w:val="007B048C"/>
    <w:rsid w:val="007B323A"/>
    <w:rsid w:val="007B73CD"/>
    <w:rsid w:val="007C38F6"/>
    <w:rsid w:val="007C3E15"/>
    <w:rsid w:val="007C6577"/>
    <w:rsid w:val="007D0CC5"/>
    <w:rsid w:val="007D390F"/>
    <w:rsid w:val="007D5C4E"/>
    <w:rsid w:val="007D6029"/>
    <w:rsid w:val="007E2918"/>
    <w:rsid w:val="007E2A3B"/>
    <w:rsid w:val="007E402D"/>
    <w:rsid w:val="007E50B1"/>
    <w:rsid w:val="007E78F9"/>
    <w:rsid w:val="007F0D2D"/>
    <w:rsid w:val="007F15A8"/>
    <w:rsid w:val="007F1D89"/>
    <w:rsid w:val="007F2178"/>
    <w:rsid w:val="007F27FC"/>
    <w:rsid w:val="007F534A"/>
    <w:rsid w:val="007F5953"/>
    <w:rsid w:val="007F7E9A"/>
    <w:rsid w:val="0080243A"/>
    <w:rsid w:val="00804AE7"/>
    <w:rsid w:val="00807233"/>
    <w:rsid w:val="00807A98"/>
    <w:rsid w:val="00813544"/>
    <w:rsid w:val="00815213"/>
    <w:rsid w:val="008176B5"/>
    <w:rsid w:val="00823BB1"/>
    <w:rsid w:val="00823CEE"/>
    <w:rsid w:val="00825530"/>
    <w:rsid w:val="00826685"/>
    <w:rsid w:val="0082675E"/>
    <w:rsid w:val="00826AEE"/>
    <w:rsid w:val="008300BD"/>
    <w:rsid w:val="00831B23"/>
    <w:rsid w:val="00832353"/>
    <w:rsid w:val="00832517"/>
    <w:rsid w:val="00834293"/>
    <w:rsid w:val="00834E2B"/>
    <w:rsid w:val="008360DE"/>
    <w:rsid w:val="008362BB"/>
    <w:rsid w:val="00836F28"/>
    <w:rsid w:val="008400E2"/>
    <w:rsid w:val="008404A8"/>
    <w:rsid w:val="00841FE7"/>
    <w:rsid w:val="008443CE"/>
    <w:rsid w:val="0084727F"/>
    <w:rsid w:val="00851144"/>
    <w:rsid w:val="00851860"/>
    <w:rsid w:val="00851D58"/>
    <w:rsid w:val="00857621"/>
    <w:rsid w:val="00861D03"/>
    <w:rsid w:val="00863900"/>
    <w:rsid w:val="00865E7D"/>
    <w:rsid w:val="008672AE"/>
    <w:rsid w:val="00871D30"/>
    <w:rsid w:val="008724CF"/>
    <w:rsid w:val="00872A2E"/>
    <w:rsid w:val="0087508A"/>
    <w:rsid w:val="00876886"/>
    <w:rsid w:val="00880975"/>
    <w:rsid w:val="00880B14"/>
    <w:rsid w:val="008812D0"/>
    <w:rsid w:val="00882446"/>
    <w:rsid w:val="00883800"/>
    <w:rsid w:val="008876D4"/>
    <w:rsid w:val="0089203C"/>
    <w:rsid w:val="008A174D"/>
    <w:rsid w:val="008A17CE"/>
    <w:rsid w:val="008A1896"/>
    <w:rsid w:val="008A2695"/>
    <w:rsid w:val="008A4A0A"/>
    <w:rsid w:val="008B3A87"/>
    <w:rsid w:val="008C245B"/>
    <w:rsid w:val="008C2BD9"/>
    <w:rsid w:val="008C3AA2"/>
    <w:rsid w:val="008C6435"/>
    <w:rsid w:val="008C648F"/>
    <w:rsid w:val="008C6E2A"/>
    <w:rsid w:val="008D09EF"/>
    <w:rsid w:val="008D12A2"/>
    <w:rsid w:val="008D1ED1"/>
    <w:rsid w:val="008D3939"/>
    <w:rsid w:val="008D52AF"/>
    <w:rsid w:val="008D6AFA"/>
    <w:rsid w:val="008E0272"/>
    <w:rsid w:val="008E25B1"/>
    <w:rsid w:val="008E3A6D"/>
    <w:rsid w:val="008E3D1A"/>
    <w:rsid w:val="008E4279"/>
    <w:rsid w:val="008E6AFE"/>
    <w:rsid w:val="008E7611"/>
    <w:rsid w:val="008F0990"/>
    <w:rsid w:val="008F303F"/>
    <w:rsid w:val="008F5172"/>
    <w:rsid w:val="008F61C5"/>
    <w:rsid w:val="008F65FD"/>
    <w:rsid w:val="008F6BA3"/>
    <w:rsid w:val="008F6D56"/>
    <w:rsid w:val="008F734D"/>
    <w:rsid w:val="008F7657"/>
    <w:rsid w:val="00900FBA"/>
    <w:rsid w:val="0090240B"/>
    <w:rsid w:val="00902958"/>
    <w:rsid w:val="00903E3C"/>
    <w:rsid w:val="00904C95"/>
    <w:rsid w:val="009051FC"/>
    <w:rsid w:val="00910F9C"/>
    <w:rsid w:val="00911FC7"/>
    <w:rsid w:val="00916945"/>
    <w:rsid w:val="00920173"/>
    <w:rsid w:val="00921263"/>
    <w:rsid w:val="009247BF"/>
    <w:rsid w:val="009247C4"/>
    <w:rsid w:val="00930189"/>
    <w:rsid w:val="009330D6"/>
    <w:rsid w:val="00934CFF"/>
    <w:rsid w:val="00934FD4"/>
    <w:rsid w:val="00936157"/>
    <w:rsid w:val="009365D2"/>
    <w:rsid w:val="009378F7"/>
    <w:rsid w:val="009437A9"/>
    <w:rsid w:val="009440A5"/>
    <w:rsid w:val="00951951"/>
    <w:rsid w:val="00952A87"/>
    <w:rsid w:val="00954A15"/>
    <w:rsid w:val="00954AA6"/>
    <w:rsid w:val="00955E76"/>
    <w:rsid w:val="009652CD"/>
    <w:rsid w:val="009658D5"/>
    <w:rsid w:val="00965DF4"/>
    <w:rsid w:val="0096649B"/>
    <w:rsid w:val="00966AF7"/>
    <w:rsid w:val="009675CC"/>
    <w:rsid w:val="00967C54"/>
    <w:rsid w:val="009712BE"/>
    <w:rsid w:val="009741BE"/>
    <w:rsid w:val="009762AA"/>
    <w:rsid w:val="0097644E"/>
    <w:rsid w:val="00985398"/>
    <w:rsid w:val="0098669C"/>
    <w:rsid w:val="00987665"/>
    <w:rsid w:val="009906B1"/>
    <w:rsid w:val="00992DDF"/>
    <w:rsid w:val="0099404A"/>
    <w:rsid w:val="009A2E70"/>
    <w:rsid w:val="009A32F3"/>
    <w:rsid w:val="009A43AE"/>
    <w:rsid w:val="009A54B9"/>
    <w:rsid w:val="009A614F"/>
    <w:rsid w:val="009A75A8"/>
    <w:rsid w:val="009A7D72"/>
    <w:rsid w:val="009A7F75"/>
    <w:rsid w:val="009B04F7"/>
    <w:rsid w:val="009B3A2A"/>
    <w:rsid w:val="009B7272"/>
    <w:rsid w:val="009B75BD"/>
    <w:rsid w:val="009B77F5"/>
    <w:rsid w:val="009C1941"/>
    <w:rsid w:val="009C4DED"/>
    <w:rsid w:val="009C5B2E"/>
    <w:rsid w:val="009D0486"/>
    <w:rsid w:val="009D1B05"/>
    <w:rsid w:val="009D5756"/>
    <w:rsid w:val="009E1B82"/>
    <w:rsid w:val="009E2C65"/>
    <w:rsid w:val="009E448D"/>
    <w:rsid w:val="009E49F8"/>
    <w:rsid w:val="009E650C"/>
    <w:rsid w:val="009F0659"/>
    <w:rsid w:val="009F0F93"/>
    <w:rsid w:val="009F3234"/>
    <w:rsid w:val="00A0063E"/>
    <w:rsid w:val="00A04281"/>
    <w:rsid w:val="00A06EED"/>
    <w:rsid w:val="00A1071A"/>
    <w:rsid w:val="00A135D5"/>
    <w:rsid w:val="00A13AC2"/>
    <w:rsid w:val="00A140EF"/>
    <w:rsid w:val="00A157C5"/>
    <w:rsid w:val="00A15E0E"/>
    <w:rsid w:val="00A16C57"/>
    <w:rsid w:val="00A21646"/>
    <w:rsid w:val="00A22500"/>
    <w:rsid w:val="00A243A9"/>
    <w:rsid w:val="00A3203B"/>
    <w:rsid w:val="00A34491"/>
    <w:rsid w:val="00A34ECF"/>
    <w:rsid w:val="00A357AC"/>
    <w:rsid w:val="00A4066C"/>
    <w:rsid w:val="00A43486"/>
    <w:rsid w:val="00A447BB"/>
    <w:rsid w:val="00A461C8"/>
    <w:rsid w:val="00A467EF"/>
    <w:rsid w:val="00A46B65"/>
    <w:rsid w:val="00A50BBA"/>
    <w:rsid w:val="00A51AE9"/>
    <w:rsid w:val="00A52FB1"/>
    <w:rsid w:val="00A544FF"/>
    <w:rsid w:val="00A54DEA"/>
    <w:rsid w:val="00A55D8F"/>
    <w:rsid w:val="00A55DD2"/>
    <w:rsid w:val="00A61781"/>
    <w:rsid w:val="00A654D7"/>
    <w:rsid w:val="00A65C2B"/>
    <w:rsid w:val="00A6625A"/>
    <w:rsid w:val="00A66374"/>
    <w:rsid w:val="00A71678"/>
    <w:rsid w:val="00A7188F"/>
    <w:rsid w:val="00A75332"/>
    <w:rsid w:val="00A77434"/>
    <w:rsid w:val="00A841B7"/>
    <w:rsid w:val="00A8451D"/>
    <w:rsid w:val="00A86581"/>
    <w:rsid w:val="00A87754"/>
    <w:rsid w:val="00A87BC8"/>
    <w:rsid w:val="00A90031"/>
    <w:rsid w:val="00A903D0"/>
    <w:rsid w:val="00A9378A"/>
    <w:rsid w:val="00A9527B"/>
    <w:rsid w:val="00A96573"/>
    <w:rsid w:val="00A9661B"/>
    <w:rsid w:val="00A967CD"/>
    <w:rsid w:val="00A9765A"/>
    <w:rsid w:val="00AA007E"/>
    <w:rsid w:val="00AA0569"/>
    <w:rsid w:val="00AA10D5"/>
    <w:rsid w:val="00AA2003"/>
    <w:rsid w:val="00AA3803"/>
    <w:rsid w:val="00AA38A8"/>
    <w:rsid w:val="00AA435C"/>
    <w:rsid w:val="00AA4454"/>
    <w:rsid w:val="00AA5253"/>
    <w:rsid w:val="00AA6794"/>
    <w:rsid w:val="00AA77B2"/>
    <w:rsid w:val="00AB334A"/>
    <w:rsid w:val="00AB39BE"/>
    <w:rsid w:val="00AC09BF"/>
    <w:rsid w:val="00AC2697"/>
    <w:rsid w:val="00AC381A"/>
    <w:rsid w:val="00AC3B35"/>
    <w:rsid w:val="00AC46EF"/>
    <w:rsid w:val="00AC4B7D"/>
    <w:rsid w:val="00AC5F9E"/>
    <w:rsid w:val="00AC618F"/>
    <w:rsid w:val="00AC6A66"/>
    <w:rsid w:val="00AD4807"/>
    <w:rsid w:val="00AD5963"/>
    <w:rsid w:val="00AD5C74"/>
    <w:rsid w:val="00AE2EDA"/>
    <w:rsid w:val="00AE3CD5"/>
    <w:rsid w:val="00AE70EA"/>
    <w:rsid w:val="00AF195E"/>
    <w:rsid w:val="00AF2661"/>
    <w:rsid w:val="00AF448C"/>
    <w:rsid w:val="00AF4848"/>
    <w:rsid w:val="00B03155"/>
    <w:rsid w:val="00B07EC4"/>
    <w:rsid w:val="00B103FD"/>
    <w:rsid w:val="00B114E6"/>
    <w:rsid w:val="00B13A99"/>
    <w:rsid w:val="00B14A58"/>
    <w:rsid w:val="00B1657F"/>
    <w:rsid w:val="00B22176"/>
    <w:rsid w:val="00B2350C"/>
    <w:rsid w:val="00B30D5F"/>
    <w:rsid w:val="00B31B3A"/>
    <w:rsid w:val="00B31EAF"/>
    <w:rsid w:val="00B340DB"/>
    <w:rsid w:val="00B35451"/>
    <w:rsid w:val="00B37555"/>
    <w:rsid w:val="00B4437C"/>
    <w:rsid w:val="00B44969"/>
    <w:rsid w:val="00B454FB"/>
    <w:rsid w:val="00B46289"/>
    <w:rsid w:val="00B46AAB"/>
    <w:rsid w:val="00B47D49"/>
    <w:rsid w:val="00B53292"/>
    <w:rsid w:val="00B541D5"/>
    <w:rsid w:val="00B54EF0"/>
    <w:rsid w:val="00B62F1E"/>
    <w:rsid w:val="00B63524"/>
    <w:rsid w:val="00B66C01"/>
    <w:rsid w:val="00B70171"/>
    <w:rsid w:val="00B7177C"/>
    <w:rsid w:val="00B75EC5"/>
    <w:rsid w:val="00B83254"/>
    <w:rsid w:val="00B8441A"/>
    <w:rsid w:val="00B85A1C"/>
    <w:rsid w:val="00B86F46"/>
    <w:rsid w:val="00B909A1"/>
    <w:rsid w:val="00B90C8C"/>
    <w:rsid w:val="00B90FBD"/>
    <w:rsid w:val="00B91A7C"/>
    <w:rsid w:val="00B96414"/>
    <w:rsid w:val="00B97595"/>
    <w:rsid w:val="00B97680"/>
    <w:rsid w:val="00BA19F3"/>
    <w:rsid w:val="00BA208E"/>
    <w:rsid w:val="00BA2EFF"/>
    <w:rsid w:val="00BA416B"/>
    <w:rsid w:val="00BA534A"/>
    <w:rsid w:val="00BA5BE0"/>
    <w:rsid w:val="00BB18D8"/>
    <w:rsid w:val="00BB4CA8"/>
    <w:rsid w:val="00BB6A8E"/>
    <w:rsid w:val="00BB6CEC"/>
    <w:rsid w:val="00BC2B65"/>
    <w:rsid w:val="00BC456F"/>
    <w:rsid w:val="00BC5C83"/>
    <w:rsid w:val="00BC7F51"/>
    <w:rsid w:val="00BD297D"/>
    <w:rsid w:val="00BD349B"/>
    <w:rsid w:val="00BD3831"/>
    <w:rsid w:val="00BD3CBA"/>
    <w:rsid w:val="00BD4D55"/>
    <w:rsid w:val="00BD6102"/>
    <w:rsid w:val="00BD7BA0"/>
    <w:rsid w:val="00BE2B74"/>
    <w:rsid w:val="00BE33AD"/>
    <w:rsid w:val="00BE346D"/>
    <w:rsid w:val="00BE39E6"/>
    <w:rsid w:val="00BE6241"/>
    <w:rsid w:val="00BE70F0"/>
    <w:rsid w:val="00BF0DF0"/>
    <w:rsid w:val="00BF1B41"/>
    <w:rsid w:val="00BF5E8E"/>
    <w:rsid w:val="00C01BA7"/>
    <w:rsid w:val="00C0352E"/>
    <w:rsid w:val="00C039A0"/>
    <w:rsid w:val="00C043CC"/>
    <w:rsid w:val="00C05193"/>
    <w:rsid w:val="00C05362"/>
    <w:rsid w:val="00C0571B"/>
    <w:rsid w:val="00C10CDD"/>
    <w:rsid w:val="00C24668"/>
    <w:rsid w:val="00C25ADB"/>
    <w:rsid w:val="00C25F76"/>
    <w:rsid w:val="00C261B6"/>
    <w:rsid w:val="00C26DCB"/>
    <w:rsid w:val="00C3058F"/>
    <w:rsid w:val="00C30CF8"/>
    <w:rsid w:val="00C31DB8"/>
    <w:rsid w:val="00C3238C"/>
    <w:rsid w:val="00C36AE7"/>
    <w:rsid w:val="00C43459"/>
    <w:rsid w:val="00C44090"/>
    <w:rsid w:val="00C44412"/>
    <w:rsid w:val="00C445D9"/>
    <w:rsid w:val="00C46A44"/>
    <w:rsid w:val="00C507DB"/>
    <w:rsid w:val="00C538C0"/>
    <w:rsid w:val="00C56416"/>
    <w:rsid w:val="00C56FD6"/>
    <w:rsid w:val="00C570B7"/>
    <w:rsid w:val="00C577FF"/>
    <w:rsid w:val="00C602EA"/>
    <w:rsid w:val="00C6110F"/>
    <w:rsid w:val="00C635AE"/>
    <w:rsid w:val="00C6388F"/>
    <w:rsid w:val="00C64B09"/>
    <w:rsid w:val="00C676F9"/>
    <w:rsid w:val="00C67BB6"/>
    <w:rsid w:val="00C719EF"/>
    <w:rsid w:val="00C7422F"/>
    <w:rsid w:val="00C74278"/>
    <w:rsid w:val="00C762B0"/>
    <w:rsid w:val="00C772DB"/>
    <w:rsid w:val="00C77E49"/>
    <w:rsid w:val="00C817F9"/>
    <w:rsid w:val="00C83965"/>
    <w:rsid w:val="00C83F5E"/>
    <w:rsid w:val="00C84D91"/>
    <w:rsid w:val="00C84DED"/>
    <w:rsid w:val="00C86173"/>
    <w:rsid w:val="00C87759"/>
    <w:rsid w:val="00C90197"/>
    <w:rsid w:val="00C92FCD"/>
    <w:rsid w:val="00C93EE4"/>
    <w:rsid w:val="00C94427"/>
    <w:rsid w:val="00C947D3"/>
    <w:rsid w:val="00C949D9"/>
    <w:rsid w:val="00C95734"/>
    <w:rsid w:val="00C961F0"/>
    <w:rsid w:val="00C9684D"/>
    <w:rsid w:val="00C97011"/>
    <w:rsid w:val="00CA0100"/>
    <w:rsid w:val="00CA0B62"/>
    <w:rsid w:val="00CA4A61"/>
    <w:rsid w:val="00CA76F5"/>
    <w:rsid w:val="00CB2089"/>
    <w:rsid w:val="00CB28CD"/>
    <w:rsid w:val="00CB6668"/>
    <w:rsid w:val="00CC1D3D"/>
    <w:rsid w:val="00CC2B21"/>
    <w:rsid w:val="00CC3D9B"/>
    <w:rsid w:val="00CC6B4B"/>
    <w:rsid w:val="00CD0784"/>
    <w:rsid w:val="00CD2266"/>
    <w:rsid w:val="00CD25B6"/>
    <w:rsid w:val="00CD31BE"/>
    <w:rsid w:val="00CD5A4F"/>
    <w:rsid w:val="00CD7DC4"/>
    <w:rsid w:val="00CE0368"/>
    <w:rsid w:val="00CE22AA"/>
    <w:rsid w:val="00CE2F2C"/>
    <w:rsid w:val="00CE45EE"/>
    <w:rsid w:val="00CE5DF0"/>
    <w:rsid w:val="00CE660E"/>
    <w:rsid w:val="00CE6BC1"/>
    <w:rsid w:val="00CE7582"/>
    <w:rsid w:val="00CF1B60"/>
    <w:rsid w:val="00D00C9D"/>
    <w:rsid w:val="00D01564"/>
    <w:rsid w:val="00D01904"/>
    <w:rsid w:val="00D02758"/>
    <w:rsid w:val="00D07FB5"/>
    <w:rsid w:val="00D12512"/>
    <w:rsid w:val="00D22269"/>
    <w:rsid w:val="00D2273C"/>
    <w:rsid w:val="00D23075"/>
    <w:rsid w:val="00D2334E"/>
    <w:rsid w:val="00D23B90"/>
    <w:rsid w:val="00D26E16"/>
    <w:rsid w:val="00D2751F"/>
    <w:rsid w:val="00D32D0F"/>
    <w:rsid w:val="00D34764"/>
    <w:rsid w:val="00D36121"/>
    <w:rsid w:val="00D37F0C"/>
    <w:rsid w:val="00D50247"/>
    <w:rsid w:val="00D5321D"/>
    <w:rsid w:val="00D65BB4"/>
    <w:rsid w:val="00D710E3"/>
    <w:rsid w:val="00D7133A"/>
    <w:rsid w:val="00D721F1"/>
    <w:rsid w:val="00D77AA3"/>
    <w:rsid w:val="00D81B09"/>
    <w:rsid w:val="00D82ACD"/>
    <w:rsid w:val="00D835F8"/>
    <w:rsid w:val="00D8529D"/>
    <w:rsid w:val="00D853F1"/>
    <w:rsid w:val="00D87BF7"/>
    <w:rsid w:val="00D906CA"/>
    <w:rsid w:val="00D92E7B"/>
    <w:rsid w:val="00D939A5"/>
    <w:rsid w:val="00D9469D"/>
    <w:rsid w:val="00D96F61"/>
    <w:rsid w:val="00DA0B60"/>
    <w:rsid w:val="00DA0BD8"/>
    <w:rsid w:val="00DA2AE9"/>
    <w:rsid w:val="00DA4778"/>
    <w:rsid w:val="00DA4C8B"/>
    <w:rsid w:val="00DA6297"/>
    <w:rsid w:val="00DB06E5"/>
    <w:rsid w:val="00DB0D9D"/>
    <w:rsid w:val="00DB1A1E"/>
    <w:rsid w:val="00DB3D3D"/>
    <w:rsid w:val="00DB405D"/>
    <w:rsid w:val="00DB492D"/>
    <w:rsid w:val="00DB6079"/>
    <w:rsid w:val="00DB6EE6"/>
    <w:rsid w:val="00DC26AC"/>
    <w:rsid w:val="00DC54B4"/>
    <w:rsid w:val="00DC5537"/>
    <w:rsid w:val="00DC7310"/>
    <w:rsid w:val="00DC7816"/>
    <w:rsid w:val="00DD0514"/>
    <w:rsid w:val="00DD39A5"/>
    <w:rsid w:val="00DD463D"/>
    <w:rsid w:val="00DD4F4C"/>
    <w:rsid w:val="00DD7216"/>
    <w:rsid w:val="00DE0B1F"/>
    <w:rsid w:val="00DE0E4F"/>
    <w:rsid w:val="00DE4F78"/>
    <w:rsid w:val="00DE6034"/>
    <w:rsid w:val="00DF0B48"/>
    <w:rsid w:val="00DF4CEC"/>
    <w:rsid w:val="00DF6A92"/>
    <w:rsid w:val="00DF7A83"/>
    <w:rsid w:val="00E01010"/>
    <w:rsid w:val="00E01897"/>
    <w:rsid w:val="00E01B87"/>
    <w:rsid w:val="00E03E30"/>
    <w:rsid w:val="00E04008"/>
    <w:rsid w:val="00E059F9"/>
    <w:rsid w:val="00E05A8B"/>
    <w:rsid w:val="00E10EB5"/>
    <w:rsid w:val="00E12C36"/>
    <w:rsid w:val="00E13763"/>
    <w:rsid w:val="00E13B3D"/>
    <w:rsid w:val="00E167F1"/>
    <w:rsid w:val="00E2131B"/>
    <w:rsid w:val="00E31489"/>
    <w:rsid w:val="00E31CCC"/>
    <w:rsid w:val="00E32DB9"/>
    <w:rsid w:val="00E34636"/>
    <w:rsid w:val="00E35B73"/>
    <w:rsid w:val="00E35D61"/>
    <w:rsid w:val="00E3607F"/>
    <w:rsid w:val="00E37185"/>
    <w:rsid w:val="00E40488"/>
    <w:rsid w:val="00E41806"/>
    <w:rsid w:val="00E42E34"/>
    <w:rsid w:val="00E44FD5"/>
    <w:rsid w:val="00E45AF8"/>
    <w:rsid w:val="00E51C37"/>
    <w:rsid w:val="00E53D2B"/>
    <w:rsid w:val="00E555E3"/>
    <w:rsid w:val="00E56068"/>
    <w:rsid w:val="00E5701F"/>
    <w:rsid w:val="00E5740D"/>
    <w:rsid w:val="00E6081F"/>
    <w:rsid w:val="00E60F0D"/>
    <w:rsid w:val="00E61662"/>
    <w:rsid w:val="00E61D4C"/>
    <w:rsid w:val="00E62DC3"/>
    <w:rsid w:val="00E6339C"/>
    <w:rsid w:val="00E65308"/>
    <w:rsid w:val="00E66EA4"/>
    <w:rsid w:val="00E70B05"/>
    <w:rsid w:val="00E712B9"/>
    <w:rsid w:val="00E71DD1"/>
    <w:rsid w:val="00E72A1A"/>
    <w:rsid w:val="00E74E32"/>
    <w:rsid w:val="00E8003F"/>
    <w:rsid w:val="00E8121B"/>
    <w:rsid w:val="00E81B28"/>
    <w:rsid w:val="00E82E63"/>
    <w:rsid w:val="00E90776"/>
    <w:rsid w:val="00E90C05"/>
    <w:rsid w:val="00E9252B"/>
    <w:rsid w:val="00E934EC"/>
    <w:rsid w:val="00E9352D"/>
    <w:rsid w:val="00E953E4"/>
    <w:rsid w:val="00E96FF2"/>
    <w:rsid w:val="00EA18A9"/>
    <w:rsid w:val="00EA26D9"/>
    <w:rsid w:val="00EA3E0B"/>
    <w:rsid w:val="00EA3E13"/>
    <w:rsid w:val="00EA539C"/>
    <w:rsid w:val="00EA5D1B"/>
    <w:rsid w:val="00EA6447"/>
    <w:rsid w:val="00EA6A9F"/>
    <w:rsid w:val="00EA6F45"/>
    <w:rsid w:val="00EA7C3C"/>
    <w:rsid w:val="00EB5740"/>
    <w:rsid w:val="00EB6B50"/>
    <w:rsid w:val="00EB76F9"/>
    <w:rsid w:val="00EC4DE4"/>
    <w:rsid w:val="00EC56CE"/>
    <w:rsid w:val="00ED0659"/>
    <w:rsid w:val="00ED3039"/>
    <w:rsid w:val="00ED563D"/>
    <w:rsid w:val="00EE2A81"/>
    <w:rsid w:val="00EE2B4D"/>
    <w:rsid w:val="00EE404E"/>
    <w:rsid w:val="00EE4AB9"/>
    <w:rsid w:val="00EF10B9"/>
    <w:rsid w:val="00EF1AE6"/>
    <w:rsid w:val="00EF3E02"/>
    <w:rsid w:val="00EF405A"/>
    <w:rsid w:val="00EF57DF"/>
    <w:rsid w:val="00F008EC"/>
    <w:rsid w:val="00F07194"/>
    <w:rsid w:val="00F07D75"/>
    <w:rsid w:val="00F10B40"/>
    <w:rsid w:val="00F11CE5"/>
    <w:rsid w:val="00F12B8A"/>
    <w:rsid w:val="00F153D3"/>
    <w:rsid w:val="00F155D1"/>
    <w:rsid w:val="00F17F56"/>
    <w:rsid w:val="00F20B11"/>
    <w:rsid w:val="00F219A3"/>
    <w:rsid w:val="00F245DD"/>
    <w:rsid w:val="00F249F9"/>
    <w:rsid w:val="00F30270"/>
    <w:rsid w:val="00F31156"/>
    <w:rsid w:val="00F32AF5"/>
    <w:rsid w:val="00F32F99"/>
    <w:rsid w:val="00F418D2"/>
    <w:rsid w:val="00F41D4F"/>
    <w:rsid w:val="00F51438"/>
    <w:rsid w:val="00F5521D"/>
    <w:rsid w:val="00F556E8"/>
    <w:rsid w:val="00F572C2"/>
    <w:rsid w:val="00F60DEE"/>
    <w:rsid w:val="00F6712B"/>
    <w:rsid w:val="00F70F82"/>
    <w:rsid w:val="00F7248D"/>
    <w:rsid w:val="00F74B4B"/>
    <w:rsid w:val="00F75263"/>
    <w:rsid w:val="00F7573E"/>
    <w:rsid w:val="00F76F2F"/>
    <w:rsid w:val="00F77124"/>
    <w:rsid w:val="00F7776D"/>
    <w:rsid w:val="00F82A00"/>
    <w:rsid w:val="00F830D1"/>
    <w:rsid w:val="00F84341"/>
    <w:rsid w:val="00F85FC5"/>
    <w:rsid w:val="00F86217"/>
    <w:rsid w:val="00F8648E"/>
    <w:rsid w:val="00F90926"/>
    <w:rsid w:val="00F9108B"/>
    <w:rsid w:val="00F92E05"/>
    <w:rsid w:val="00F938D3"/>
    <w:rsid w:val="00F940C0"/>
    <w:rsid w:val="00F94DC6"/>
    <w:rsid w:val="00F96409"/>
    <w:rsid w:val="00F96647"/>
    <w:rsid w:val="00F96772"/>
    <w:rsid w:val="00F96CFF"/>
    <w:rsid w:val="00FA00B4"/>
    <w:rsid w:val="00FA122D"/>
    <w:rsid w:val="00FA1AAD"/>
    <w:rsid w:val="00FA2E69"/>
    <w:rsid w:val="00FA3826"/>
    <w:rsid w:val="00FA38A0"/>
    <w:rsid w:val="00FA3B13"/>
    <w:rsid w:val="00FA5CA7"/>
    <w:rsid w:val="00FA7A1C"/>
    <w:rsid w:val="00FB142C"/>
    <w:rsid w:val="00FC1691"/>
    <w:rsid w:val="00FC23B1"/>
    <w:rsid w:val="00FC2812"/>
    <w:rsid w:val="00FC3354"/>
    <w:rsid w:val="00FC3579"/>
    <w:rsid w:val="00FC54DE"/>
    <w:rsid w:val="00FC6768"/>
    <w:rsid w:val="00FC788D"/>
    <w:rsid w:val="00FC7AEE"/>
    <w:rsid w:val="00FC7BF6"/>
    <w:rsid w:val="00FD3F12"/>
    <w:rsid w:val="00FD735F"/>
    <w:rsid w:val="00FE029C"/>
    <w:rsid w:val="00FE4B65"/>
    <w:rsid w:val="00FE583C"/>
    <w:rsid w:val="00FF154B"/>
    <w:rsid w:val="00FF31BE"/>
    <w:rsid w:val="00FF3265"/>
    <w:rsid w:val="00FF5AD4"/>
    <w:rsid w:val="00FF6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99838"/>
  <w15:docId w15:val="{6CC36779-0E0E-4A3F-A6DF-943786D3E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1B0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52EC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71E5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D81B0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9"/>
    <w:rsid w:val="00D81B09"/>
    <w:rPr>
      <w:rFonts w:ascii="Arial" w:eastAsia="Times New Roman" w:hAnsi="Arial" w:cs="Arial"/>
      <w:b/>
      <w:bCs/>
      <w:sz w:val="26"/>
      <w:szCs w:val="26"/>
    </w:rPr>
  </w:style>
  <w:style w:type="paragraph" w:styleId="ListParagraph">
    <w:name w:val="List Paragraph"/>
    <w:basedOn w:val="Normal"/>
    <w:uiPriority w:val="34"/>
    <w:qFormat/>
    <w:rsid w:val="00D81B09"/>
    <w:pPr>
      <w:ind w:left="720"/>
      <w:contextualSpacing/>
    </w:pPr>
  </w:style>
  <w:style w:type="character" w:styleId="Strong">
    <w:name w:val="Strong"/>
    <w:uiPriority w:val="22"/>
    <w:qFormat/>
    <w:rsid w:val="00D81B09"/>
    <w:rPr>
      <w:rFonts w:cs="Times New Roman"/>
      <w:b/>
      <w:bCs/>
    </w:rPr>
  </w:style>
  <w:style w:type="character" w:styleId="Hyperlink">
    <w:name w:val="Hyperlink"/>
    <w:uiPriority w:val="99"/>
    <w:rsid w:val="00D81B09"/>
    <w:rPr>
      <w:rFonts w:cs="Times New Roman"/>
      <w:color w:val="0000FF"/>
      <w:u w:val="single"/>
    </w:rPr>
  </w:style>
  <w:style w:type="character" w:customStyle="1" w:styleId="style221">
    <w:name w:val="style221"/>
    <w:uiPriority w:val="99"/>
    <w:rsid w:val="00D81B09"/>
    <w:rPr>
      <w:rFonts w:ascii="Verdana" w:hAnsi="Verdana" w:cs="Times New Roman"/>
      <w:color w:val="00000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1B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1B09"/>
    <w:rPr>
      <w:rFonts w:ascii="Tahoma" w:eastAsia="Times New Roman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rsid w:val="000E3A81"/>
    <w:rPr>
      <w:rFonts w:ascii="Lucida Sans Unicode" w:eastAsia="Calibri" w:hAnsi="Lucida Sans Unicode" w:cs="Lucida Sans Unicode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E3A81"/>
    <w:rPr>
      <w:rFonts w:ascii="Lucida Sans Unicode" w:eastAsia="Calibri" w:hAnsi="Lucida Sans Unicode" w:cs="Lucida Sans Unicode"/>
      <w:sz w:val="20"/>
      <w:szCs w:val="24"/>
    </w:rPr>
  </w:style>
  <w:style w:type="character" w:customStyle="1" w:styleId="lrzxr">
    <w:name w:val="lrzxr"/>
    <w:rsid w:val="000E3A81"/>
  </w:style>
  <w:style w:type="paragraph" w:styleId="NormalWeb">
    <w:name w:val="Normal (Web)"/>
    <w:basedOn w:val="Normal"/>
    <w:link w:val="NormalWebChar"/>
    <w:uiPriority w:val="99"/>
    <w:unhideWhenUsed/>
    <w:rsid w:val="00506997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371E5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ormalWebChar">
    <w:name w:val="Normal (Web) Char"/>
    <w:basedOn w:val="DefaultParagraphFont"/>
    <w:link w:val="NormalWeb"/>
    <w:uiPriority w:val="99"/>
    <w:rsid w:val="00C0352E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52EC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5B4270"/>
    <w:rPr>
      <w:i/>
      <w:iCs/>
    </w:rPr>
  </w:style>
  <w:style w:type="character" w:customStyle="1" w:styleId="c9dxtc">
    <w:name w:val="c9dxtc"/>
    <w:basedOn w:val="DefaultParagraphFont"/>
    <w:rsid w:val="00B54EF0"/>
  </w:style>
  <w:style w:type="paragraph" w:styleId="Header">
    <w:name w:val="header"/>
    <w:basedOn w:val="Normal"/>
    <w:link w:val="HeaderChar"/>
    <w:uiPriority w:val="99"/>
    <w:unhideWhenUsed/>
    <w:rsid w:val="002309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09E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309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09E5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2C7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fld-title">
    <w:name w:val="hlfld-title"/>
    <w:basedOn w:val="DefaultParagraphFont"/>
    <w:rsid w:val="001A0934"/>
  </w:style>
  <w:style w:type="character" w:customStyle="1" w:styleId="hlfld-subtitle">
    <w:name w:val="hlfld-subtitle"/>
    <w:basedOn w:val="DefaultParagraphFont"/>
    <w:rsid w:val="001A09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72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8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9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5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4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9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2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9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6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ndfonline.com/doi/full/10.1080/00497878.2024.2327007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mailto:islam.iftekhar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akhan53@gmail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youtube.com/watch?v=EfowIlOp-k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mazon.com/stores/author/B0C7PHJ2DG/allbook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4</TotalTime>
  <Pages>7</Pages>
  <Words>1693</Words>
  <Characters>9651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Windows User</cp:lastModifiedBy>
  <cp:revision>790</cp:revision>
  <cp:lastPrinted>2023-12-11T11:41:00Z</cp:lastPrinted>
  <dcterms:created xsi:type="dcterms:W3CDTF">2020-11-03T17:11:00Z</dcterms:created>
  <dcterms:modified xsi:type="dcterms:W3CDTF">2024-06-24T12:38:00Z</dcterms:modified>
</cp:coreProperties>
</file>